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C7BFB" w14:textId="18EB241A" w:rsidR="005C58D5" w:rsidRPr="00CB52DF" w:rsidRDefault="00EE5808" w:rsidP="001E252C">
      <w:pPr>
        <w:pStyle w:val="Balk2"/>
        <w:jc w:val="both"/>
        <w:rPr>
          <w:rFonts w:ascii="Inter 18pt" w:hAnsi="Inter 18pt"/>
          <w:sz w:val="30"/>
          <w:szCs w:val="30"/>
          <w:lang w:val="en-GB"/>
        </w:rPr>
      </w:pPr>
      <w:r w:rsidRPr="00CB52DF">
        <w:rPr>
          <w:rFonts w:ascii="Inter 18pt" w:hAnsi="Inter 18pt"/>
          <w:sz w:val="30"/>
          <w:szCs w:val="30"/>
          <w:lang w:val="en-GB"/>
        </w:rPr>
        <w:t xml:space="preserve">INTERNAL </w:t>
      </w:r>
      <w:r w:rsidR="00946A0E" w:rsidRPr="00CB52DF">
        <w:rPr>
          <w:rFonts w:ascii="Inter 18pt" w:hAnsi="Inter 18pt"/>
          <w:sz w:val="30"/>
          <w:szCs w:val="30"/>
          <w:lang w:val="en-GB"/>
        </w:rPr>
        <w:t>follow-up</w:t>
      </w:r>
      <w:r w:rsidR="0068479B" w:rsidRPr="00CB52DF">
        <w:rPr>
          <w:rFonts w:ascii="Inter 18pt" w:hAnsi="Inter 18pt"/>
          <w:sz w:val="30"/>
          <w:szCs w:val="30"/>
          <w:lang w:val="en-GB"/>
        </w:rPr>
        <w:t xml:space="preserve"> REPORT</w:t>
      </w:r>
    </w:p>
    <w:p w14:paraId="464CDF86" w14:textId="127061D8" w:rsidR="00F25587" w:rsidRPr="00CB52DF" w:rsidRDefault="00F25587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This is a</w:t>
      </w:r>
      <w:r w:rsidR="002511E9" w:rsidRPr="00CB52DF">
        <w:rPr>
          <w:rFonts w:ascii="Inter 18pt" w:hAnsi="Inter 18pt" w:cs="Arial"/>
          <w:sz w:val="18"/>
          <w:szCs w:val="18"/>
        </w:rPr>
        <w:t>n</w:t>
      </w:r>
      <w:r w:rsidRPr="00CB52DF">
        <w:rPr>
          <w:rFonts w:ascii="Inter 18pt" w:hAnsi="Inter 18pt" w:cs="Arial"/>
          <w:sz w:val="18"/>
          <w:szCs w:val="18"/>
        </w:rPr>
        <w:t xml:space="preserve"> </w:t>
      </w:r>
      <w:r w:rsidR="002511E9" w:rsidRPr="00CB52DF">
        <w:rPr>
          <w:rFonts w:ascii="Inter 18pt" w:hAnsi="Inter 18pt" w:cs="Arial"/>
          <w:sz w:val="18"/>
          <w:szCs w:val="18"/>
        </w:rPr>
        <w:t>example</w:t>
      </w:r>
      <w:r w:rsidRPr="00CB52DF">
        <w:rPr>
          <w:rFonts w:ascii="Inter 18pt" w:hAnsi="Inter 18pt" w:cs="Arial"/>
          <w:sz w:val="18"/>
          <w:szCs w:val="18"/>
        </w:rPr>
        <w:t xml:space="preserve"> template that can aid in performing and documenting the </w:t>
      </w:r>
      <w:r w:rsidR="005E72AF" w:rsidRPr="00CB52DF">
        <w:rPr>
          <w:rFonts w:ascii="Inter 18pt" w:hAnsi="Inter 18pt" w:cs="Arial"/>
          <w:sz w:val="18"/>
          <w:szCs w:val="18"/>
        </w:rPr>
        <w:t xml:space="preserve">mandatory </w:t>
      </w:r>
      <w:r w:rsidR="00EE5808" w:rsidRPr="00CB52DF">
        <w:rPr>
          <w:rFonts w:ascii="Inter 18pt" w:hAnsi="Inter 18pt" w:cs="Arial"/>
          <w:sz w:val="18"/>
          <w:szCs w:val="18"/>
        </w:rPr>
        <w:t xml:space="preserve">internal follow-up </w:t>
      </w:r>
      <w:r w:rsidRPr="00CB52DF">
        <w:rPr>
          <w:rFonts w:ascii="Inter 18pt" w:hAnsi="Inter 18pt" w:cs="Arial"/>
          <w:sz w:val="18"/>
          <w:szCs w:val="18"/>
        </w:rPr>
        <w:t>procedure. Rules about this procedure is given in the General Programme Instructions</w:t>
      </w:r>
      <w:r w:rsidR="009E13AC" w:rsidRPr="00CB52DF">
        <w:rPr>
          <w:rFonts w:ascii="Inter 18pt" w:hAnsi="Inter 18pt" w:cs="Arial"/>
          <w:sz w:val="18"/>
          <w:szCs w:val="18"/>
        </w:rPr>
        <w:t xml:space="preserve"> (GPI)</w:t>
      </w:r>
      <w:r w:rsidRPr="00CB52DF">
        <w:rPr>
          <w:rFonts w:ascii="Inter 18pt" w:hAnsi="Inter 18pt" w:cs="Arial"/>
          <w:sz w:val="18"/>
          <w:szCs w:val="18"/>
        </w:rPr>
        <w:t>, and the template should not be interpreted as introducing any new requirements to the procedure.</w:t>
      </w:r>
    </w:p>
    <w:p w14:paraId="3EC2C3AB" w14:textId="5BB7150A" w:rsidR="00624E2A" w:rsidRPr="00CB52DF" w:rsidRDefault="00624E2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It is important for EPD Owners to be aware that they have the sole ownership, liability, and responsibility for the EPD</w:t>
      </w:r>
      <w:r w:rsidR="008432E0" w:rsidRPr="00CB52DF">
        <w:rPr>
          <w:rFonts w:ascii="Inter 18pt" w:hAnsi="Inter 18pt" w:cs="Arial"/>
          <w:sz w:val="18"/>
          <w:szCs w:val="18"/>
        </w:rPr>
        <w:t xml:space="preserve"> (</w:t>
      </w:r>
      <w:r w:rsidR="009E13AC" w:rsidRPr="00CB52DF">
        <w:rPr>
          <w:rFonts w:ascii="Inter 18pt" w:hAnsi="Inter 18pt" w:cs="Arial"/>
          <w:sz w:val="18"/>
          <w:szCs w:val="18"/>
        </w:rPr>
        <w:t xml:space="preserve">GPI 5.0.1 section </w:t>
      </w:r>
      <w:r w:rsidR="00105C3D" w:rsidRPr="00CB52DF">
        <w:rPr>
          <w:rFonts w:ascii="Inter 18pt" w:hAnsi="Inter 18pt" w:cs="Arial"/>
          <w:sz w:val="18"/>
          <w:szCs w:val="18"/>
        </w:rPr>
        <w:t>4.2.2)</w:t>
      </w:r>
      <w:r w:rsidRPr="00CB52DF">
        <w:rPr>
          <w:rFonts w:ascii="Inter 18pt" w:hAnsi="Inter 18pt" w:cs="Arial"/>
          <w:sz w:val="18"/>
          <w:szCs w:val="18"/>
        </w:rPr>
        <w:t xml:space="preserve">. </w:t>
      </w:r>
    </w:p>
    <w:p w14:paraId="50D95BAD" w14:textId="686B0254" w:rsidR="00624E2A" w:rsidRPr="00CB52DF" w:rsidRDefault="00C927BF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EE5808" w:rsidRPr="00CB52DF">
        <w:rPr>
          <w:rFonts w:ascii="Inter 18pt" w:hAnsi="Inter 18pt" w:cs="Arial"/>
          <w:sz w:val="18"/>
          <w:szCs w:val="18"/>
        </w:rPr>
        <w:t xml:space="preserve">internal follow-up </w:t>
      </w:r>
      <w:r w:rsidR="0068479B" w:rsidRPr="00CB52DF">
        <w:rPr>
          <w:rFonts w:ascii="Inter 18pt" w:hAnsi="Inter 18pt" w:cs="Arial"/>
          <w:sz w:val="18"/>
          <w:szCs w:val="18"/>
        </w:rPr>
        <w:t>report</w:t>
      </w:r>
      <w:r w:rsidRPr="00CB52DF">
        <w:rPr>
          <w:rFonts w:ascii="Inter 18pt" w:hAnsi="Inter 18pt" w:cs="Arial"/>
          <w:sz w:val="18"/>
          <w:szCs w:val="18"/>
        </w:rPr>
        <w:t xml:space="preserve"> (</w:t>
      </w:r>
      <w:r w:rsidR="00DB039F" w:rsidRPr="00CB52DF">
        <w:rPr>
          <w:rFonts w:ascii="Inter 18pt" w:hAnsi="Inter 18pt" w:cs="Arial"/>
          <w:sz w:val="18"/>
          <w:szCs w:val="18"/>
        </w:rPr>
        <w:t>IFR</w:t>
      </w:r>
      <w:r w:rsidRPr="00CB52DF">
        <w:rPr>
          <w:rFonts w:ascii="Inter 18pt" w:hAnsi="Inter 18pt" w:cs="Arial"/>
          <w:sz w:val="18"/>
          <w:szCs w:val="18"/>
        </w:rPr>
        <w:t>)</w:t>
      </w:r>
      <w:r w:rsidR="00624E2A" w:rsidRPr="00CB52DF">
        <w:rPr>
          <w:rFonts w:ascii="Inter 18pt" w:hAnsi="Inter 18pt" w:cs="Arial"/>
          <w:sz w:val="18"/>
          <w:szCs w:val="18"/>
        </w:rPr>
        <w:t xml:space="preserve"> is </w:t>
      </w:r>
      <w:r w:rsidRPr="00CB52DF">
        <w:rPr>
          <w:rFonts w:ascii="Inter 18pt" w:hAnsi="Inter 18pt" w:cs="Arial"/>
          <w:sz w:val="18"/>
          <w:szCs w:val="18"/>
        </w:rPr>
        <w:t xml:space="preserve">a </w:t>
      </w:r>
      <w:r w:rsidR="00624E2A" w:rsidRPr="00CB52DF">
        <w:rPr>
          <w:rFonts w:ascii="Inter 18pt" w:hAnsi="Inter 18pt" w:cs="Arial"/>
          <w:sz w:val="18"/>
          <w:szCs w:val="18"/>
        </w:rPr>
        <w:t xml:space="preserve">review, conducted by the EPD Owner or LCA Consultant, to ensure that the EPD content and results </w:t>
      </w:r>
      <w:r w:rsidR="00AA0D56" w:rsidRPr="00CB52DF">
        <w:rPr>
          <w:rFonts w:ascii="Inter 18pt" w:hAnsi="Inter 18pt" w:cs="Arial"/>
          <w:sz w:val="18"/>
          <w:szCs w:val="18"/>
        </w:rPr>
        <w:t>remain</w:t>
      </w:r>
      <w:r w:rsidR="00624E2A" w:rsidRPr="00CB52DF">
        <w:rPr>
          <w:rFonts w:ascii="Inter 18pt" w:hAnsi="Inter 18pt" w:cs="Arial"/>
          <w:sz w:val="18"/>
          <w:szCs w:val="18"/>
        </w:rPr>
        <w:t xml:space="preserve"> accurate and representative or whether any </w:t>
      </w:r>
      <w:r w:rsidR="00A64446" w:rsidRPr="00CB52DF">
        <w:rPr>
          <w:rFonts w:ascii="Inter 18pt" w:hAnsi="Inter 18pt" w:cs="Arial"/>
          <w:sz w:val="18"/>
          <w:szCs w:val="18"/>
        </w:rPr>
        <w:t>information</w:t>
      </w:r>
      <w:r w:rsidR="00624E2A" w:rsidRPr="00CB52DF">
        <w:rPr>
          <w:rFonts w:ascii="Inter 18pt" w:hAnsi="Inter 18pt" w:cs="Arial"/>
          <w:sz w:val="18"/>
          <w:szCs w:val="18"/>
        </w:rPr>
        <w:t xml:space="preserve"> in the EPD needs to be updated. </w:t>
      </w:r>
      <w:r w:rsidR="006D3093" w:rsidRPr="00CB52DF">
        <w:rPr>
          <w:rFonts w:ascii="Inter 18pt" w:hAnsi="Inter 18pt" w:cs="Arial"/>
          <w:sz w:val="18"/>
          <w:szCs w:val="18"/>
        </w:rPr>
        <w:t xml:space="preserve">The follow-up shall be done at least annually, based on last version date, and should be made with a frequency that will allow for an acceptable coverage of changes that might occur. </w:t>
      </w:r>
      <w:r w:rsidR="00F25587" w:rsidRPr="00CB52DF">
        <w:rPr>
          <w:rFonts w:ascii="Inter 18pt" w:hAnsi="Inter 18pt" w:cs="Arial"/>
          <w:sz w:val="18"/>
          <w:szCs w:val="18"/>
        </w:rPr>
        <w:t xml:space="preserve">If the EPD Verifier has been contracted to participate in the </w:t>
      </w:r>
      <w:r w:rsidR="00252279" w:rsidRPr="00CB52DF">
        <w:rPr>
          <w:rFonts w:ascii="Inter 18pt" w:hAnsi="Inter 18pt" w:cs="Arial"/>
          <w:sz w:val="18"/>
          <w:szCs w:val="18"/>
        </w:rPr>
        <w:t>internal follow-up</w:t>
      </w:r>
      <w:r w:rsidR="00F25587" w:rsidRPr="00CB52DF">
        <w:rPr>
          <w:rFonts w:ascii="Inter 18pt" w:hAnsi="Inter 18pt" w:cs="Arial"/>
          <w:sz w:val="18"/>
          <w:szCs w:val="18"/>
        </w:rPr>
        <w:t xml:space="preserve">, </w:t>
      </w:r>
      <w:r w:rsidR="00006E8D" w:rsidRPr="00CB52DF">
        <w:rPr>
          <w:rFonts w:ascii="Inter 18pt" w:hAnsi="Inter 18pt" w:cs="Arial"/>
          <w:sz w:val="18"/>
          <w:szCs w:val="18"/>
        </w:rPr>
        <w:t>the verifier</w:t>
      </w:r>
      <w:r w:rsidR="00F25587" w:rsidRPr="00CB52DF">
        <w:rPr>
          <w:rFonts w:ascii="Inter 18pt" w:hAnsi="Inter 18pt" w:cs="Arial"/>
          <w:sz w:val="18"/>
          <w:szCs w:val="18"/>
        </w:rPr>
        <w:t xml:space="preserve"> should be updated on the current validity of the EPD</w:t>
      </w:r>
      <w:r w:rsidR="00DC5839" w:rsidRPr="00CB52DF">
        <w:rPr>
          <w:rFonts w:ascii="Inter 18pt" w:hAnsi="Inter 18pt" w:cs="Arial"/>
          <w:sz w:val="18"/>
          <w:szCs w:val="18"/>
        </w:rPr>
        <w:t xml:space="preserve"> and informed of any changes</w:t>
      </w:r>
      <w:r w:rsidR="00624E2A" w:rsidRPr="00CB52DF">
        <w:rPr>
          <w:rFonts w:ascii="Inter 18pt" w:hAnsi="Inter 18pt" w:cs="Arial"/>
          <w:sz w:val="18"/>
          <w:szCs w:val="18"/>
        </w:rPr>
        <w:t>.</w:t>
      </w:r>
      <w:r w:rsidR="00E13D6B" w:rsidRPr="00CB52DF">
        <w:rPr>
          <w:rFonts w:ascii="Inter 18pt" w:hAnsi="Inter 18pt" w:cs="Arial"/>
          <w:sz w:val="18"/>
          <w:szCs w:val="18"/>
        </w:rPr>
        <w:t xml:space="preserve"> </w:t>
      </w:r>
    </w:p>
    <w:p w14:paraId="6BA73081" w14:textId="33B5A88C" w:rsidR="009C1040" w:rsidRPr="00CB52DF" w:rsidRDefault="009C1040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/>
          <w:noProof/>
        </w:rPr>
        <w:drawing>
          <wp:inline distT="0" distB="0" distL="0" distR="0" wp14:anchorId="5B0FDBCD" wp14:editId="348C1956">
            <wp:extent cx="4964629" cy="1613807"/>
            <wp:effectExtent l="19050" t="19050" r="2667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4988" cy="1636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37212F" w14:textId="6711BF2B" w:rsidR="001E252C" w:rsidRPr="00CB52DF" w:rsidRDefault="00624E2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As outlined in the GPI, during the validity period of the EPD it is not necessary to annually perform a full LCA, but monitoring of key parameters that were identified in the background LCA study is required. An EPD shall be updated and re-verified during its validity if changes in technology or other circumstances have led to</w:t>
      </w:r>
      <w:r w:rsidR="009C1040" w:rsidRPr="00CB52DF">
        <w:rPr>
          <w:rFonts w:ascii="Inter 18pt" w:hAnsi="Inter 18pt" w:cs="Arial"/>
          <w:sz w:val="18"/>
          <w:szCs w:val="18"/>
        </w:rPr>
        <w:t xml:space="preserve"> </w:t>
      </w:r>
      <w:r w:rsidR="005652D6" w:rsidRPr="00CB52DF">
        <w:rPr>
          <w:rFonts w:ascii="Inter 18pt" w:hAnsi="Inter 18pt" w:cs="Arial"/>
          <w:sz w:val="18"/>
          <w:szCs w:val="18"/>
        </w:rPr>
        <w:t>an increase in emissions or substantial changes to t</w:t>
      </w:r>
      <w:r w:rsidR="009548BE" w:rsidRPr="00CB52DF">
        <w:rPr>
          <w:rFonts w:ascii="Inter 18pt" w:hAnsi="Inter 18pt" w:cs="Arial"/>
          <w:sz w:val="18"/>
          <w:szCs w:val="18"/>
        </w:rPr>
        <w:t>he declared information, as</w:t>
      </w:r>
      <w:r w:rsidR="009C1040" w:rsidRPr="00CB52DF">
        <w:rPr>
          <w:rFonts w:ascii="Inter 18pt" w:hAnsi="Inter 18pt" w:cs="Arial"/>
          <w:sz w:val="18"/>
          <w:szCs w:val="18"/>
        </w:rPr>
        <w:t xml:space="preserve"> summarised in the GPI</w:t>
      </w:r>
      <w:r w:rsidR="009548BE" w:rsidRPr="00CB52DF">
        <w:rPr>
          <w:rFonts w:ascii="Inter 18pt" w:hAnsi="Inter 18pt" w:cs="Arial"/>
          <w:sz w:val="18"/>
          <w:szCs w:val="18"/>
        </w:rPr>
        <w:t xml:space="preserve"> 5.0.1 section 6.8.1</w:t>
      </w:r>
      <w:r w:rsidR="009C1040" w:rsidRPr="00CB52DF">
        <w:rPr>
          <w:rFonts w:ascii="Inter 18pt" w:hAnsi="Inter 18pt" w:cs="Arial"/>
          <w:sz w:val="18"/>
          <w:szCs w:val="18"/>
        </w:rPr>
        <w:t xml:space="preserve">. </w:t>
      </w:r>
    </w:p>
    <w:p w14:paraId="199E58E5" w14:textId="5BD891F8" w:rsidR="00C36D62" w:rsidRPr="00CB52DF" w:rsidRDefault="00F873B6" w:rsidP="001E252C">
      <w:pPr>
        <w:spacing w:line="360" w:lineRule="auto"/>
        <w:jc w:val="both"/>
        <w:rPr>
          <w:rFonts w:ascii="Inter 18pt" w:hAnsi="Inter 18pt" w:cs="Arial"/>
          <w:sz w:val="18"/>
          <w:szCs w:val="18"/>
          <w:lang w:val="en-GB"/>
        </w:rPr>
      </w:pPr>
      <w:r w:rsidRPr="00CB52DF">
        <w:rPr>
          <w:rFonts w:ascii="Inter 18pt" w:hAnsi="Inter 18pt" w:cs="Arial"/>
          <w:sz w:val="18"/>
          <w:szCs w:val="18"/>
          <w:lang w:val="en-GB"/>
        </w:rPr>
        <w:t>Additional examples of changes</w:t>
      </w:r>
      <w:r w:rsidR="00701BE3" w:rsidRPr="00CB52DF">
        <w:rPr>
          <w:rFonts w:ascii="Inter 18pt" w:hAnsi="Inter 18pt" w:cs="Arial"/>
          <w:sz w:val="18"/>
          <w:szCs w:val="18"/>
          <w:lang w:val="en-GB"/>
        </w:rPr>
        <w:t xml:space="preserve"> in technology and other circumstances</w:t>
      </w:r>
      <w:r w:rsidRPr="00CB52DF">
        <w:rPr>
          <w:rFonts w:ascii="Inter 18pt" w:hAnsi="Inter 18pt" w:cs="Arial"/>
          <w:sz w:val="18"/>
          <w:szCs w:val="18"/>
          <w:lang w:val="en-GB"/>
        </w:rPr>
        <w:t xml:space="preserve"> include significant updates of applied datasets, changes in underlying data and information retrieved from suppliers, updates of EPDs used as a data source, or the release of more representative datasets applicable to the product system.</w:t>
      </w:r>
      <w:r w:rsidR="00040CC1" w:rsidRPr="00CB52DF">
        <w:rPr>
          <w:rFonts w:ascii="Inter 18pt" w:hAnsi="Inter 18pt" w:cs="Arial"/>
          <w:sz w:val="18"/>
          <w:szCs w:val="18"/>
          <w:lang w:val="en-GB"/>
        </w:rPr>
        <w:t xml:space="preserve"> </w:t>
      </w:r>
      <w:r w:rsidR="00FD4F2C" w:rsidRPr="00CB52DF">
        <w:rPr>
          <w:rFonts w:ascii="Inter 18pt" w:hAnsi="Inter 18pt" w:cs="Arial"/>
          <w:sz w:val="18"/>
          <w:szCs w:val="18"/>
          <w:lang w:val="en-GB"/>
        </w:rPr>
        <w:t>Detailed requirements for data quality are specified in the PCR/c-PCR and GPI, and these requirements shall always take precedence.</w:t>
      </w:r>
    </w:p>
    <w:p w14:paraId="40708CEE" w14:textId="69E3D482" w:rsidR="008432E0" w:rsidRPr="00CB52DF" w:rsidRDefault="00943C68" w:rsidP="00C55C11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/>
          <w:noProof/>
        </w:rPr>
        <w:lastRenderedPageBreak/>
        <w:drawing>
          <wp:inline distT="0" distB="0" distL="0" distR="0" wp14:anchorId="7FD14260" wp14:editId="1D49BBC9">
            <wp:extent cx="4921004" cy="1940379"/>
            <wp:effectExtent l="19050" t="19050" r="13335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233" cy="19601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881365" w14:textId="5A699A86" w:rsidR="002948FA" w:rsidRPr="00CB52DF" w:rsidRDefault="00AB3646" w:rsidP="001E252C">
      <w:pPr>
        <w:jc w:val="both"/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Suggested steps in the</w:t>
      </w:r>
      <w:r w:rsidR="002948FA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 xml:space="preserve"> </w:t>
      </w:r>
      <w:r w:rsidR="009C1040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Internal</w:t>
      </w:r>
      <w:r w:rsidR="00B931B7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 xml:space="preserve"> </w:t>
      </w:r>
      <w:r w:rsidR="009442E2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FOLLOW-UP</w:t>
      </w:r>
    </w:p>
    <w:p w14:paraId="68C38DA6" w14:textId="385451F4" w:rsidR="00953CE8" w:rsidRPr="00CB52DF" w:rsidRDefault="00AB3646" w:rsidP="001E252C">
      <w:pPr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These</w:t>
      </w:r>
      <w:r w:rsidR="00953CE8" w:rsidRPr="00CB52DF">
        <w:rPr>
          <w:rFonts w:ascii="Inter 18pt" w:hAnsi="Inter 18pt" w:cs="Arial"/>
          <w:sz w:val="18"/>
          <w:szCs w:val="18"/>
        </w:rPr>
        <w:t xml:space="preserve"> are four </w:t>
      </w:r>
      <w:r w:rsidRPr="00CB52DF">
        <w:rPr>
          <w:rFonts w:ascii="Inter 18pt" w:hAnsi="Inter 18pt" w:cs="Arial"/>
          <w:sz w:val="18"/>
          <w:szCs w:val="18"/>
        </w:rPr>
        <w:t>suggested</w:t>
      </w:r>
      <w:r w:rsidR="00953CE8" w:rsidRPr="00CB52DF">
        <w:rPr>
          <w:rFonts w:ascii="Inter 18pt" w:hAnsi="Inter 18pt" w:cs="Arial"/>
          <w:sz w:val="18"/>
          <w:szCs w:val="18"/>
        </w:rPr>
        <w:t xml:space="preserve"> steps </w:t>
      </w:r>
      <w:r w:rsidRPr="00CB52DF">
        <w:rPr>
          <w:rFonts w:ascii="Inter 18pt" w:hAnsi="Inter 18pt" w:cs="Arial"/>
          <w:sz w:val="18"/>
          <w:szCs w:val="18"/>
        </w:rPr>
        <w:t>introduced by the template</w:t>
      </w:r>
      <w:r w:rsidR="00953CE8" w:rsidRPr="00CB52DF">
        <w:rPr>
          <w:rFonts w:ascii="Inter 18pt" w:hAnsi="Inter 18pt" w:cs="Arial"/>
          <w:sz w:val="18"/>
          <w:szCs w:val="18"/>
        </w:rPr>
        <w:t>:</w:t>
      </w:r>
    </w:p>
    <w:p w14:paraId="5DD72965" w14:textId="77777777" w:rsidR="00953CE8" w:rsidRPr="00CB52DF" w:rsidRDefault="006F4071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7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dentify</w:t>
      </w:r>
      <w:r w:rsidR="00B931B7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hotspots</w:t>
      </w:r>
      <w:r w:rsidR="00137FA1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and prepare questions</w:t>
      </w:r>
    </w:p>
    <w:p w14:paraId="4C8DA179" w14:textId="6DAE1465" w:rsidR="00C930FF" w:rsidRPr="00CB52DF" w:rsidRDefault="007A1D9D" w:rsidP="001E252C">
      <w:pPr>
        <w:shd w:val="clear" w:color="auto" w:fill="FFFFFF"/>
        <w:spacing w:before="100" w:beforeAutospacing="1" w:after="100" w:afterAutospacing="1" w:line="360" w:lineRule="auto"/>
        <w:ind w:left="947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hAnsi="Inter 18pt" w:cs="Arial"/>
          <w:sz w:val="18"/>
          <w:szCs w:val="18"/>
        </w:rPr>
        <w:t>Interpretation of</w:t>
      </w:r>
      <w:r w:rsidR="00860BDB" w:rsidRPr="00CB52DF">
        <w:rPr>
          <w:rFonts w:ascii="Inter 18pt" w:hAnsi="Inter 18pt" w:cs="Arial"/>
          <w:sz w:val="18"/>
          <w:szCs w:val="18"/>
        </w:rPr>
        <w:t xml:space="preserve"> results of the</w:t>
      </w:r>
      <w:r w:rsidRPr="00CB52DF">
        <w:rPr>
          <w:rFonts w:ascii="Inter 18pt" w:hAnsi="Inter 18pt" w:cs="Arial"/>
          <w:sz w:val="18"/>
          <w:szCs w:val="18"/>
        </w:rPr>
        <w:t xml:space="preserve"> environmental </w:t>
      </w:r>
      <w:r w:rsidR="00860BDB" w:rsidRPr="00CB52DF">
        <w:rPr>
          <w:rFonts w:ascii="Inter 18pt" w:hAnsi="Inter 18pt" w:cs="Arial"/>
          <w:sz w:val="18"/>
          <w:szCs w:val="18"/>
        </w:rPr>
        <w:t xml:space="preserve">performance indicators </w:t>
      </w:r>
      <w:r w:rsidRPr="00CB52DF">
        <w:rPr>
          <w:rFonts w:ascii="Inter 18pt" w:hAnsi="Inter 18pt" w:cs="Arial"/>
          <w:sz w:val="18"/>
          <w:szCs w:val="18"/>
        </w:rPr>
        <w:t xml:space="preserve">from the EPD background report should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dentif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y the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environmental ‘</w:t>
      </w:r>
      <w:proofErr w:type="gramStart"/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hotspots’</w:t>
      </w:r>
      <w:proofErr w:type="gramEnd"/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and the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key </w:t>
      </w:r>
      <w:r w:rsidR="00175523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data (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LCI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)</w:t>
      </w:r>
      <w:r w:rsidR="00BC226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or 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processes</w:t>
      </w:r>
      <w:r w:rsidR="00860BDB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e.g. product mix, electricity, gas, diesel consumption, etc.)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hat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f changed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could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rigger a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+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10% </w:t>
      </w:r>
      <w:r w:rsidR="00860BDB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deviation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of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EPD </w:t>
      </w:r>
      <w:r w:rsidR="00B931B7" w:rsidRPr="00CB52DF">
        <w:rPr>
          <w:rFonts w:ascii="Inter 18pt" w:hAnsi="Inter 18pt" w:cs="Arial"/>
          <w:sz w:val="18"/>
          <w:szCs w:val="18"/>
        </w:rPr>
        <w:t>environmental impact indicator results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.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Based on these triggers specific yes/no q</w:t>
      </w:r>
      <w:r w:rsidR="00137FA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uestions should be developed.</w:t>
      </w:r>
    </w:p>
    <w:p w14:paraId="1D953B9C" w14:textId="672092D2" w:rsidR="00953CE8" w:rsidRPr="00CB52DF" w:rsidRDefault="00547F66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Prepare</w:t>
      </w:r>
      <w:r w:rsidR="00E019DA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the </w:t>
      </w:r>
      <w:r w:rsidR="00DB039F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FR template</w:t>
      </w:r>
    </w:p>
    <w:p w14:paraId="77BFA0FE" w14:textId="027EB038" w:rsidR="002948FA" w:rsidRPr="00CB52DF" w:rsidRDefault="007A1D9D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547F66" w:rsidRPr="00CB52DF">
        <w:rPr>
          <w:rFonts w:ascii="Inter 18pt" w:hAnsi="Inter 18pt" w:cs="Arial"/>
          <w:sz w:val="18"/>
          <w:szCs w:val="18"/>
        </w:rPr>
        <w:t>yes/no questions</w:t>
      </w:r>
      <w:r w:rsidR="00137FA1" w:rsidRPr="00CB52DF">
        <w:rPr>
          <w:rFonts w:ascii="Inter 18pt" w:hAnsi="Inter 18pt" w:cs="Arial"/>
          <w:sz w:val="18"/>
          <w:szCs w:val="18"/>
        </w:rPr>
        <w:t xml:space="preserve"> </w:t>
      </w:r>
      <w:r w:rsidR="00547F66" w:rsidRPr="00CB52DF">
        <w:rPr>
          <w:rFonts w:ascii="Inter 18pt" w:hAnsi="Inter 18pt" w:cs="Arial"/>
          <w:sz w:val="18"/>
          <w:szCs w:val="18"/>
        </w:rPr>
        <w:t xml:space="preserve">relating to the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hotspots, key data, and other triggers </w:t>
      </w:r>
      <w:r w:rsidR="00547F66" w:rsidRPr="00CB52DF">
        <w:rPr>
          <w:rFonts w:ascii="Inter 18pt" w:hAnsi="Inter 18pt" w:cs="Arial"/>
          <w:sz w:val="18"/>
          <w:szCs w:val="18"/>
        </w:rPr>
        <w:t>should</w:t>
      </w:r>
      <w:r w:rsidRPr="00CB52DF">
        <w:rPr>
          <w:rFonts w:ascii="Inter 18pt" w:hAnsi="Inter 18pt" w:cs="Arial"/>
          <w:sz w:val="18"/>
          <w:szCs w:val="18"/>
        </w:rPr>
        <w:t xml:space="preserve"> be 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added to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emplate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at the end of the initial EPD verification process</w:t>
      </w:r>
      <w:r w:rsidRPr="00CB52DF">
        <w:rPr>
          <w:rStyle w:val="DipnotBavurusu"/>
          <w:rFonts w:ascii="Inter 18pt" w:eastAsia="Times New Roman" w:hAnsi="Inter 18pt" w:cs="Arial"/>
          <w:color w:val="222222"/>
          <w:sz w:val="18"/>
          <w:szCs w:val="18"/>
          <w:lang w:eastAsia="en-AU"/>
        </w:rPr>
        <w:footnoteReference w:id="2"/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y the LCA Consultant/EPD Owner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n coordination with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EPD Verifier</w:t>
      </w:r>
      <w:r w:rsidR="00F2558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if applicable)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 </w:t>
      </w:r>
    </w:p>
    <w:p w14:paraId="33055744" w14:textId="3F42A1C1" w:rsidR="00953CE8" w:rsidRPr="00CB52DF" w:rsidRDefault="00C360E7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C</w:t>
      </w:r>
      <w:r w:rsidR="00E019DA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onduct </w:t>
      </w:r>
      <w:r w:rsidR="00DB039F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FR checks</w:t>
      </w:r>
    </w:p>
    <w:p w14:paraId="147FC181" w14:textId="4A3B1106" w:rsidR="00E019DA" w:rsidRPr="00CB52DF" w:rsidRDefault="00E019DA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Annually the EPD Owner – or LCA consultants on the</w:t>
      </w:r>
      <w:r w:rsidR="00564C3E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EPD owner’s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ehalf –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should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review the key data and complete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checklist. Once complete,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FR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s signed by the EPD Owner and sent to the Verifier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for review</w:t>
      </w:r>
      <w:r w:rsidR="00A054EB" w:rsidRPr="00CB52DF">
        <w:rPr>
          <w:rFonts w:ascii="Inter 18pt" w:eastAsia="Times New Roman" w:hAnsi="Inter 18pt" w:cs="Arial"/>
          <w:color w:val="222222"/>
          <w:sz w:val="18"/>
          <w:szCs w:val="18"/>
          <w:vertAlign w:val="superscript"/>
          <w:lang w:eastAsia="en-AU"/>
        </w:rPr>
        <w:t>1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 </w:t>
      </w:r>
    </w:p>
    <w:p w14:paraId="24281DE1" w14:textId="77FE9EAC" w:rsidR="00953CE8" w:rsidRPr="00CB52DF" w:rsidRDefault="006F4071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A</w:t>
      </w:r>
      <w:r w:rsidR="00953CE8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nnual</w:t>
      </w: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Verification</w:t>
      </w:r>
    </w:p>
    <w:p w14:paraId="418358F4" w14:textId="41648E0A" w:rsidR="002948FA" w:rsidRPr="00CB52DF" w:rsidRDefault="00A3767C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The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Verifier reviews the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completed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="000B68C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o determine whether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EPD </w:t>
      </w:r>
      <w:proofErr w:type="gramStart"/>
      <w:r w:rsidR="00634F8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have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o</w:t>
      </w:r>
      <w:proofErr w:type="gramEnd"/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undergo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further check</w:t>
      </w:r>
      <w:r w:rsidR="00025385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or update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</w:t>
      </w:r>
      <w:r w:rsidR="00634F8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 Once the review is completed,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Verifier will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ign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FR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and send a copy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ack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o the EPD Owner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and/or LCA Consultant)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</w:t>
      </w:r>
    </w:p>
    <w:p w14:paraId="4D849566" w14:textId="77777777" w:rsidR="00953CE8" w:rsidRPr="00CB52DF" w:rsidRDefault="00953CE8" w:rsidP="001E252C">
      <w:pPr>
        <w:jc w:val="both"/>
        <w:rPr>
          <w:rFonts w:ascii="Inter 18pt" w:hAnsi="Inter 18pt" w:cs="Arial"/>
          <w:b/>
          <w:bCs/>
          <w:sz w:val="18"/>
          <w:szCs w:val="18"/>
        </w:rPr>
      </w:pPr>
    </w:p>
    <w:p w14:paraId="48DF6744" w14:textId="0AEC758B" w:rsidR="00547F66" w:rsidRPr="00CB52DF" w:rsidRDefault="00547F66" w:rsidP="001E252C">
      <w:pPr>
        <w:jc w:val="both"/>
        <w:rPr>
          <w:rFonts w:ascii="Inter 18pt" w:hAnsi="Inter 18pt" w:cs="Arial"/>
          <w:b/>
          <w:bCs/>
          <w:sz w:val="18"/>
          <w:szCs w:val="18"/>
        </w:rPr>
      </w:pPr>
      <w:r w:rsidRPr="00CB52DF">
        <w:rPr>
          <w:rFonts w:ascii="Inter 18pt" w:hAnsi="Inter 18pt" w:cs="Arial"/>
          <w:b/>
          <w:bCs/>
          <w:sz w:val="18"/>
          <w:szCs w:val="18"/>
        </w:rPr>
        <w:t xml:space="preserve">When do </w:t>
      </w:r>
      <w:r w:rsidR="00DB039F" w:rsidRPr="00CB52DF">
        <w:rPr>
          <w:rFonts w:ascii="Inter 18pt" w:hAnsi="Inter 18pt" w:cs="Arial"/>
          <w:b/>
          <w:bCs/>
          <w:sz w:val="18"/>
          <w:szCs w:val="18"/>
        </w:rPr>
        <w:t xml:space="preserve">IFR </w:t>
      </w:r>
      <w:r w:rsidRPr="00CB52DF">
        <w:rPr>
          <w:rFonts w:ascii="Inter 18pt" w:hAnsi="Inter 18pt" w:cs="Arial"/>
          <w:b/>
          <w:bCs/>
          <w:sz w:val="18"/>
          <w:szCs w:val="18"/>
        </w:rPr>
        <w:t>checks have to be conducted?</w:t>
      </w:r>
    </w:p>
    <w:p w14:paraId="62746AC1" w14:textId="608474DC" w:rsidR="00BC18EA" w:rsidRPr="00CB52DF" w:rsidRDefault="00BC18E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DB039F" w:rsidRPr="00CB52DF">
        <w:rPr>
          <w:rFonts w:ascii="Inter 18pt" w:hAnsi="Inter 18pt" w:cs="Arial"/>
          <w:sz w:val="18"/>
          <w:szCs w:val="18"/>
        </w:rPr>
        <w:t xml:space="preserve">IFR </w:t>
      </w:r>
      <w:r w:rsidR="00071733" w:rsidRPr="00CB52DF">
        <w:rPr>
          <w:rFonts w:ascii="Inter 18pt" w:hAnsi="Inter 18pt" w:cs="Arial"/>
          <w:sz w:val="18"/>
          <w:szCs w:val="18"/>
        </w:rPr>
        <w:t xml:space="preserve">checks don’t </w:t>
      </w:r>
      <w:r w:rsidRPr="00CB52DF">
        <w:rPr>
          <w:rFonts w:ascii="Inter 18pt" w:hAnsi="Inter 18pt" w:cs="Arial"/>
          <w:sz w:val="18"/>
          <w:szCs w:val="18"/>
        </w:rPr>
        <w:t xml:space="preserve">have to be </w:t>
      </w:r>
      <w:r w:rsidR="00071733" w:rsidRPr="00CB52DF">
        <w:rPr>
          <w:rFonts w:ascii="Inter 18pt" w:hAnsi="Inter 18pt" w:cs="Arial"/>
          <w:sz w:val="18"/>
          <w:szCs w:val="18"/>
        </w:rPr>
        <w:t xml:space="preserve">conducted for initial </w:t>
      </w:r>
      <w:r w:rsidRPr="00CB52DF">
        <w:rPr>
          <w:rFonts w:ascii="Inter 18pt" w:hAnsi="Inter 18pt" w:cs="Arial"/>
          <w:sz w:val="18"/>
          <w:szCs w:val="18"/>
        </w:rPr>
        <w:t xml:space="preserve">EPD registration </w:t>
      </w:r>
      <w:r w:rsidR="00071733" w:rsidRPr="00CB52DF">
        <w:rPr>
          <w:rFonts w:ascii="Inter 18pt" w:hAnsi="Inter 18pt" w:cs="Arial"/>
          <w:sz w:val="18"/>
          <w:szCs w:val="18"/>
        </w:rPr>
        <w:t xml:space="preserve">or the final year of validity </w:t>
      </w:r>
      <w:r w:rsidRPr="00CB52DF">
        <w:rPr>
          <w:rFonts w:ascii="Inter 18pt" w:hAnsi="Inter 18pt" w:cs="Arial"/>
          <w:sz w:val="18"/>
          <w:szCs w:val="18"/>
        </w:rPr>
        <w:t xml:space="preserve">but shall be </w:t>
      </w:r>
      <w:r w:rsidR="00C360E7" w:rsidRPr="00CB52DF">
        <w:rPr>
          <w:rFonts w:ascii="Inter 18pt" w:hAnsi="Inter 18pt" w:cs="Arial"/>
          <w:sz w:val="18"/>
          <w:szCs w:val="18"/>
        </w:rPr>
        <w:t>completed</w:t>
      </w:r>
      <w:r w:rsidR="00071733" w:rsidRPr="00CB52DF">
        <w:rPr>
          <w:rFonts w:ascii="Inter 18pt" w:hAnsi="Inter 18pt" w:cs="Arial"/>
          <w:sz w:val="18"/>
          <w:szCs w:val="18"/>
        </w:rPr>
        <w:t xml:space="preserve"> annually</w:t>
      </w:r>
      <w:r w:rsidR="00F25587" w:rsidRPr="00CB52DF">
        <w:rPr>
          <w:rFonts w:ascii="Inter 18pt" w:hAnsi="Inter 18pt" w:cs="Arial"/>
          <w:sz w:val="18"/>
          <w:szCs w:val="18"/>
        </w:rPr>
        <w:t xml:space="preserve"> according to the GPI</w:t>
      </w:r>
      <w:r w:rsidR="00CA090E" w:rsidRPr="00CB52DF">
        <w:rPr>
          <w:rFonts w:ascii="Inter 18pt" w:hAnsi="Inter 18pt" w:cs="Arial"/>
          <w:sz w:val="18"/>
          <w:szCs w:val="18"/>
        </w:rPr>
        <w:t>, e.g. 12, 24, 36 and 48 months after initial registration of the EPD.</w:t>
      </w:r>
    </w:p>
    <w:p w14:paraId="1E5745D1" w14:textId="151E29A9" w:rsidR="002948FA" w:rsidRPr="00CB52DF" w:rsidRDefault="002948FA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br w:type="page"/>
      </w:r>
    </w:p>
    <w:p w14:paraId="4130FDDA" w14:textId="7850841E" w:rsidR="002948FA" w:rsidRPr="00CB52DF" w:rsidRDefault="00EE5808" w:rsidP="002948FA">
      <w:pPr>
        <w:pStyle w:val="Balk2"/>
        <w:rPr>
          <w:rFonts w:ascii="Inter 18pt" w:hAnsi="Inter 18pt"/>
          <w:sz w:val="30"/>
          <w:szCs w:val="30"/>
          <w:lang w:val="en-GB"/>
        </w:rPr>
      </w:pPr>
      <w:r w:rsidRPr="00CB52DF">
        <w:rPr>
          <w:rFonts w:ascii="Inter 18pt" w:hAnsi="Inter 18pt"/>
          <w:sz w:val="30"/>
          <w:szCs w:val="30"/>
          <w:lang w:val="en-GB"/>
        </w:rPr>
        <w:lastRenderedPageBreak/>
        <w:t>INTERNAL FOLLOW-UP</w:t>
      </w:r>
      <w:r w:rsidR="002948FA" w:rsidRPr="00CB52DF">
        <w:rPr>
          <w:rFonts w:ascii="Inter 18pt" w:hAnsi="Inter 18pt"/>
          <w:sz w:val="30"/>
          <w:szCs w:val="30"/>
          <w:lang w:val="en-GB"/>
        </w:rPr>
        <w:t xml:space="preserve"> Report</w:t>
      </w:r>
      <w:r w:rsidR="007A1D9D" w:rsidRPr="00CB52DF">
        <w:rPr>
          <w:rFonts w:ascii="Inter 18pt" w:hAnsi="Inter 18pt"/>
          <w:sz w:val="30"/>
          <w:szCs w:val="30"/>
          <w:lang w:val="en-GB"/>
        </w:rPr>
        <w:t xml:space="preserve"> TEMPLATE</w:t>
      </w:r>
    </w:p>
    <w:p w14:paraId="42E56555" w14:textId="49B9DEF9" w:rsidR="00126E95" w:rsidRPr="00CB52DF" w:rsidRDefault="00C31FFE" w:rsidP="007E4F68">
      <w:pPr>
        <w:pStyle w:val="Balk2"/>
        <w:rPr>
          <w:rFonts w:ascii="Inter 18pt" w:hAnsi="Inter 18pt"/>
          <w:lang w:val="en-GB"/>
        </w:rPr>
      </w:pPr>
      <w:r w:rsidRPr="00CB52DF">
        <w:rPr>
          <w:rFonts w:ascii="Inter 18pt" w:hAnsi="Inter 18pt"/>
          <w:lang w:val="en-GB"/>
        </w:rPr>
        <w:t>EPD Information</w:t>
      </w:r>
    </w:p>
    <w:tbl>
      <w:tblPr>
        <w:tblStyle w:val="TabloKlavuzu"/>
        <w:tblpPr w:leftFromText="141" w:rightFromText="141" w:vertAnchor="text" w:horzAnchor="margin" w:tblpY="131"/>
        <w:tblW w:w="92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43"/>
        <w:gridCol w:w="6299"/>
      </w:tblGrid>
      <w:tr w:rsidR="003B313C" w:rsidRPr="00CB52DF" w14:paraId="51001B1D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D592191" w14:textId="3CCD13E7" w:rsidR="003B313C" w:rsidRPr="00CB52DF" w:rsidRDefault="003B313C" w:rsidP="003B313C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gistration number of EPD(s):</w:t>
            </w:r>
          </w:p>
        </w:tc>
        <w:permStart w:id="115161701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07847788"/>
            <w:placeholder>
              <w:docPart w:val="3B8536A06E8343A4850650ECB753F82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3F69982F" w14:textId="7FBD66F1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76432A18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13BA5A5" w14:textId="5617A16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Product name(s):</w:t>
            </w:r>
          </w:p>
        </w:tc>
        <w:permEnd w:id="1151617016" w:displacedByCustomXml="next"/>
        <w:permStart w:id="122685763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8332939"/>
            <w:placeholder>
              <w:docPart w:val="B5190763B3954374BE1A18A199259D93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784E7DF5" w14:textId="1B812638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4865B634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70C39053" w14:textId="77777777" w:rsidR="00681E96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Owner:</w:t>
            </w:r>
          </w:p>
          <w:p w14:paraId="1984BF15" w14:textId="77777777" w:rsidR="00681E96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188408BE" w14:textId="16D2F068" w:rsidR="003B313C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</w:t>
            </w:r>
            <w:r w:rsidR="00776E2E" w:rsidRPr="00CB52DF">
              <w:rPr>
                <w:rFonts w:ascii="Inter 18pt" w:hAnsi="Inter 18pt" w:cs="Arial"/>
                <w:sz w:val="18"/>
                <w:szCs w:val="18"/>
              </w:rPr>
              <w:t xml:space="preserve">organisation, 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name, position, email, phone)</w:t>
            </w:r>
          </w:p>
        </w:tc>
        <w:permEnd w:id="1226857639" w:displacedByCustomXml="next"/>
        <w:permStart w:id="209088853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05079448"/>
            <w:placeholder>
              <w:docPart w:val="8A8299E0716745078826E45507131BE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C501C98" w14:textId="4A930AA8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5BDBF5E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45E1B219" w14:textId="77777777" w:rsidR="00C927BF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Product Category Rules (PCR):</w:t>
            </w:r>
          </w:p>
          <w:p w14:paraId="7E7A3D86" w14:textId="513C360C" w:rsidR="00C927BF" w:rsidRPr="00CB52DF" w:rsidRDefault="00C927BF" w:rsidP="00C927BF">
            <w:pPr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Registration number, name and version</w:t>
            </w:r>
          </w:p>
          <w:p w14:paraId="0DF2482C" w14:textId="77777777" w:rsidR="00C927BF" w:rsidRPr="00CB52DF" w:rsidRDefault="00C927BF" w:rsidP="00C927BF">
            <w:pPr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329732B8" w14:textId="77777777" w:rsidR="00C927BF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Complementary PCR(s) (c-PCR):</w:t>
            </w:r>
          </w:p>
          <w:p w14:paraId="6749CFB1" w14:textId="0504A2C0" w:rsidR="003B313C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Registration number, name and version</w:t>
            </w:r>
          </w:p>
        </w:tc>
        <w:permEnd w:id="2090888539" w:displacedByCustomXml="next"/>
        <w:permStart w:id="123800676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293716458"/>
            <w:placeholder>
              <w:docPart w:val="90260B85881D47E6A17582AB61A8C5B7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5B1AA38" w14:textId="1B0309EB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47312B4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FAF5B83" w14:textId="1DE4516E" w:rsidR="003B313C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Publication </w:t>
            </w:r>
            <w:r w:rsidR="003B313C" w:rsidRPr="00CB52DF">
              <w:rPr>
                <w:rFonts w:ascii="Inter 18pt" w:hAnsi="Inter 18pt" w:cs="Arial"/>
                <w:sz w:val="18"/>
                <w:szCs w:val="18"/>
              </w:rPr>
              <w:t>date:</w:t>
            </w:r>
          </w:p>
        </w:tc>
        <w:permEnd w:id="1238006763" w:displacedByCustomXml="next"/>
        <w:permStart w:id="81141569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1593442"/>
            <w:placeholder>
              <w:docPart w:val="2DFF3E8E510F48B59A4D7B727ADE74F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65569F7B" w14:textId="26E6B563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7E41F7E7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68F92908" w14:textId="3B26DCC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alidity date:</w:t>
            </w:r>
          </w:p>
        </w:tc>
        <w:permEnd w:id="811415696" w:displacedByCustomXml="next"/>
        <w:permStart w:id="1008560032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319659074"/>
            <w:placeholder>
              <w:docPart w:val="D991DD99991E422288682ABE46891124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39A807DA" w14:textId="70905CBA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08F34FF8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700DD1F8" w14:textId="35E107BF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programme operator:</w:t>
            </w:r>
          </w:p>
        </w:tc>
        <w:permEnd w:id="1008560032" w:displacedByCustomXml="next"/>
        <w:permStart w:id="210372738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31007906"/>
            <w:placeholder>
              <w:docPart w:val="558B95CC2AD94338967E9FF6D2D4AA2E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D3D04F0" w14:textId="3909810C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365C71E0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02C68B20" w14:textId="77777777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itle of the LCA report:</w:t>
            </w:r>
          </w:p>
          <w:p w14:paraId="16821C22" w14:textId="3A9F6DDB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</w:p>
        </w:tc>
        <w:permEnd w:id="2103727389" w:displacedByCustomXml="next"/>
        <w:permStart w:id="116341330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574932833"/>
            <w:placeholder>
              <w:docPart w:val="2CE8E7B220104C93AC6EC5C03ED883B2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87E0A43" w14:textId="78282F15" w:rsidR="0068479B" w:rsidRPr="00CB52DF" w:rsidRDefault="00D93C95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4C84FED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2D20B13C" w14:textId="318AE619" w:rsidR="0068479B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ersion of the LCA report:</w:t>
            </w:r>
          </w:p>
        </w:tc>
        <w:permEnd w:id="1163413303" w:displacedByCustomXml="next"/>
        <w:permStart w:id="1194743301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16068006"/>
            <w:placeholder>
              <w:docPart w:val="4281A4D0D4A041E79F89E85ABD7F7880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A3C0B29" w14:textId="24430B0A" w:rsidR="0068479B" w:rsidRPr="00CB52DF" w:rsidRDefault="00D93C95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5BFE2C0A" w14:textId="77777777" w:rsidTr="00C672B5">
        <w:trPr>
          <w:trHeight w:val="1167"/>
        </w:trPr>
        <w:tc>
          <w:tcPr>
            <w:tcW w:w="2943" w:type="dxa"/>
            <w:vAlign w:val="center"/>
          </w:tcPr>
          <w:p w14:paraId="6E2DF8E1" w14:textId="50264915" w:rsidR="003B313C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LCA practitioner</w:t>
            </w:r>
            <w:r w:rsidR="00681E96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  <w:p w14:paraId="74B1C992" w14:textId="77777777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45631179" w14:textId="638ECD5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name, organisation, position, email, phone)</w:t>
            </w:r>
          </w:p>
        </w:tc>
        <w:permEnd w:id="1194743301" w:displacedByCustomXml="next"/>
        <w:permStart w:id="1231831335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2499640"/>
            <w:placeholder>
              <w:docPart w:val="8B2D09D8500643DF8EEAA784B90B7772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04A228A6" w14:textId="01FBDB46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7080B543" w14:textId="77777777" w:rsidTr="00D93C95">
        <w:trPr>
          <w:trHeight w:val="638"/>
        </w:trPr>
        <w:tc>
          <w:tcPr>
            <w:tcW w:w="2943" w:type="dxa"/>
            <w:vAlign w:val="center"/>
          </w:tcPr>
          <w:p w14:paraId="48864D50" w14:textId="33EABB58" w:rsidR="00AB3D38" w:rsidRPr="00CB52DF" w:rsidRDefault="00AB3D38" w:rsidP="00AB3D38">
            <w:pPr>
              <w:pStyle w:val="Tabelltext"/>
              <w:jc w:val="left"/>
              <w:rPr>
                <w:rFonts w:ascii="Inter 18pt" w:hAnsi="Inter 18pt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/>
                <w:sz w:val="18"/>
                <w:szCs w:val="18"/>
                <w:lang w:val="en-GB"/>
              </w:rPr>
              <w:t xml:space="preserve">If applicable, pre-verified </w:t>
            </w:r>
            <w:r w:rsidR="00D82D35" w:rsidRPr="00CB52DF">
              <w:rPr>
                <w:rFonts w:ascii="Inter 18pt" w:hAnsi="Inter 18pt"/>
                <w:sz w:val="18"/>
                <w:szCs w:val="18"/>
                <w:lang w:val="en-GB"/>
              </w:rPr>
              <w:t>tool</w:t>
            </w:r>
            <w:r w:rsidRPr="00CB52DF">
              <w:rPr>
                <w:rFonts w:ascii="Inter 18pt" w:hAnsi="Inter 18pt"/>
                <w:sz w:val="18"/>
                <w:szCs w:val="18"/>
                <w:lang w:val="en-GB"/>
              </w:rPr>
              <w:t>:</w:t>
            </w:r>
          </w:p>
          <w:p w14:paraId="6350D931" w14:textId="77777777" w:rsidR="00AB3D38" w:rsidRPr="00CB52DF" w:rsidRDefault="00AB3D38" w:rsidP="00AB3D38">
            <w:pPr>
              <w:pStyle w:val="Tabelltext"/>
              <w:jc w:val="left"/>
              <w:rPr>
                <w:rFonts w:ascii="Inter 18pt" w:hAnsi="Inter 18pt"/>
                <w:sz w:val="18"/>
                <w:szCs w:val="18"/>
                <w:lang w:val="en-GB"/>
              </w:rPr>
            </w:pPr>
          </w:p>
          <w:p w14:paraId="0417E61E" w14:textId="2FA9128E" w:rsidR="0068479B" w:rsidRPr="00CB52DF" w:rsidDel="0068479B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Name and version</w:t>
            </w:r>
          </w:p>
        </w:tc>
        <w:permEnd w:id="1231831335" w:displacedByCustomXml="next"/>
        <w:permStart w:id="450122938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37284766"/>
            <w:placeholder>
              <w:docPart w:val="A51D181DA8AB4E2BB6DAB7AD51569E1B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23E3AD6B" w14:textId="7D86DED2" w:rsidR="0068479B" w:rsidRPr="00CB52DF" w:rsidRDefault="00D93C95" w:rsidP="0068479B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39600282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7BF6A5B9" w14:textId="46BFD8B2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Verifier:</w:t>
            </w:r>
          </w:p>
          <w:p w14:paraId="40409189" w14:textId="77777777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40EC5D44" w14:textId="081BFAD5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name, organisation, position, email, phone)</w:t>
            </w:r>
          </w:p>
        </w:tc>
        <w:permEnd w:id="450122938" w:displacedByCustomXml="next"/>
        <w:permStart w:id="1300891142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224423062"/>
            <w:placeholder>
              <w:docPart w:val="C1EE042E346E4CA0B92E2E908D6D5BA7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46C2C72E" w14:textId="6DFE04EE" w:rsidR="0068479B" w:rsidRPr="00CB52DF" w:rsidRDefault="00AB3D38" w:rsidP="0068479B">
                <w:pPr>
                  <w:rPr>
                    <w:rFonts w:ascii="Inter 18pt" w:hAnsi="Inter 18pt" w:cs="Arial"/>
                    <w:color w:val="A6A6A6" w:themeColor="background1" w:themeShade="A6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27826CEE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1F8C1BB1" w14:textId="50E1E386" w:rsidR="0068479B" w:rsidRPr="00CB52DF" w:rsidRDefault="002822C6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 xml:space="preserve"> Report date</w:t>
            </w:r>
            <w:r w:rsidR="00AB3D38" w:rsidRPr="00CB52DF">
              <w:rPr>
                <w:rFonts w:ascii="Inter 18pt" w:hAnsi="Inter 18pt" w:cs="Arial"/>
                <w:sz w:val="18"/>
                <w:szCs w:val="18"/>
              </w:rPr>
              <w:t xml:space="preserve">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="00AB3D38" w:rsidRPr="00CB52DF">
              <w:rPr>
                <w:rFonts w:ascii="Inter 18pt" w:hAnsi="Inter 18pt" w:cs="Arial"/>
                <w:sz w:val="18"/>
                <w:szCs w:val="18"/>
              </w:rPr>
              <w:t>)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</w:tc>
        <w:permEnd w:id="1300891142" w:displacedByCustomXml="next"/>
        <w:permStart w:id="207390873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51299612"/>
            <w:placeholder>
              <w:docPart w:val="D3B548E2A6994FC1A06B75B9331BB775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D0F1AC2" w14:textId="13748536" w:rsidR="0068479B" w:rsidRPr="00CB52DF" w:rsidRDefault="00AB3D38" w:rsidP="0068479B">
                <w:pPr>
                  <w:rPr>
                    <w:rFonts w:ascii="Inter 18pt" w:hAnsi="Inter 18pt" w:cs="Arial"/>
                    <w:color w:val="A6A6A6" w:themeColor="background1" w:themeShade="A6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26B1FDFB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6EBCF224" w14:textId="2609721F" w:rsidR="0068479B" w:rsidRPr="00CB52DF" w:rsidRDefault="00337182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Follow-up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 xml:space="preserve"> for the period</w:t>
            </w:r>
            <w:r w:rsidR="00D93C95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</w:tc>
        <w:permStart w:id="1573676414" w:edGrp="everyone" w:colFirst="0" w:colLast="0"/>
        <w:permEnd w:id="2073908736"/>
        <w:tc>
          <w:tcPr>
            <w:tcW w:w="6299" w:type="dxa"/>
            <w:vAlign w:val="center"/>
          </w:tcPr>
          <w:p w14:paraId="61A23401" w14:textId="327F4704" w:rsidR="0068479B" w:rsidRPr="00CB52DF" w:rsidRDefault="00000000" w:rsidP="0068479B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46310403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  <w:permEnd w:id="1573676414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year 1  </w:t>
            </w:r>
            <w:permStart w:id="475730852" w:edGrp="everyone" w:colFirst="0" w:colLast="0"/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657996312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permEnd w:id="475730852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2  </w:t>
            </w:r>
            <w:permStart w:id="236340495" w:edGrp="everyone" w:colFirst="0" w:colLast="0"/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816260466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permEnd w:id="236340495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3  </w:t>
            </w: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438141723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84957139" w:edGrp="everyone" w:colFirst="0" w:colLast="0"/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84957139"/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4</w:t>
            </w:r>
          </w:p>
        </w:tc>
      </w:tr>
      <w:tr w:rsidR="0068479B" w:rsidRPr="00CB52DF" w14:paraId="36390371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7E2020E9" w14:textId="59281D5E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Scope</w:t>
            </w:r>
          </w:p>
        </w:tc>
        <w:tc>
          <w:tcPr>
            <w:tcW w:w="6299" w:type="dxa"/>
            <w:vAlign w:val="center"/>
          </w:tcPr>
          <w:p w14:paraId="72FB8AD1" w14:textId="200AFF17" w:rsidR="0068479B" w:rsidRPr="00CB52DF" w:rsidRDefault="00000000" w:rsidP="0068479B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647008239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1578721512" w:edGrp="everyone" w:colFirst="0" w:colLast="0"/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1578721512"/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gate</w:t>
            </w:r>
          </w:p>
          <w:p w14:paraId="370974CE" w14:textId="7E5178AE" w:rsidR="0068479B" w:rsidRPr="00CB52DF" w:rsidRDefault="00000000" w:rsidP="0068479B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978057144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5761A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 gate with options</w:t>
            </w:r>
          </w:p>
          <w:p w14:paraId="319B848E" w14:textId="3A53125A" w:rsidR="0068479B" w:rsidRPr="00CB52DF" w:rsidRDefault="00000000" w:rsidP="0068479B">
            <w:pPr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671102535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5761A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grave</w:t>
            </w:r>
          </w:p>
        </w:tc>
      </w:tr>
    </w:tbl>
    <w:p w14:paraId="37C46BC3" w14:textId="77777777" w:rsidR="00B842F4" w:rsidRPr="00CB52DF" w:rsidRDefault="00B842F4" w:rsidP="007E4F68">
      <w:pPr>
        <w:rPr>
          <w:rFonts w:ascii="Inter 18pt" w:hAnsi="Inter 18pt" w:cs="Arial"/>
          <w:sz w:val="18"/>
          <w:szCs w:val="18"/>
        </w:rPr>
      </w:pPr>
    </w:p>
    <w:p w14:paraId="5792060E" w14:textId="77777777" w:rsidR="00B842F4" w:rsidRPr="00CB52DF" w:rsidRDefault="00B842F4" w:rsidP="007E4F68">
      <w:pPr>
        <w:rPr>
          <w:rFonts w:ascii="Inter 18pt" w:hAnsi="Inter 18pt" w:cs="Arial"/>
          <w:sz w:val="18"/>
          <w:szCs w:val="18"/>
        </w:rPr>
      </w:pPr>
    </w:p>
    <w:p w14:paraId="2C6D62A4" w14:textId="0566E5FE" w:rsidR="007E4F68" w:rsidRPr="00CB52DF" w:rsidRDefault="007E4F68" w:rsidP="007E4F68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lastRenderedPageBreak/>
        <w:t>If the EPD complies with EN15804 please indicate the life cycle stages included in the EPD below:</w:t>
      </w:r>
    </w:p>
    <w:tbl>
      <w:tblPr>
        <w:tblStyle w:val="TabloKlavuzu"/>
        <w:tblW w:w="0" w:type="auto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68"/>
        <w:gridCol w:w="464"/>
        <w:gridCol w:w="668"/>
        <w:gridCol w:w="627"/>
        <w:gridCol w:w="567"/>
        <w:gridCol w:w="314"/>
        <w:gridCol w:w="462"/>
        <w:gridCol w:w="462"/>
        <w:gridCol w:w="462"/>
        <w:gridCol w:w="568"/>
        <w:gridCol w:w="356"/>
        <w:gridCol w:w="636"/>
        <w:gridCol w:w="306"/>
        <w:gridCol w:w="544"/>
        <w:gridCol w:w="398"/>
        <w:gridCol w:w="236"/>
        <w:gridCol w:w="1016"/>
      </w:tblGrid>
      <w:tr w:rsidR="00717213" w:rsidRPr="00CB52DF" w14:paraId="64C5F78A" w14:textId="3BA4C9AB" w:rsidTr="00D0751D">
        <w:trPr>
          <w:trHeight w:val="693"/>
          <w:jc w:val="center"/>
        </w:trPr>
        <w:tc>
          <w:tcPr>
            <w:tcW w:w="1394" w:type="dxa"/>
            <w:gridSpan w:val="3"/>
            <w:vAlign w:val="center"/>
          </w:tcPr>
          <w:p w14:paraId="4604887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bookmarkStart w:id="0" w:name="OLE_LINK1"/>
            <w:r w:rsidRPr="00CB52DF">
              <w:rPr>
                <w:rFonts w:ascii="Inter 18pt" w:hAnsi="Inter 18pt" w:cs="Arial"/>
                <w:sz w:val="18"/>
                <w:szCs w:val="18"/>
              </w:rPr>
              <w:t>Product Stage</w:t>
            </w:r>
          </w:p>
        </w:tc>
        <w:tc>
          <w:tcPr>
            <w:tcW w:w="1295" w:type="dxa"/>
            <w:gridSpan w:val="2"/>
            <w:vAlign w:val="center"/>
          </w:tcPr>
          <w:p w14:paraId="36F3F0D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onstruction stage</w:t>
            </w:r>
          </w:p>
        </w:tc>
        <w:tc>
          <w:tcPr>
            <w:tcW w:w="3191" w:type="dxa"/>
            <w:gridSpan w:val="7"/>
            <w:vAlign w:val="center"/>
          </w:tcPr>
          <w:p w14:paraId="476BE12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Use stage</w:t>
            </w:r>
          </w:p>
        </w:tc>
        <w:tc>
          <w:tcPr>
            <w:tcW w:w="1884" w:type="dxa"/>
            <w:gridSpan w:val="4"/>
            <w:tcBorders>
              <w:right w:val="single" w:sz="4" w:space="0" w:color="auto"/>
            </w:tcBorders>
            <w:vAlign w:val="center"/>
          </w:tcPr>
          <w:p w14:paraId="10A9FFC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nd of Lif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2C87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vAlign w:val="center"/>
          </w:tcPr>
          <w:p w14:paraId="3BD97452" w14:textId="7A7F1B0A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source recovery stage</w:t>
            </w:r>
          </w:p>
        </w:tc>
      </w:tr>
      <w:tr w:rsidR="00717213" w:rsidRPr="00CB52DF" w14:paraId="2AF0C58D" w14:textId="20504768" w:rsidTr="00D0751D">
        <w:trPr>
          <w:jc w:val="center"/>
        </w:trPr>
        <w:tc>
          <w:tcPr>
            <w:tcW w:w="562" w:type="dxa"/>
          </w:tcPr>
          <w:p w14:paraId="19B65435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1</w:t>
            </w:r>
          </w:p>
        </w:tc>
        <w:tc>
          <w:tcPr>
            <w:tcW w:w="368" w:type="dxa"/>
          </w:tcPr>
          <w:p w14:paraId="02C93E63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2</w:t>
            </w:r>
          </w:p>
        </w:tc>
        <w:tc>
          <w:tcPr>
            <w:tcW w:w="464" w:type="dxa"/>
          </w:tcPr>
          <w:p w14:paraId="7D6B1A3A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3</w:t>
            </w:r>
          </w:p>
        </w:tc>
        <w:tc>
          <w:tcPr>
            <w:tcW w:w="668" w:type="dxa"/>
          </w:tcPr>
          <w:p w14:paraId="10DA211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4</w:t>
            </w:r>
          </w:p>
        </w:tc>
        <w:tc>
          <w:tcPr>
            <w:tcW w:w="627" w:type="dxa"/>
          </w:tcPr>
          <w:p w14:paraId="1B34C0C8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5</w:t>
            </w:r>
          </w:p>
        </w:tc>
        <w:tc>
          <w:tcPr>
            <w:tcW w:w="567" w:type="dxa"/>
          </w:tcPr>
          <w:p w14:paraId="51D4866E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1</w:t>
            </w:r>
          </w:p>
        </w:tc>
        <w:tc>
          <w:tcPr>
            <w:tcW w:w="314" w:type="dxa"/>
          </w:tcPr>
          <w:p w14:paraId="613618A1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2</w:t>
            </w:r>
          </w:p>
        </w:tc>
        <w:tc>
          <w:tcPr>
            <w:tcW w:w="462" w:type="dxa"/>
          </w:tcPr>
          <w:p w14:paraId="735BBD30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3</w:t>
            </w:r>
          </w:p>
        </w:tc>
        <w:tc>
          <w:tcPr>
            <w:tcW w:w="462" w:type="dxa"/>
          </w:tcPr>
          <w:p w14:paraId="2175DF70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4</w:t>
            </w:r>
          </w:p>
        </w:tc>
        <w:tc>
          <w:tcPr>
            <w:tcW w:w="462" w:type="dxa"/>
          </w:tcPr>
          <w:p w14:paraId="42098F0C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5</w:t>
            </w:r>
          </w:p>
        </w:tc>
        <w:tc>
          <w:tcPr>
            <w:tcW w:w="568" w:type="dxa"/>
          </w:tcPr>
          <w:p w14:paraId="03C1A484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6</w:t>
            </w:r>
          </w:p>
        </w:tc>
        <w:tc>
          <w:tcPr>
            <w:tcW w:w="356" w:type="dxa"/>
          </w:tcPr>
          <w:p w14:paraId="36D117AC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7</w:t>
            </w:r>
          </w:p>
        </w:tc>
        <w:tc>
          <w:tcPr>
            <w:tcW w:w="636" w:type="dxa"/>
          </w:tcPr>
          <w:p w14:paraId="0E85F269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1</w:t>
            </w:r>
          </w:p>
        </w:tc>
        <w:tc>
          <w:tcPr>
            <w:tcW w:w="306" w:type="dxa"/>
          </w:tcPr>
          <w:p w14:paraId="43B16037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2</w:t>
            </w:r>
          </w:p>
        </w:tc>
        <w:tc>
          <w:tcPr>
            <w:tcW w:w="544" w:type="dxa"/>
          </w:tcPr>
          <w:p w14:paraId="06C4EF0F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3</w:t>
            </w:r>
          </w:p>
        </w:tc>
        <w:tc>
          <w:tcPr>
            <w:tcW w:w="398" w:type="dxa"/>
            <w:tcBorders>
              <w:right w:val="single" w:sz="4" w:space="0" w:color="auto"/>
            </w:tcBorders>
          </w:tcPr>
          <w:p w14:paraId="4C13B417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2EF6A3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</w:tcPr>
          <w:p w14:paraId="42D01D8C" w14:textId="1DEE79E9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</w:t>
            </w:r>
          </w:p>
        </w:tc>
      </w:tr>
      <w:tr w:rsidR="00717213" w:rsidRPr="00CB52DF" w14:paraId="0256847A" w14:textId="450A699D" w:rsidTr="00D0751D">
        <w:trPr>
          <w:cantSplit/>
          <w:trHeight w:val="1511"/>
          <w:jc w:val="center"/>
        </w:trPr>
        <w:tc>
          <w:tcPr>
            <w:tcW w:w="562" w:type="dxa"/>
            <w:textDirection w:val="btLr"/>
            <w:vAlign w:val="center"/>
          </w:tcPr>
          <w:p w14:paraId="71D77AFA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aw Material Supply</w:t>
            </w:r>
          </w:p>
        </w:tc>
        <w:tc>
          <w:tcPr>
            <w:tcW w:w="368" w:type="dxa"/>
            <w:textDirection w:val="btLr"/>
            <w:vAlign w:val="center"/>
          </w:tcPr>
          <w:p w14:paraId="7295B0F8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464" w:type="dxa"/>
            <w:textDirection w:val="btLr"/>
            <w:vAlign w:val="center"/>
          </w:tcPr>
          <w:p w14:paraId="73B3065D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nufacturing</w:t>
            </w:r>
          </w:p>
        </w:tc>
        <w:tc>
          <w:tcPr>
            <w:tcW w:w="668" w:type="dxa"/>
            <w:textDirection w:val="btLr"/>
            <w:vAlign w:val="center"/>
          </w:tcPr>
          <w:p w14:paraId="360809C2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627" w:type="dxa"/>
            <w:textDirection w:val="btLr"/>
            <w:vAlign w:val="center"/>
          </w:tcPr>
          <w:p w14:paraId="6D6B2793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nstallation</w:t>
            </w:r>
          </w:p>
        </w:tc>
        <w:tc>
          <w:tcPr>
            <w:tcW w:w="567" w:type="dxa"/>
            <w:textDirection w:val="btLr"/>
            <w:vAlign w:val="center"/>
          </w:tcPr>
          <w:p w14:paraId="42DA12E9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terial emissions</w:t>
            </w:r>
          </w:p>
        </w:tc>
        <w:tc>
          <w:tcPr>
            <w:tcW w:w="314" w:type="dxa"/>
            <w:textDirection w:val="btLr"/>
            <w:vAlign w:val="center"/>
          </w:tcPr>
          <w:p w14:paraId="43144CAF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intenance</w:t>
            </w:r>
          </w:p>
        </w:tc>
        <w:tc>
          <w:tcPr>
            <w:tcW w:w="462" w:type="dxa"/>
            <w:textDirection w:val="btLr"/>
            <w:vAlign w:val="center"/>
          </w:tcPr>
          <w:p w14:paraId="7CCEBFD2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pair</w:t>
            </w:r>
          </w:p>
        </w:tc>
        <w:tc>
          <w:tcPr>
            <w:tcW w:w="462" w:type="dxa"/>
            <w:textDirection w:val="btLr"/>
            <w:vAlign w:val="center"/>
          </w:tcPr>
          <w:p w14:paraId="22A1CADC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placement</w:t>
            </w:r>
          </w:p>
        </w:tc>
        <w:tc>
          <w:tcPr>
            <w:tcW w:w="462" w:type="dxa"/>
            <w:textDirection w:val="btLr"/>
            <w:vAlign w:val="center"/>
          </w:tcPr>
          <w:p w14:paraId="33F01F3B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furbishment</w:t>
            </w:r>
          </w:p>
        </w:tc>
        <w:tc>
          <w:tcPr>
            <w:tcW w:w="568" w:type="dxa"/>
            <w:textDirection w:val="btLr"/>
            <w:vAlign w:val="center"/>
          </w:tcPr>
          <w:p w14:paraId="1DEAF4F3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Operational energy</w:t>
            </w:r>
          </w:p>
        </w:tc>
        <w:tc>
          <w:tcPr>
            <w:tcW w:w="356" w:type="dxa"/>
            <w:textDirection w:val="btLr"/>
            <w:vAlign w:val="center"/>
          </w:tcPr>
          <w:p w14:paraId="59C3D1F0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Operational Water</w:t>
            </w:r>
          </w:p>
        </w:tc>
        <w:tc>
          <w:tcPr>
            <w:tcW w:w="636" w:type="dxa"/>
            <w:textDirection w:val="btLr"/>
            <w:vAlign w:val="center"/>
          </w:tcPr>
          <w:p w14:paraId="4859BEDA" w14:textId="2E9216CB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econstruction/ Demolition</w:t>
            </w:r>
          </w:p>
        </w:tc>
        <w:tc>
          <w:tcPr>
            <w:tcW w:w="306" w:type="dxa"/>
            <w:textDirection w:val="btLr"/>
            <w:vAlign w:val="center"/>
          </w:tcPr>
          <w:p w14:paraId="35FB82CB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544" w:type="dxa"/>
            <w:textDirection w:val="btLr"/>
            <w:vAlign w:val="center"/>
          </w:tcPr>
          <w:p w14:paraId="0CD5782C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Waste Processing</w:t>
            </w:r>
          </w:p>
        </w:tc>
        <w:tc>
          <w:tcPr>
            <w:tcW w:w="398" w:type="dxa"/>
            <w:tcBorders>
              <w:right w:val="single" w:sz="4" w:space="0" w:color="auto"/>
            </w:tcBorders>
            <w:textDirection w:val="btLr"/>
            <w:vAlign w:val="center"/>
          </w:tcPr>
          <w:p w14:paraId="746FDBF7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isposal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</w:tcPr>
          <w:p w14:paraId="7A5C35E1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textDirection w:val="btLr"/>
          </w:tcPr>
          <w:p w14:paraId="3B827923" w14:textId="5EAC12F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color w:val="000000"/>
                <w:sz w:val="18"/>
                <w:szCs w:val="18"/>
              </w:rPr>
              <w:t>Reuse-Recovery-Recycling-potential</w:t>
            </w:r>
          </w:p>
        </w:tc>
      </w:tr>
      <w:permStart w:id="1173565187" w:edGrp="everyone" w:colFirst="0" w:colLast="0"/>
      <w:permStart w:id="1518543152" w:edGrp="everyone" w:colFirst="1" w:colLast="1"/>
      <w:permStart w:id="808850297" w:edGrp="everyone" w:colFirst="2" w:colLast="2"/>
      <w:permStart w:id="176961269" w:edGrp="everyone" w:colFirst="3" w:colLast="3"/>
      <w:permStart w:id="106446998" w:edGrp="everyone" w:colFirst="4" w:colLast="4"/>
      <w:permStart w:id="881526451" w:edGrp="everyone" w:colFirst="5" w:colLast="5"/>
      <w:permStart w:id="1622016418" w:edGrp="everyone" w:colFirst="6" w:colLast="6"/>
      <w:permStart w:id="765480582" w:edGrp="everyone" w:colFirst="7" w:colLast="7"/>
      <w:permStart w:id="466164187" w:edGrp="everyone" w:colFirst="8" w:colLast="8"/>
      <w:permStart w:id="1903833977" w:edGrp="everyone" w:colFirst="9" w:colLast="9"/>
      <w:permStart w:id="163784092" w:edGrp="everyone" w:colFirst="10" w:colLast="10"/>
      <w:permStart w:id="976240118" w:edGrp="everyone" w:colFirst="11" w:colLast="11"/>
      <w:permStart w:id="1325927339" w:edGrp="everyone" w:colFirst="12" w:colLast="12"/>
      <w:permStart w:id="1994990827" w:edGrp="everyone" w:colFirst="13" w:colLast="13"/>
      <w:permStart w:id="273692462" w:edGrp="everyone" w:colFirst="15" w:colLast="15"/>
      <w:tr w:rsidR="00717213" w:rsidRPr="00CB52DF" w14:paraId="39DE3D16" w14:textId="176E0A09" w:rsidTr="00D0751D">
        <w:trPr>
          <w:trHeight w:val="416"/>
          <w:jc w:val="center"/>
        </w:trPr>
        <w:tc>
          <w:tcPr>
            <w:tcW w:w="1394" w:type="dxa"/>
            <w:gridSpan w:val="3"/>
            <w:vAlign w:val="center"/>
          </w:tcPr>
          <w:p w14:paraId="571D7223" w14:textId="7BCA2525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00432144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68" w:type="dxa"/>
            <w:vAlign w:val="center"/>
          </w:tcPr>
          <w:p w14:paraId="1FB086E7" w14:textId="16E88ECE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81974228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27" w:type="dxa"/>
            <w:vAlign w:val="center"/>
          </w:tcPr>
          <w:p w14:paraId="52340BC2" w14:textId="6576167D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633445688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31B3E207" w14:textId="263BE330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4442474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14" w:type="dxa"/>
            <w:vAlign w:val="center"/>
          </w:tcPr>
          <w:p w14:paraId="5CF2E422" w14:textId="72FE9695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745215407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6D26D207" w14:textId="7C9FB8DC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408924719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0554430B" w14:textId="1683BAFF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58612151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0C9CB113" w14:textId="56A991D7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359096060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68" w:type="dxa"/>
            <w:vAlign w:val="center"/>
          </w:tcPr>
          <w:p w14:paraId="7241E297" w14:textId="424CD0B4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081420767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56" w:type="dxa"/>
            <w:vAlign w:val="center"/>
          </w:tcPr>
          <w:p w14:paraId="649EC000" w14:textId="17EF5CF0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51922280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36" w:type="dxa"/>
            <w:vAlign w:val="center"/>
          </w:tcPr>
          <w:p w14:paraId="3938B7A9" w14:textId="54CD2AF8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54979126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06" w:type="dxa"/>
            <w:vAlign w:val="center"/>
          </w:tcPr>
          <w:p w14:paraId="4FEAAB4E" w14:textId="5DF64661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77269717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44" w:type="dxa"/>
            <w:vAlign w:val="center"/>
          </w:tcPr>
          <w:p w14:paraId="78BAB22A" w14:textId="4BF6F2B8" w:rsidR="00717213" w:rsidRPr="00CB52DF" w:rsidRDefault="00000000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9173591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98" w:type="dxa"/>
            <w:tcBorders>
              <w:right w:val="single" w:sz="4" w:space="0" w:color="auto"/>
            </w:tcBorders>
            <w:vAlign w:val="center"/>
          </w:tcPr>
          <w:p w14:paraId="2D51E580" w14:textId="711D02D8" w:rsidR="00717213" w:rsidRPr="00CB52DF" w:rsidRDefault="00000000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790753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0E1BFE" w14:textId="77777777" w:rsidR="00717213" w:rsidRPr="00CB52DF" w:rsidRDefault="00717213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vAlign w:val="center"/>
          </w:tcPr>
          <w:p w14:paraId="7383B855" w14:textId="7E9E2D6A" w:rsidR="00717213" w:rsidRPr="00CB52DF" w:rsidRDefault="00000000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42870442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bookmarkEnd w:id="0"/>
      <w:permEnd w:id="1173565187"/>
      <w:permEnd w:id="1518543152"/>
      <w:permEnd w:id="808850297"/>
      <w:permEnd w:id="176961269"/>
      <w:permEnd w:id="106446998"/>
      <w:permEnd w:id="881526451"/>
      <w:permEnd w:id="1622016418"/>
      <w:permEnd w:id="765480582"/>
      <w:permEnd w:id="466164187"/>
      <w:permEnd w:id="1903833977"/>
      <w:permEnd w:id="163784092"/>
      <w:permEnd w:id="976240118"/>
      <w:permEnd w:id="1325927339"/>
      <w:permEnd w:id="1994990827"/>
      <w:permEnd w:id="273692462"/>
    </w:tbl>
    <w:p w14:paraId="1498E7C5" w14:textId="77777777" w:rsidR="00717213" w:rsidRPr="00CB52DF" w:rsidRDefault="00717213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</w:p>
    <w:p w14:paraId="6DE8A6B2" w14:textId="4025A297" w:rsidR="00C31FFE" w:rsidRPr="00CB52DF" w:rsidRDefault="00337182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INTERNAL FOLLOW-UP</w:t>
      </w:r>
      <w:r w:rsidR="002948FA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 xml:space="preserve"> </w:t>
      </w:r>
      <w:r w:rsidR="00C31FFE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questions</w:t>
      </w:r>
    </w:p>
    <w:p w14:paraId="108EDDAA" w14:textId="2B0FB09B" w:rsidR="00806955" w:rsidRPr="00CB52DF" w:rsidRDefault="00C672B5" w:rsidP="00EE2F2D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For </w:t>
      </w:r>
      <w:r w:rsidR="00EE2F2D" w:rsidRPr="00CB52DF">
        <w:rPr>
          <w:rFonts w:ascii="Inter 18pt" w:hAnsi="Inter 18pt" w:cs="Arial"/>
          <w:sz w:val="18"/>
          <w:szCs w:val="18"/>
        </w:rPr>
        <w:t>each</w:t>
      </w:r>
      <w:r w:rsidRPr="00CB52DF">
        <w:rPr>
          <w:rFonts w:ascii="Inter 18pt" w:hAnsi="Inter 18pt" w:cs="Arial"/>
          <w:sz w:val="18"/>
          <w:szCs w:val="18"/>
        </w:rPr>
        <w:t xml:space="preserve"> of the products </w:t>
      </w:r>
      <w:r w:rsidR="00137FA1" w:rsidRPr="00CB52DF">
        <w:rPr>
          <w:rFonts w:ascii="Inter 18pt" w:hAnsi="Inter 18pt" w:cs="Arial"/>
          <w:sz w:val="18"/>
          <w:szCs w:val="18"/>
        </w:rPr>
        <w:t>listed</w:t>
      </w:r>
      <w:r w:rsidRPr="00CB52DF">
        <w:rPr>
          <w:rFonts w:ascii="Inter 18pt" w:hAnsi="Inter 18pt" w:cs="Arial"/>
          <w:sz w:val="18"/>
          <w:szCs w:val="18"/>
        </w:rPr>
        <w:t xml:space="preserve"> in the EPD</w:t>
      </w:r>
      <w:r w:rsidR="00EE2F2D" w:rsidRPr="00CB52DF">
        <w:rPr>
          <w:rFonts w:ascii="Inter 18pt" w:hAnsi="Inter 18pt" w:cs="Arial"/>
          <w:sz w:val="18"/>
          <w:szCs w:val="18"/>
        </w:rPr>
        <w:t xml:space="preserve">, please answer the questions below for the past </w:t>
      </w:r>
      <w:r w:rsidR="00137FA1" w:rsidRPr="00CB52DF">
        <w:rPr>
          <w:rFonts w:ascii="Inter 18pt" w:hAnsi="Inter 18pt" w:cs="Arial"/>
          <w:sz w:val="18"/>
          <w:szCs w:val="18"/>
        </w:rPr>
        <w:t>12-month period</w:t>
      </w:r>
      <w:r w:rsidR="00EE2F2D" w:rsidRPr="00CB52DF">
        <w:rPr>
          <w:rFonts w:ascii="Inter 18pt" w:hAnsi="Inter 18pt" w:cs="Arial"/>
          <w:sz w:val="18"/>
          <w:szCs w:val="18"/>
        </w:rP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22"/>
        <w:gridCol w:w="827"/>
        <w:gridCol w:w="3880"/>
        <w:gridCol w:w="1187"/>
      </w:tblGrid>
      <w:tr w:rsidR="00137FA1" w:rsidRPr="00CB52DF" w14:paraId="7C1ED131" w14:textId="7203F8F1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85ACB15" w14:textId="480C905E" w:rsidR="00EE2F2D" w:rsidRPr="00CB52DF" w:rsidRDefault="00EE2F2D" w:rsidP="00C672B5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Question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014A330D" w14:textId="1EB6C368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Yes/No</w:t>
            </w: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3E2DBFAB" w14:textId="5BF50AC3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Comments from the EPD Owner/LCA Consultant</w:t>
            </w:r>
          </w:p>
        </w:tc>
        <w:tc>
          <w:tcPr>
            <w:tcW w:w="1187" w:type="dxa"/>
            <w:shd w:val="clear" w:color="auto" w:fill="B4D0B6" w:themeFill="accent3"/>
          </w:tcPr>
          <w:p w14:paraId="1D721802" w14:textId="7262C37A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Final Verifier Statement</w:t>
            </w:r>
          </w:p>
        </w:tc>
      </w:tr>
      <w:tr w:rsidR="00EE2F2D" w:rsidRPr="00CB52DF" w14:paraId="2C4CF705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7FD53A47" w14:textId="1B5F8741" w:rsidR="00EE2F2D" w:rsidRPr="00CB52DF" w:rsidRDefault="00137FA1" w:rsidP="00EE2F2D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A1 </w:t>
            </w:r>
            <w:r w:rsidR="00EE2F2D" w:rsidRPr="00CB52DF">
              <w:rPr>
                <w:rFonts w:ascii="Inter 18pt" w:hAnsi="Inter 18pt" w:cs="Arial"/>
                <w:sz w:val="18"/>
                <w:szCs w:val="18"/>
              </w:rPr>
              <w:t>Raw material supply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3229AC2E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03BF3A41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5A2A8569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AB3D38" w:rsidRPr="00CB52DF" w14:paraId="142B775D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6C38E3E3" w14:textId="5D5FE408" w:rsidR="00AB3D38" w:rsidRPr="00CB52DF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raw material input quantities or types changed (design mix, formulation, components)?</w:t>
            </w:r>
          </w:p>
        </w:tc>
        <w:permStart w:id="2280987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77130276"/>
            <w:placeholder>
              <w:docPart w:val="3477A3F2B05140DD969AA5F9194505B0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5D8B5BAC" w14:textId="4D16B2B2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19749875" w:edGrp="everyone" w:displacedByCustomXml="prev"/>
        <w:permEnd w:id="2280987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019358239"/>
            <w:placeholder>
              <w:docPart w:val="EFD478D05A814B0D9BC22EC8CD6731EB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4648B804" w14:textId="15B9F58C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05096356" w:edGrp="everyone" w:displacedByCustomXml="prev"/>
        <w:permEnd w:id="81974987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98055837"/>
            <w:placeholder>
              <w:docPart w:val="A95D3560A2A5424DB7C1FE494DB9C44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6EC845D2" w14:textId="2E0ADFD5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AB3D38" w:rsidRPr="00CB52DF" w14:paraId="5FFCD8AB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0A33286" w14:textId="634F7576" w:rsidR="00AB3D38" w:rsidRPr="00CB52DF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manufacturers, suppliers, or source of raw materials changed?</w:t>
            </w:r>
          </w:p>
        </w:tc>
        <w:permEnd w:id="2005096356" w:displacedByCustomXml="next"/>
        <w:permStart w:id="112166878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53863797"/>
            <w:placeholder>
              <w:docPart w:val="CEC8F9D334924289ABDC270DF4DCCBB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FD62E1A" w14:textId="7FD34125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220481073" w:edGrp="everyone" w:colFirst="4" w:colLast="4" w:displacedByCustomXml="prev"/>
        <w:permEnd w:id="112166878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54515432"/>
            <w:placeholder>
              <w:docPart w:val="3A20594CB3CA414DBC1BD5CEF9448DC3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6B352BD" w14:textId="14C59248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519005201" w:edGrp="everyone" w:colFirst="4" w:colLast="4" w:displacedByCustomXml="prev"/>
        <w:permEnd w:id="122048107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316326919"/>
            <w:placeholder>
              <w:docPart w:val="95C0EAF4F71C45C29A0E618621411609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87A1ECF" w14:textId="61D45269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5BDD86D9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21DB318A" w14:textId="3B9D942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re been any updates to upstream EPDs?</w:t>
            </w:r>
          </w:p>
        </w:tc>
        <w:permEnd w:id="519005201" w:displacedByCustomXml="next"/>
        <w:permStart w:id="1798456920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99158717"/>
            <w:placeholder>
              <w:docPart w:val="EB7AA047AA9645E8A8CAE83E0A153FC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1084E4E" w14:textId="2127FC71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69463592" w:edGrp="everyone" w:colFirst="4" w:colLast="4" w:displacedByCustomXml="prev"/>
        <w:permEnd w:id="179845692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45503685"/>
            <w:placeholder>
              <w:docPart w:val="CB350A37E0C3457AB039C2C0B593DAEC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6B0E8A4" w14:textId="7F34144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92585149" w:edGrp="everyone" w:colFirst="4" w:colLast="4" w:displacedByCustomXml="prev"/>
        <w:permEnd w:id="6694635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96421088"/>
            <w:placeholder>
              <w:docPart w:val="EC04D0D752334B1F9718954BBA7F3AA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2BD9C168" w14:textId="775F1B1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1843E7AD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66847529" w14:textId="1B659679" w:rsidR="00F31E9F" w:rsidRPr="00CB52DF" w:rsidRDefault="00F31E9F" w:rsidP="00F31E9F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2 Transport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028FA59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5BCFBFA8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4BF88645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1670AB54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3462C12B" w14:textId="7869925A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locations of the manufacturers, suppliers, or source of raw materials changed?</w:t>
            </w:r>
          </w:p>
        </w:tc>
        <w:permEnd w:id="692585149" w:displacedByCustomXml="next"/>
        <w:permStart w:id="97662555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30869181"/>
            <w:placeholder>
              <w:docPart w:val="177495132A3748CB8AE90EAA91CEC2F4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B9958BA" w14:textId="083A5200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423632951" w:edGrp="everyone" w:displacedByCustomXml="prev"/>
        <w:permEnd w:id="9766255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6794832"/>
            <w:placeholder>
              <w:docPart w:val="4004ED1D81F4494A926CEE17CF9BB599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4EDA3B2" w14:textId="5CC2235D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868126423" w:edGrp="everyone" w:displacedByCustomXml="prev"/>
        <w:permEnd w:id="42363295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729871990"/>
            <w:placeholder>
              <w:docPart w:val="09718605C7B349E6AC03E2B6ADA2799B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3BADD27C" w14:textId="70E5C378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875618C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0A29C8C1" w14:textId="04584DE4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transport distance or transport modes (e.g. truck, rail, ship) changed?</w:t>
            </w:r>
          </w:p>
        </w:tc>
        <w:permEnd w:id="1868126423" w:displacedByCustomXml="next"/>
        <w:permStart w:id="842494814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113579304"/>
            <w:placeholder>
              <w:docPart w:val="D5B674FD6E0A4AF28802F4A1B9E9CBF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0075155" w14:textId="27CED9D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769661263" w:edGrp="everyone" w:displacedByCustomXml="prev"/>
        <w:permEnd w:id="84249481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81790384"/>
            <w:placeholder>
              <w:docPart w:val="360F4C1E606544389BEE369D64FA26D8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33C7ECB7" w14:textId="18B34D39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10259664" w:edGrp="everyone" w:displacedByCustomXml="prev"/>
        <w:permEnd w:id="76966126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008823568"/>
            <w:placeholder>
              <w:docPart w:val="4E7245DF310F4B3C9960ED78E87096DC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17D10339" w14:textId="6A800E21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5BF137A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7CB87CA8" w14:textId="64F03FA4" w:rsidR="00F31E9F" w:rsidRPr="00CB52DF" w:rsidRDefault="00F31E9F" w:rsidP="00F31E9F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3 Manufacturing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4C933F1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47E7BA75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1FE8EC5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60C5307C" w14:textId="5B3F7B13" w:rsidTr="003B5AEA">
        <w:trPr>
          <w:trHeight w:val="454"/>
        </w:trPr>
        <w:tc>
          <w:tcPr>
            <w:tcW w:w="3122" w:type="dxa"/>
            <w:vAlign w:val="center"/>
          </w:tcPr>
          <w:p w14:paraId="1A03C5EF" w14:textId="05206C27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manufacturing processes changed?</w:t>
            </w:r>
          </w:p>
        </w:tc>
        <w:permEnd w:id="1710259664" w:displacedByCustomXml="next"/>
        <w:permStart w:id="292880767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19241652"/>
            <w:placeholder>
              <w:docPart w:val="FAA0C0459CE04F0AB670BFB4DC5B08BA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F4D8322" w14:textId="58B65ED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842414784" w:edGrp="everyone" w:displacedByCustomXml="prev"/>
        <w:permEnd w:id="292880767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43878372"/>
            <w:placeholder>
              <w:docPart w:val="0306DA35E8EB4A8FAD2C0120AF5D05AF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1DCD1C58" w14:textId="4570BBCE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6858980" w:edGrp="everyone" w:displacedByCustomXml="prev"/>
        <w:permEnd w:id="184241478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053370759"/>
            <w:placeholder>
              <w:docPart w:val="8C54EFC04D2B41E78E4B6C4138D2673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2D6166EA" w14:textId="0D946CF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7DA1F33A" w14:textId="0CB5DEC6" w:rsidTr="003B5AEA">
        <w:trPr>
          <w:trHeight w:val="454"/>
        </w:trPr>
        <w:tc>
          <w:tcPr>
            <w:tcW w:w="3122" w:type="dxa"/>
            <w:vAlign w:val="center"/>
          </w:tcPr>
          <w:p w14:paraId="46A10852" w14:textId="6E0EC8E8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 efficiency in the key manufacturing processes decreased?</w:t>
            </w:r>
          </w:p>
        </w:tc>
        <w:permEnd w:id="66858980" w:displacedByCustomXml="next"/>
        <w:permStart w:id="19707243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560131292"/>
            <w:placeholder>
              <w:docPart w:val="E14C3341271549CA918476D61F0E7E17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5354A2C7" w14:textId="44E79E8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87396707" w:edGrp="everyone" w:displacedByCustomXml="prev"/>
        <w:permEnd w:id="19707243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68319493"/>
            <w:placeholder>
              <w:docPart w:val="08C1F635F649438E89EC07489EAE947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2AC90A6E" w14:textId="7472C70A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297570403" w:edGrp="everyone" w:displacedByCustomXml="prev"/>
        <w:permEnd w:id="2087396707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71671892"/>
            <w:placeholder>
              <w:docPart w:val="16DB4FB347864BAF97349A51AF7E0436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38301B83" w14:textId="47DFCDE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D8AD5A0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CB068DA" w14:textId="042CC17A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 source of energy changed (e.g. electricity, gases, or fuels)</w:t>
            </w:r>
          </w:p>
        </w:tc>
        <w:permEnd w:id="1297570403" w:displacedByCustomXml="next"/>
        <w:permStart w:id="130393209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072617685"/>
            <w:placeholder>
              <w:docPart w:val="CE746A0E37AC4C558165DF675EBC5D73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6B36B01" w14:textId="6030256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00594193" w:edGrp="everyone" w:displacedByCustomXml="prev"/>
        <w:permEnd w:id="130393209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72766055"/>
            <w:placeholder>
              <w:docPart w:val="A16A64AF46FC41BEB96D3668D21D55B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C1CF036" w14:textId="64470EB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584401423" w:edGrp="everyone" w:displacedByCustomXml="prev"/>
        <w:permEnd w:id="140059419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85321921"/>
            <w:placeholder>
              <w:docPart w:val="5FAE88B1A18A41458C70371C1AD22275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D38225B" w14:textId="26A5FC7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68F445E9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1646C3C" w14:textId="190DDD09" w:rsidR="00F31E9F" w:rsidRPr="00CB52DF" w:rsidRDefault="00F31E9F" w:rsidP="00F31E9F">
            <w:pPr>
              <w:pStyle w:val="ListeParagraf"/>
              <w:numPr>
                <w:ilvl w:val="0"/>
                <w:numId w:val="30"/>
              </w:num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General questions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2498FC09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1C09AEA0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3A7D034C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4FEF153E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7780FC3E" w14:textId="4ECE413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lastRenderedPageBreak/>
              <w:t>Have any errors been identified in the EPD?</w:t>
            </w:r>
          </w:p>
        </w:tc>
        <w:permEnd w:id="1584401423" w:displacedByCustomXml="next"/>
        <w:permStart w:id="1443783381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11427421"/>
            <w:placeholder>
              <w:docPart w:val="A9DCF81F6C2C4CD2B5CAF6DA3D89313C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A59C44C" w14:textId="30A5963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10940356" w:edGrp="everyone" w:colFirst="4" w:colLast="4" w:displacedByCustomXml="prev"/>
        <w:permEnd w:id="144378338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11803140"/>
            <w:placeholder>
              <w:docPart w:val="E693156FE75A4D328157C846A3E19950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0CC4F21" w14:textId="78795515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11260216" w:edGrp="everyone" w:colFirst="4" w:colLast="4" w:displacedByCustomXml="prev"/>
        <w:permEnd w:id="141094035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82393012"/>
            <w:placeholder>
              <w:docPart w:val="FCC185771F9F4753AE3401895ABA6739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490495AE" w14:textId="42B5BE47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6557A794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A0663CB" w14:textId="2114070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re been any significant changes to the declared product information, content declaration, or additional environmental information?</w:t>
            </w:r>
          </w:p>
        </w:tc>
        <w:permEnd w:id="1411260216" w:displacedByCustomXml="next"/>
        <w:permStart w:id="35161902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34690520"/>
            <w:placeholder>
              <w:docPart w:val="65C10B38F3444825B8FDBA7E8CE1030A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22F590F" w14:textId="3F2E8F8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02667324" w:edGrp="everyone" w:colFirst="4" w:colLast="4" w:displacedByCustomXml="prev"/>
        <w:permEnd w:id="35161902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286473923"/>
            <w:placeholder>
              <w:docPart w:val="FB83435C37024A60ABD41B49A5786FD7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2D786706" w14:textId="46579770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26792576" w:edGrp="everyone" w:colFirst="4" w:colLast="4" w:displacedByCustomXml="prev"/>
        <w:permEnd w:id="30266732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79542871"/>
            <w:placeholder>
              <w:docPart w:val="700023C0A01F4E6D86174FD7FE0EB96C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7F150B19" w14:textId="719CBDB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94A5865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0DFEEA25" w14:textId="72D4050E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re been any significant updates of applied datasets?</w:t>
            </w:r>
          </w:p>
        </w:tc>
        <w:permEnd w:id="326792576" w:displacedByCustomXml="next"/>
        <w:permStart w:id="135214999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50733477"/>
            <w:placeholder>
              <w:docPart w:val="B6A6DDDAE0324090B8738689851590F4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76952AE" w14:textId="2C71A29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109018339" w:edGrp="everyone" w:colFirst="4" w:colLast="4" w:displacedByCustomXml="prev"/>
        <w:permEnd w:id="135214999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40640843"/>
            <w:placeholder>
              <w:docPart w:val="62576F7525774BFBA809DAFCCB74121B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958A64" w14:textId="56F5054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105941917" w:edGrp="everyone" w:colFirst="4" w:colLast="4" w:displacedByCustomXml="prev"/>
        <w:permEnd w:id="2109018339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71965606"/>
            <w:placeholder>
              <w:docPart w:val="6E93B2BCFA9E4B77968738CDC449BCE0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79EB0C78" w14:textId="4DA627C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423D9" w:rsidRPr="00CB52DF" w14:paraId="0B18CBB9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3FE353A5" w14:textId="440C1945" w:rsidR="00F423D9" w:rsidRPr="00CB52DF" w:rsidRDefault="00F423D9" w:rsidP="00F423D9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s the EPD still following data quality requirements in accordance with applicable PCR and GPI? Are the used datasets still representative?</w:t>
            </w:r>
          </w:p>
        </w:tc>
        <w:permEnd w:id="2105941917" w:displacedByCustomXml="next"/>
        <w:permStart w:id="1693189292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641779136"/>
            <w:placeholder>
              <w:docPart w:val="68CE2AB15CE644CDBCAA16991C4B8365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F0CBE88" w14:textId="799306FA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06109589" w:edGrp="everyone" w:colFirst="4" w:colLast="4" w:displacedByCustomXml="prev"/>
        <w:permEnd w:id="16931892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186826655"/>
            <w:placeholder>
              <w:docPart w:val="96FB6A8DB7E9438E8DB7920B8D97A24C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6F615DC" w14:textId="4EF0E53C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06109589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91132200"/>
            <w:placeholder>
              <w:docPart w:val="E4F7DE7E452C4B61BABC76365C631F53"/>
            </w:placeholder>
            <w:showingPlcHdr/>
            <w:text w:multiLine="1"/>
          </w:sdtPr>
          <w:sdtContent>
            <w:permStart w:id="1909471274" w:edGrp="everyone" w:colFirst="4" w:colLast="4" w:displacedByCustomXml="prev"/>
            <w:tc>
              <w:tcPr>
                <w:tcW w:w="1187" w:type="dxa"/>
                <w:vAlign w:val="center"/>
              </w:tcPr>
              <w:p w14:paraId="59B18A70" w14:textId="7E22F395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909471274" w:displacedByCustomXml="next"/>
          </w:sdtContent>
        </w:sdt>
      </w:tr>
    </w:tbl>
    <w:p w14:paraId="69807299" w14:textId="06B651ED" w:rsidR="00EB1E3E" w:rsidRPr="00CB52DF" w:rsidRDefault="00EB1E3E" w:rsidP="00C672B5">
      <w:pPr>
        <w:rPr>
          <w:rFonts w:ascii="Inter 18pt" w:hAnsi="Inter 18pt" w:cs="Arial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22"/>
        <w:gridCol w:w="827"/>
        <w:gridCol w:w="3880"/>
        <w:gridCol w:w="1187"/>
      </w:tblGrid>
      <w:tr w:rsidR="00D93C95" w:rsidRPr="00CB52DF" w14:paraId="3B850BB9" w14:textId="77777777" w:rsidTr="007E0A10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509A922" w14:textId="6825C32A" w:rsidR="00D93C95" w:rsidRPr="00CB52DF" w:rsidRDefault="00D93C95" w:rsidP="007E0A10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Additional questions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7EAA3B2A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Yes/No</w:t>
            </w: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63ACB4D7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Comments from the EPD Owner/LCA Consultant</w:t>
            </w:r>
          </w:p>
        </w:tc>
        <w:tc>
          <w:tcPr>
            <w:tcW w:w="1187" w:type="dxa"/>
            <w:shd w:val="clear" w:color="auto" w:fill="B4D0B6" w:themeFill="accent3"/>
          </w:tcPr>
          <w:p w14:paraId="73A27C3C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Final Verifier Statement</w:t>
            </w:r>
          </w:p>
        </w:tc>
      </w:tr>
      <w:tr w:rsidR="00D93C95" w:rsidRPr="00CB52DF" w14:paraId="506CC0D1" w14:textId="77777777" w:rsidTr="003B5AEA">
        <w:trPr>
          <w:trHeight w:val="454"/>
        </w:trPr>
        <w:permStart w:id="1175599162" w:edGrp="everyone" w:colFirst="0" w:colLast="0" w:displacedByCustomXml="next"/>
        <w:permStart w:id="914502857" w:edGrp="everyone" w:colFirst="0" w:colLast="0" w:displacedByCustomXml="next"/>
        <w:permStart w:id="1481139882" w:edGrp="everyone" w:colFirst="1" w:colLast="1" w:displacedByCustomXml="next"/>
        <w:permStart w:id="814226004" w:edGrp="everyone" w:colFirst="2" w:colLast="2" w:displacedByCustomXml="next"/>
        <w:permStart w:id="1929189333" w:edGrp="everyone" w:colFirst="3" w:colLast="3" w:displacedByCustomXml="next"/>
        <w:permStart w:id="2020030136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91249885"/>
            <w:placeholder>
              <w:docPart w:val="20D2236B72784470B68D5DB79BD86D11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6C336C04" w14:textId="5A723970" w:rsidR="00D93C95" w:rsidRPr="00CB52DF" w:rsidRDefault="00D93C95" w:rsidP="007E0A10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55695254" w:edGrp="everyone" w:colFirst="4" w:colLast="4" w:displacedByCustomXml="prev"/>
        <w:permEnd w:id="117559916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533765016"/>
            <w:placeholder>
              <w:docPart w:val="BCEE286316764A3B9833AE16B042DD10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BC3B7B0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02555895" w:edGrp="everyone" w:colFirst="4" w:colLast="4" w:displacedByCustomXml="prev"/>
        <w:permEnd w:id="35569525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10450745"/>
            <w:placeholder>
              <w:docPart w:val="2EF9D7DC0C8648B3AC00919B6B750962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6A9381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80255589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386184505"/>
            <w:placeholder>
              <w:docPart w:val="E6B881D79E96459F8C62640A5A68B5ED"/>
            </w:placeholder>
            <w:showingPlcHdr/>
            <w:text w:multiLine="1"/>
          </w:sdtPr>
          <w:sdtContent>
            <w:permStart w:id="684805722" w:edGrp="everyone" w:colFirst="4" w:colLast="4" w:displacedByCustomXml="prev"/>
            <w:tc>
              <w:tcPr>
                <w:tcW w:w="1187" w:type="dxa"/>
                <w:vAlign w:val="center"/>
              </w:tcPr>
              <w:p w14:paraId="09A9C164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684805722" w:displacedByCustomXml="next"/>
          </w:sdtContent>
        </w:sdt>
        <w:permStart w:id="297104498" w:edGrp="everyone" w:colFirst="4" w:colLast="4" w:displacedByCustomXml="prev"/>
      </w:tr>
      <w:tr w:rsidR="00D93C95" w:rsidRPr="00CB52DF" w14:paraId="68DD7093" w14:textId="77777777" w:rsidTr="003B5AEA">
        <w:trPr>
          <w:trHeight w:val="454"/>
        </w:trPr>
        <w:permEnd w:id="914502857" w:displacedByCustomXml="next"/>
        <w:permEnd w:id="1481139882" w:displacedByCustomXml="next"/>
        <w:permEnd w:id="814226004" w:displacedByCustomXml="next"/>
        <w:permEnd w:id="1929189333" w:displacedByCustomXml="next"/>
        <w:permEnd w:id="2020030136" w:displacedByCustomXml="next"/>
        <w:permStart w:id="1218729307" w:edGrp="everyone" w:colFirst="0" w:colLast="0" w:displacedByCustomXml="next"/>
        <w:permStart w:id="257912015" w:edGrp="everyone" w:colFirst="1" w:colLast="1" w:displacedByCustomXml="next"/>
        <w:permStart w:id="377377697" w:edGrp="everyone" w:colFirst="2" w:colLast="2" w:displacedByCustomXml="next"/>
        <w:permStart w:id="1426137295" w:edGrp="everyone" w:colFirst="3" w:colLast="3" w:displacedByCustomXml="next"/>
        <w:permStart w:id="108208942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56776613"/>
            <w:placeholder>
              <w:docPart w:val="C3C3BA81E8904A42BA5E2A19DEB029D3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772DE132" w14:textId="128E68F1" w:rsidR="00D93C95" w:rsidRPr="00CB52DF" w:rsidRDefault="00D93C95" w:rsidP="007E0A10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99627233" w:edGrp="everyone" w:colFirst="4" w:colLast="4" w:displacedByCustomXml="prev"/>
        <w:permEnd w:id="29710449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372976711"/>
            <w:placeholder>
              <w:docPart w:val="8BFA47F732BA44C9882DA98461B272F5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3625421C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08641586" w:edGrp="everyone" w:colFirst="4" w:colLast="4" w:displacedByCustomXml="prev"/>
        <w:permEnd w:id="179962723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98927454"/>
            <w:placeholder>
              <w:docPart w:val="D81AC559787646FB9790F9FA7FE4796D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4E660B41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200864158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07621511"/>
            <w:placeholder>
              <w:docPart w:val="FEF457DD874B4C74BFE47FD0CEFC58EF"/>
            </w:placeholder>
            <w:showingPlcHdr/>
            <w:text w:multiLine="1"/>
          </w:sdtPr>
          <w:sdtContent>
            <w:permStart w:id="1768240560" w:edGrp="everyone" w:colFirst="4" w:colLast="4" w:displacedByCustomXml="prev"/>
            <w:tc>
              <w:tcPr>
                <w:tcW w:w="1187" w:type="dxa"/>
                <w:vAlign w:val="center"/>
              </w:tcPr>
              <w:p w14:paraId="3BCAA9B6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768240560" w:displacedByCustomXml="next"/>
          </w:sdtContent>
        </w:sdt>
        <w:permStart w:id="1772689395" w:edGrp="everyone" w:colFirst="4" w:colLast="4" w:displacedByCustomXml="prev"/>
      </w:tr>
      <w:tr w:rsidR="00D93C95" w:rsidRPr="00CB52DF" w14:paraId="303C4C82" w14:textId="77777777" w:rsidTr="003B5AEA">
        <w:trPr>
          <w:trHeight w:val="454"/>
        </w:trPr>
        <w:permEnd w:id="1218729307" w:displacedByCustomXml="next"/>
        <w:permEnd w:id="257912015" w:displacedByCustomXml="next"/>
        <w:permEnd w:id="377377697" w:displacedByCustomXml="next"/>
        <w:permEnd w:id="1426137295" w:displacedByCustomXml="next"/>
        <w:permEnd w:id="1082089423" w:displacedByCustomXml="next"/>
        <w:permStart w:id="254610576" w:edGrp="everyone" w:colFirst="0" w:colLast="0" w:displacedByCustomXml="next"/>
        <w:permStart w:id="150300468" w:edGrp="everyone" w:colFirst="1" w:colLast="1" w:displacedByCustomXml="next"/>
        <w:permStart w:id="1005806289" w:edGrp="everyone" w:colFirst="2" w:colLast="2" w:displacedByCustomXml="next"/>
        <w:permStart w:id="1919097209" w:edGrp="everyone" w:colFirst="3" w:colLast="3" w:displacedByCustomXml="next"/>
        <w:permStart w:id="610958892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485296217"/>
            <w:placeholder>
              <w:docPart w:val="76FA2776BDC7465BAA27334C75A8C484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40303EBE" w14:textId="46480C46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928951264" w:edGrp="everyone" w:colFirst="4" w:colLast="4" w:displacedByCustomXml="prev"/>
        <w:permEnd w:id="177268939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984924990"/>
            <w:placeholder>
              <w:docPart w:val="FEF617C7D4B845E987EA701E90B656C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5E3E36E" w14:textId="1B28BBD0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490169291" w:edGrp="everyone" w:colFirst="4" w:colLast="4" w:displacedByCustomXml="prev"/>
        <w:permEnd w:id="192895126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82927433"/>
            <w:placeholder>
              <w:docPart w:val="67BBDF8A21C44686A85D61B6B539F5B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298B5B8" w14:textId="705649F8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49016929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87772068"/>
            <w:placeholder>
              <w:docPart w:val="F217B98469DE4EA88AAE9A2ADA3413F3"/>
            </w:placeholder>
            <w:showingPlcHdr/>
            <w:text w:multiLine="1"/>
          </w:sdtPr>
          <w:sdtContent>
            <w:permStart w:id="1717792193" w:edGrp="everyone" w:colFirst="4" w:colLast="4" w:displacedByCustomXml="prev"/>
            <w:tc>
              <w:tcPr>
                <w:tcW w:w="1187" w:type="dxa"/>
                <w:vAlign w:val="center"/>
              </w:tcPr>
              <w:p w14:paraId="17804DFB" w14:textId="3B9B6B5A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717792193" w:displacedByCustomXml="next"/>
          </w:sdtContent>
        </w:sdt>
        <w:permStart w:id="123367888" w:edGrp="everyone" w:colFirst="4" w:colLast="4" w:displacedByCustomXml="prev"/>
      </w:tr>
      <w:tr w:rsidR="00D93C95" w:rsidRPr="00CB52DF" w14:paraId="1E301580" w14:textId="77777777" w:rsidTr="003B5AEA">
        <w:trPr>
          <w:trHeight w:val="454"/>
        </w:trPr>
        <w:permEnd w:id="254610576" w:displacedByCustomXml="next"/>
        <w:permEnd w:id="150300468" w:displacedByCustomXml="next"/>
        <w:permEnd w:id="1005806289" w:displacedByCustomXml="next"/>
        <w:permEnd w:id="1919097209" w:displacedByCustomXml="next"/>
        <w:permEnd w:id="610958892" w:displacedByCustomXml="next"/>
        <w:permStart w:id="764423308" w:edGrp="everyone" w:colFirst="0" w:colLast="0" w:displacedByCustomXml="next"/>
        <w:permStart w:id="1534401095" w:edGrp="everyone" w:colFirst="1" w:colLast="1" w:displacedByCustomXml="next"/>
        <w:permStart w:id="1700289050" w:edGrp="everyone" w:colFirst="2" w:colLast="2" w:displacedByCustomXml="next"/>
        <w:permStart w:id="667622545" w:edGrp="everyone" w:colFirst="3" w:colLast="3" w:displacedByCustomXml="next"/>
        <w:permStart w:id="1706057262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788163210"/>
            <w:placeholder>
              <w:docPart w:val="6F351AE055094834A7609B1B859ADD4F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045030E9" w14:textId="2A3F57AC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311514120" w:edGrp="everyone" w:colFirst="4" w:colLast="4" w:displacedByCustomXml="prev"/>
        <w:permEnd w:id="12336788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66898664"/>
            <w:placeholder>
              <w:docPart w:val="F8D506F842C04857AC8B5FAFC0B9E95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3711B20" w14:textId="3DF3B3DC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05051945" w:edGrp="everyone" w:colFirst="4" w:colLast="4" w:displacedByCustomXml="prev"/>
        <w:permEnd w:id="131151412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608959876"/>
            <w:placeholder>
              <w:docPart w:val="5CE739A5841D470D9F193E81918082F5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52A467E" w14:textId="0E87E0D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80505194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37281973"/>
            <w:placeholder>
              <w:docPart w:val="E0DEEF614F6F4B468A091D1D0AD464A2"/>
            </w:placeholder>
            <w:showingPlcHdr/>
            <w:text w:multiLine="1"/>
          </w:sdtPr>
          <w:sdtContent>
            <w:permStart w:id="1366890122" w:edGrp="everyone" w:colFirst="4" w:colLast="4" w:displacedByCustomXml="prev"/>
            <w:tc>
              <w:tcPr>
                <w:tcW w:w="1187" w:type="dxa"/>
                <w:vAlign w:val="center"/>
              </w:tcPr>
              <w:p w14:paraId="71DF4A3E" w14:textId="54606F5E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366890122" w:displacedByCustomXml="next"/>
          </w:sdtContent>
        </w:sdt>
        <w:permStart w:id="1459118592" w:edGrp="everyone" w:colFirst="4" w:colLast="4" w:displacedByCustomXml="prev"/>
      </w:tr>
      <w:tr w:rsidR="00D93C95" w:rsidRPr="00CB52DF" w14:paraId="13E6C5DE" w14:textId="77777777" w:rsidTr="003B5AEA">
        <w:trPr>
          <w:trHeight w:val="454"/>
        </w:trPr>
        <w:permEnd w:id="764423308" w:displacedByCustomXml="next"/>
        <w:permEnd w:id="1534401095" w:displacedByCustomXml="next"/>
        <w:permEnd w:id="1700289050" w:displacedByCustomXml="next"/>
        <w:permEnd w:id="667622545" w:displacedByCustomXml="next"/>
        <w:permEnd w:id="1706057262" w:displacedByCustomXml="next"/>
        <w:permStart w:id="1324962176" w:edGrp="everyone" w:colFirst="0" w:colLast="0" w:displacedByCustomXml="next"/>
        <w:permStart w:id="890403899" w:edGrp="everyone" w:colFirst="1" w:colLast="1" w:displacedByCustomXml="next"/>
        <w:permStart w:id="167848986" w:edGrp="everyone" w:colFirst="2" w:colLast="2" w:displacedByCustomXml="next"/>
        <w:permStart w:id="570779558" w:edGrp="everyone" w:colFirst="3" w:colLast="3" w:displacedByCustomXml="next"/>
        <w:permStart w:id="1152274355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323510281"/>
            <w:placeholder>
              <w:docPart w:val="DE8DB1AC004C46319C544C239A2FCFE0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2C05C793" w14:textId="315BF763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22679080" w:edGrp="everyone" w:colFirst="4" w:colLast="4" w:displacedByCustomXml="prev"/>
        <w:permEnd w:id="14591185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2043172870"/>
            <w:placeholder>
              <w:docPart w:val="DACC69EC03BC48DE96A0AFA68700890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4C6196E" w14:textId="51DB888D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908750753" w:edGrp="everyone" w:colFirst="4" w:colLast="4" w:displacedByCustomXml="prev"/>
        <w:permEnd w:id="82267908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34086990"/>
            <w:placeholder>
              <w:docPart w:val="9043628B142B4B9CB7A303E1DB6D3D90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CA98A7" w14:textId="375C91DF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90875075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65028427"/>
            <w:placeholder>
              <w:docPart w:val="33CB00CB5AD74247A3D14FBD6E8B1CB6"/>
            </w:placeholder>
            <w:showingPlcHdr/>
            <w:text w:multiLine="1"/>
          </w:sdtPr>
          <w:sdtContent>
            <w:permStart w:id="2027099757" w:edGrp="everyone" w:colFirst="4" w:colLast="4" w:displacedByCustomXml="prev"/>
            <w:tc>
              <w:tcPr>
                <w:tcW w:w="1187" w:type="dxa"/>
                <w:vAlign w:val="center"/>
              </w:tcPr>
              <w:p w14:paraId="6D4F3D12" w14:textId="1884B587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2027099757" w:displacedByCustomXml="next"/>
          </w:sdtContent>
        </w:sdt>
        <w:permStart w:id="164563708" w:edGrp="everyone" w:colFirst="4" w:colLast="4" w:displacedByCustomXml="prev"/>
      </w:tr>
      <w:tr w:rsidR="00D93C95" w:rsidRPr="00CB52DF" w14:paraId="37A21B6E" w14:textId="77777777" w:rsidTr="003B5AEA">
        <w:trPr>
          <w:trHeight w:val="454"/>
        </w:trPr>
        <w:permEnd w:id="1324962176" w:displacedByCustomXml="next"/>
        <w:permEnd w:id="890403899" w:displacedByCustomXml="next"/>
        <w:permEnd w:id="167848986" w:displacedByCustomXml="next"/>
        <w:permEnd w:id="570779558" w:displacedByCustomXml="next"/>
        <w:permEnd w:id="1152274355" w:displacedByCustomXml="next"/>
        <w:permStart w:id="934181673" w:edGrp="everyone" w:colFirst="0" w:colLast="0" w:displacedByCustomXml="next"/>
        <w:permStart w:id="1421235023" w:edGrp="everyone" w:colFirst="1" w:colLast="1" w:displacedByCustomXml="next"/>
        <w:permStart w:id="224335639" w:edGrp="everyone" w:colFirst="2" w:colLast="2" w:displacedByCustomXml="next"/>
        <w:permStart w:id="1425416949" w:edGrp="everyone" w:colFirst="3" w:colLast="3" w:displacedByCustomXml="next"/>
        <w:permStart w:id="11155525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88279185"/>
            <w:placeholder>
              <w:docPart w:val="B5429DBDD9794739B96BB19D5AE0EEF2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5E957297" w14:textId="6864F311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616052662" w:edGrp="everyone" w:colFirst="4" w:colLast="4" w:displacedByCustomXml="prev"/>
        <w:permEnd w:id="16456370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66820242"/>
            <w:placeholder>
              <w:docPart w:val="35B33882C71248DDBD219C2C1C2E5503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659F39B" w14:textId="2B12C2E5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037728113" w:edGrp="everyone" w:colFirst="4" w:colLast="4" w:displacedByCustomXml="prev"/>
        <w:permEnd w:id="161605266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19576910"/>
            <w:placeholder>
              <w:docPart w:val="0768DDACD79A4B1DACF46BD3A785FDA8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3E35899" w14:textId="0406CA1F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03772811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39584167"/>
            <w:placeholder>
              <w:docPart w:val="91F9F45AC2394AFFAEF3C4E7B0BD4A24"/>
            </w:placeholder>
            <w:showingPlcHdr/>
            <w:text w:multiLine="1"/>
          </w:sdtPr>
          <w:sdtContent>
            <w:permStart w:id="1290218457" w:edGrp="everyone" w:colFirst="4" w:colLast="4" w:displacedByCustomXml="prev"/>
            <w:tc>
              <w:tcPr>
                <w:tcW w:w="1187" w:type="dxa"/>
                <w:vAlign w:val="center"/>
              </w:tcPr>
              <w:p w14:paraId="23CAD6E0" w14:textId="1101F085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290218457" w:displacedByCustomXml="next"/>
          </w:sdtContent>
        </w:sdt>
        <w:permStart w:id="427250160" w:edGrp="everyone" w:colFirst="4" w:colLast="4" w:displacedByCustomXml="prev"/>
      </w:tr>
      <w:tr w:rsidR="00D93C95" w:rsidRPr="00CB52DF" w14:paraId="4EFFC589" w14:textId="77777777" w:rsidTr="003B5AEA">
        <w:trPr>
          <w:trHeight w:val="454"/>
        </w:trPr>
        <w:permEnd w:id="934181673" w:displacedByCustomXml="next"/>
        <w:permEnd w:id="1421235023" w:displacedByCustomXml="next"/>
        <w:permEnd w:id="224335639" w:displacedByCustomXml="next"/>
        <w:permEnd w:id="1425416949" w:displacedByCustomXml="next"/>
        <w:permEnd w:id="11155525" w:displacedByCustomXml="next"/>
        <w:permStart w:id="58667004" w:edGrp="everyone" w:colFirst="0" w:colLast="0" w:displacedByCustomXml="next"/>
        <w:permStart w:id="162610283" w:edGrp="everyone" w:colFirst="1" w:colLast="1" w:displacedByCustomXml="next"/>
        <w:permStart w:id="1823607720" w:edGrp="everyone" w:colFirst="2" w:colLast="2" w:displacedByCustomXml="next"/>
        <w:permStart w:id="1080835787" w:edGrp="everyone" w:colFirst="3" w:colLast="3" w:displacedByCustomXml="next"/>
        <w:permStart w:id="97407365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84591325"/>
            <w:placeholder>
              <w:docPart w:val="A5A8B43AC9BB4F5A8FCAA3D114F48A9C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65A26A23" w14:textId="28DFEDD2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59581266" w:edGrp="everyone" w:colFirst="4" w:colLast="4" w:displacedByCustomXml="prev"/>
        <w:permEnd w:id="42725016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46422601"/>
            <w:placeholder>
              <w:docPart w:val="F8264E1EAF204F13AC9505FF9F302D99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2CEA259" w14:textId="527635A6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19285058" w:edGrp="everyone" w:colFirst="4" w:colLast="4" w:displacedByCustomXml="prev"/>
        <w:permEnd w:id="85958126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6292449"/>
            <w:placeholder>
              <w:docPart w:val="F34A5D03D04346F38B44F2B888411647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C36FDCE" w14:textId="1194512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71928505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794104678"/>
            <w:placeholder>
              <w:docPart w:val="BDBC0C6A5903495D85B60A036C6EFF39"/>
            </w:placeholder>
            <w:showingPlcHdr/>
            <w:text w:multiLine="1"/>
          </w:sdtPr>
          <w:sdtContent>
            <w:permStart w:id="294731449" w:edGrp="everyone" w:colFirst="4" w:colLast="4" w:displacedByCustomXml="prev"/>
            <w:tc>
              <w:tcPr>
                <w:tcW w:w="1187" w:type="dxa"/>
                <w:vAlign w:val="center"/>
              </w:tcPr>
              <w:p w14:paraId="14B3C0FF" w14:textId="21B2DA0E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294731449" w:displacedByCustomXml="next"/>
          </w:sdtContent>
        </w:sdt>
        <w:permStart w:id="1683821711" w:edGrp="everyone" w:colFirst="4" w:colLast="4" w:displacedByCustomXml="prev"/>
      </w:tr>
      <w:tr w:rsidR="00D93C95" w:rsidRPr="00CB52DF" w14:paraId="14483C1C" w14:textId="77777777" w:rsidTr="003B5AEA">
        <w:trPr>
          <w:trHeight w:val="454"/>
        </w:trPr>
        <w:permEnd w:id="58667004" w:displacedByCustomXml="next"/>
        <w:permEnd w:id="162610283" w:displacedByCustomXml="next"/>
        <w:permEnd w:id="1823607720" w:displacedByCustomXml="next"/>
        <w:permEnd w:id="1080835787" w:displacedByCustomXml="next"/>
        <w:permEnd w:id="974073653" w:displacedByCustomXml="next"/>
        <w:permStart w:id="307110710" w:edGrp="everyone" w:colFirst="0" w:colLast="0" w:displacedByCustomXml="next"/>
        <w:permStart w:id="503931787" w:edGrp="everyone" w:colFirst="1" w:colLast="1" w:displacedByCustomXml="next"/>
        <w:permStart w:id="1093826172" w:edGrp="everyone" w:colFirst="2" w:colLast="2" w:displacedByCustomXml="next"/>
        <w:permStart w:id="278816421" w:edGrp="everyone" w:colFirst="3" w:colLast="3" w:displacedByCustomXml="next"/>
        <w:permStart w:id="1427255848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124872"/>
            <w:placeholder>
              <w:docPart w:val="54DF8EB589594517B28B86B100F520D4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3FE3659C" w14:textId="0DEAB115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356935856" w:edGrp="everyone" w:displacedByCustomXml="prev"/>
        <w:permEnd w:id="168382171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929784303"/>
            <w:placeholder>
              <w:docPart w:val="57EF785418A0405AA81D02CE5F6CD2F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1BDED9D" w14:textId="0F72520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590307248" w:edGrp="everyone" w:displacedByCustomXml="prev"/>
        <w:permEnd w:id="135693585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82097577"/>
            <w:placeholder>
              <w:docPart w:val="461D57710C0C4691BDA4D6580F5AEDC4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3E515A1B" w14:textId="7B775207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505041388" w:edGrp="everyone" w:displacedByCustomXml="prev"/>
        <w:permEnd w:id="59030724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422003947"/>
            <w:placeholder>
              <w:docPart w:val="F393079D3CF94D749B22068F6A57200A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1FA8EE1" w14:textId="64ED078B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</w:tbl>
    <w:permEnd w:id="1427255848"/>
    <w:permEnd w:id="278816421"/>
    <w:permEnd w:id="1093826172"/>
    <w:permEnd w:id="503931787"/>
    <w:permEnd w:id="307110710"/>
    <w:p w14:paraId="1B7195F7" w14:textId="50D87AD1" w:rsidR="00EB1E3E" w:rsidRPr="00CB52DF" w:rsidRDefault="00980CC3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More rows can be added.</w:t>
      </w:r>
      <w:r w:rsidR="00EB1E3E" w:rsidRPr="00CB52DF">
        <w:rPr>
          <w:rFonts w:ascii="Inter 18pt" w:hAnsi="Inter 18pt" w:cs="Arial"/>
          <w:sz w:val="18"/>
          <w:szCs w:val="18"/>
        </w:rPr>
        <w:br w:type="page"/>
      </w:r>
    </w:p>
    <w:p w14:paraId="2EEDE544" w14:textId="5241AEB2" w:rsidR="002979BC" w:rsidRPr="00CB52DF" w:rsidRDefault="002979BC" w:rsidP="002979BC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lastRenderedPageBreak/>
        <w:t>epd owner declarati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D93C95" w:rsidRPr="00CB52DF" w14:paraId="1FA7C6D2" w14:textId="697B6797" w:rsidTr="007E0A10">
        <w:trPr>
          <w:trHeight w:val="2057"/>
        </w:trPr>
        <w:tc>
          <w:tcPr>
            <w:tcW w:w="9016" w:type="dxa"/>
            <w:gridSpan w:val="2"/>
          </w:tcPr>
          <w:p w14:paraId="19504347" w14:textId="3A2097B0" w:rsidR="00D93C95" w:rsidRPr="00CB52DF" w:rsidRDefault="00D93C95" w:rsidP="00EB1E3E">
            <w:p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As the designated representative of the EPD Owner, I confirm that the </w:t>
            </w:r>
            <w:r w:rsidR="00337182"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 has been conducted </w:t>
            </w:r>
            <w:r w:rsidR="008A4559" w:rsidRPr="00CB52DF">
              <w:rPr>
                <w:rFonts w:ascii="Inter 18pt" w:hAnsi="Inter 18pt" w:cs="Arial"/>
                <w:sz w:val="18"/>
                <w:szCs w:val="18"/>
              </w:rPr>
              <w:t>and the following factors have been assesse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  <w:p w14:paraId="3731B96F" w14:textId="5494B9E9" w:rsidR="00D93C95" w:rsidRPr="00CB52DF" w:rsidRDefault="00D93C95" w:rsidP="00624E2A">
            <w:pPr>
              <w:pStyle w:val="ListeParagraf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hanges identified that should lead to an increase of 10% or more of any of the environmental performance indicators in the EPD,</w:t>
            </w:r>
          </w:p>
          <w:p w14:paraId="09A3AB79" w14:textId="77777777" w:rsidR="00D93C95" w:rsidRPr="00CB52DF" w:rsidRDefault="00D93C95" w:rsidP="00624E2A">
            <w:pPr>
              <w:pStyle w:val="ListeParagraf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rrors in the declared information in the EPD</w:t>
            </w:r>
          </w:p>
          <w:p w14:paraId="70FFEF6A" w14:textId="77777777" w:rsidR="00D93C95" w:rsidRPr="00CB52DF" w:rsidRDefault="00D93C95" w:rsidP="00EB1E3E">
            <w:pPr>
              <w:pStyle w:val="ListeParagraf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Significant changes to the declared product information, content declaration, or additional environmental, social or economic information,</w:t>
            </w:r>
          </w:p>
          <w:p w14:paraId="3E420311" w14:textId="21DE8779" w:rsidR="00D93C95" w:rsidRPr="00CB52DF" w:rsidRDefault="00D93C95" w:rsidP="00EB1E3E">
            <w:pPr>
              <w:pStyle w:val="ListeParagraf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hanges to administrative information on the EPD (e.g., EPD Owner contact details).</w:t>
            </w:r>
          </w:p>
        </w:tc>
      </w:tr>
      <w:tr w:rsidR="00E112CD" w:rsidRPr="00CB52DF" w14:paraId="56BB6996" w14:textId="77777777" w:rsidTr="00792B14">
        <w:trPr>
          <w:trHeight w:val="750"/>
        </w:trPr>
        <w:tc>
          <w:tcPr>
            <w:tcW w:w="2155" w:type="dxa"/>
          </w:tcPr>
          <w:p w14:paraId="166614A2" w14:textId="3DCB7D4E" w:rsidR="00E112CD" w:rsidRPr="00CB52DF" w:rsidRDefault="00B556A6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Final decision on potential EPD update:</w:t>
            </w:r>
          </w:p>
        </w:tc>
        <w:permEnd w:id="1505041388"/>
        <w:tc>
          <w:tcPr>
            <w:tcW w:w="6861" w:type="dxa"/>
          </w:tcPr>
          <w:p w14:paraId="74ADBE00" w14:textId="32593DA9" w:rsidR="00B556A6" w:rsidRPr="00CB52DF" w:rsidRDefault="00000000" w:rsidP="00B556A6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2061160107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759300600" w:edGrp="everyone"/>
                <w:r w:rsidR="00B556A6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759300600"/>
              </w:sdtContent>
            </w:sdt>
            <w:r w:rsidR="00B556A6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an update of the EPD is require</w:t>
            </w:r>
            <w:r w:rsidR="00792B14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d due to identified changes</w:t>
            </w:r>
          </w:p>
          <w:p w14:paraId="65325388" w14:textId="044B819F" w:rsidR="00E112CD" w:rsidRPr="00CB52DF" w:rsidRDefault="00000000" w:rsidP="00792B14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850415805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B556A6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B556A6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  <w:r w:rsidR="00792B14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an update of the EPD is not required</w:t>
            </w:r>
          </w:p>
        </w:tc>
      </w:tr>
      <w:tr w:rsidR="00D93C95" w:rsidRPr="00CB52DF" w14:paraId="04B8D722" w14:textId="3F7A9790" w:rsidTr="00D93C95">
        <w:trPr>
          <w:trHeight w:val="1106"/>
        </w:trPr>
        <w:tc>
          <w:tcPr>
            <w:tcW w:w="2155" w:type="dxa"/>
          </w:tcPr>
          <w:p w14:paraId="4AD7A2AB" w14:textId="3A551CC0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EPD owner comments: </w:t>
            </w:r>
          </w:p>
          <w:p w14:paraId="4D8865DE" w14:textId="77777777" w:rsidR="00D93C95" w:rsidRPr="00CB52DF" w:rsidRDefault="00D93C95" w:rsidP="00C672B5">
            <w:pPr>
              <w:ind w:left="284" w:hanging="284"/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6861" w:type="dxa"/>
          </w:tcPr>
          <w:p w14:paraId="5D153BAA" w14:textId="54143F6D" w:rsidR="00D93C95" w:rsidRPr="00CB52DF" w:rsidRDefault="00000000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969319519"/>
                <w:placeholder>
                  <w:docPart w:val="F3F06B3AE5EF4B538A4DA68D15A7395E"/>
                </w:placeholder>
                <w:showingPlcHdr/>
                <w:text w:multiLine="1"/>
              </w:sdtPr>
              <w:sdtContent>
                <w:permStart w:id="1725516293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725516293"/>
              </w:sdtContent>
            </w:sdt>
          </w:p>
        </w:tc>
      </w:tr>
      <w:tr w:rsidR="00D93C95" w:rsidRPr="00CB52DF" w14:paraId="04639702" w14:textId="163ABCDE" w:rsidTr="00D93C95">
        <w:trPr>
          <w:trHeight w:val="404"/>
        </w:trPr>
        <w:tc>
          <w:tcPr>
            <w:tcW w:w="2155" w:type="dxa"/>
          </w:tcPr>
          <w:p w14:paraId="185EB572" w14:textId="36145989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Name:</w:t>
            </w: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861" w:type="dxa"/>
          </w:tcPr>
          <w:p w14:paraId="666C4A1E" w14:textId="76FCB022" w:rsidR="00D93C95" w:rsidRPr="00CB52DF" w:rsidRDefault="00000000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71156637"/>
                <w:placeholder>
                  <w:docPart w:val="DDFBEE54892E4CD8933F25C815D54D15"/>
                </w:placeholder>
                <w:showingPlcHdr/>
                <w:text w:multiLine="1"/>
              </w:sdtPr>
              <w:sdtContent>
                <w:permStart w:id="1076574720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076574720"/>
              </w:sdtContent>
            </w:sdt>
          </w:p>
        </w:tc>
      </w:tr>
      <w:tr w:rsidR="00D93C95" w:rsidRPr="00CB52DF" w14:paraId="2B6FEFDE" w14:textId="19BCA073" w:rsidTr="00D93C95">
        <w:trPr>
          <w:trHeight w:val="1016"/>
        </w:trPr>
        <w:tc>
          <w:tcPr>
            <w:tcW w:w="2155" w:type="dxa"/>
          </w:tcPr>
          <w:p w14:paraId="4221F2E4" w14:textId="3EB0BE2B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Signature: </w:t>
            </w:r>
          </w:p>
        </w:tc>
        <w:permStart w:id="1521887209" w:edGrp="everyone"/>
        <w:tc>
          <w:tcPr>
            <w:tcW w:w="6861" w:type="dxa"/>
          </w:tcPr>
          <w:p w14:paraId="74641A57" w14:textId="4867E97D" w:rsidR="00D93C95" w:rsidRPr="00CB52DF" w:rsidRDefault="00000000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sz w:val="18"/>
                  <w:szCs w:val="18"/>
                  <w:lang w:val="en-GB"/>
                </w:rPr>
                <w:id w:val="-1484696964"/>
                <w:showingPlcHdr/>
                <w:picture/>
              </w:sdtPr>
              <w:sdtContent>
                <w:r w:rsidR="00D93C95" w:rsidRPr="00CB52DF">
                  <w:rPr>
                    <w:rFonts w:ascii="Inter 18pt" w:hAnsi="Inter 18pt"/>
                    <w:noProof/>
                    <w:sz w:val="18"/>
                    <w:szCs w:val="18"/>
                  </w:rPr>
                  <w:drawing>
                    <wp:inline distT="0" distB="0" distL="0" distR="0" wp14:anchorId="55754CAE" wp14:editId="100B9B1C">
                      <wp:extent cx="453224" cy="453224"/>
                      <wp:effectExtent l="0" t="0" r="4445" b="444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53191" cy="4531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permEnd w:id="1521887209"/>
          </w:p>
        </w:tc>
      </w:tr>
      <w:tr w:rsidR="00D93C95" w:rsidRPr="00CB52DF" w14:paraId="60E6CE62" w14:textId="4EC36D9F" w:rsidTr="00D93C95">
        <w:trPr>
          <w:trHeight w:val="469"/>
        </w:trPr>
        <w:tc>
          <w:tcPr>
            <w:tcW w:w="2155" w:type="dxa"/>
          </w:tcPr>
          <w:p w14:paraId="0051E5BA" w14:textId="5A25651C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ate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): </w:t>
            </w:r>
          </w:p>
        </w:tc>
        <w:tc>
          <w:tcPr>
            <w:tcW w:w="6861" w:type="dxa"/>
          </w:tcPr>
          <w:p w14:paraId="3A51404F" w14:textId="493C3603" w:rsidR="00D93C95" w:rsidRPr="00CB52DF" w:rsidRDefault="00000000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08060082"/>
                <w:placeholder>
                  <w:docPart w:val="65A00CDB3762482BA413A0A6F0FD0D74"/>
                </w:placeholder>
                <w:showingPlcHdr/>
                <w:text w:multiLine="1"/>
              </w:sdtPr>
              <w:sdtContent>
                <w:permStart w:id="1549874978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549874978"/>
              </w:sdtContent>
            </w:sdt>
          </w:p>
        </w:tc>
      </w:tr>
    </w:tbl>
    <w:p w14:paraId="63E9141F" w14:textId="77777777" w:rsidR="002979BC" w:rsidRPr="00CB52DF" w:rsidRDefault="002979BC" w:rsidP="00C31FFE">
      <w:pPr>
        <w:rPr>
          <w:rFonts w:ascii="Inter 18pt" w:eastAsia="Times New Roman" w:hAnsi="Inter 18pt" w:cs="Arial"/>
          <w:bCs/>
          <w:iCs/>
          <w:caps/>
          <w:sz w:val="18"/>
          <w:szCs w:val="18"/>
          <w:lang w:val="en-GB" w:eastAsia="sv-SE"/>
        </w:rPr>
      </w:pPr>
    </w:p>
    <w:p w14:paraId="15248FB7" w14:textId="0EAEED97" w:rsidR="00C31FFE" w:rsidRPr="00CB52DF" w:rsidRDefault="00C31FFE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Verifier declaration</w:t>
      </w:r>
      <w:r w:rsidR="00F25587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 xml:space="preserve"> (IF APPLICABL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D93C95" w:rsidRPr="00CB52DF" w14:paraId="328B5FC0" w14:textId="14A99087" w:rsidTr="007E0A10">
        <w:tc>
          <w:tcPr>
            <w:tcW w:w="9016" w:type="dxa"/>
            <w:gridSpan w:val="2"/>
          </w:tcPr>
          <w:p w14:paraId="481A39F3" w14:textId="1740FBF8" w:rsidR="00D93C95" w:rsidRPr="00CB52DF" w:rsidRDefault="00D93C95" w:rsidP="00AC1B5A">
            <w:pPr>
              <w:rPr>
                <w:rFonts w:ascii="Inter 18pt" w:hAnsi="Inter 18pt" w:cs="Arial"/>
                <w:sz w:val="18"/>
                <w:szCs w:val="18"/>
                <w:highlight w:val="yellow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I confirm that the </w:t>
            </w:r>
            <w:r w:rsidR="000E5DC4"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 has been completed </w:t>
            </w:r>
            <w:r w:rsidR="00AC1B5A" w:rsidRPr="00CB52DF">
              <w:rPr>
                <w:rFonts w:ascii="Inter 18pt" w:hAnsi="Inter 18pt" w:cs="Arial"/>
                <w:sz w:val="18"/>
                <w:szCs w:val="18"/>
              </w:rPr>
              <w:t>in accordance with GPI 5</w:t>
            </w:r>
            <w:r w:rsidR="00634F8F" w:rsidRPr="00CB52DF">
              <w:rPr>
                <w:rFonts w:ascii="Inter 18pt" w:hAnsi="Inter 18pt" w:cs="Arial"/>
                <w:sz w:val="18"/>
                <w:szCs w:val="18"/>
              </w:rPr>
              <w:t>.</w:t>
            </w:r>
          </w:p>
        </w:tc>
      </w:tr>
      <w:tr w:rsidR="00D93C95" w:rsidRPr="00CB52DF" w14:paraId="16C6F66F" w14:textId="39F83FD4" w:rsidTr="00D93C95">
        <w:tc>
          <w:tcPr>
            <w:tcW w:w="3055" w:type="dxa"/>
          </w:tcPr>
          <w:p w14:paraId="12E92F44" w14:textId="15A1A65A" w:rsidR="00D93C95" w:rsidRPr="00CB52DF" w:rsidRDefault="00D93C95" w:rsidP="00D93C95">
            <w:pPr>
              <w:widowControl w:val="0"/>
              <w:spacing w:before="60" w:after="120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The documentation reviewed as part of the </w:t>
            </w:r>
            <w:r w:rsidR="000E5DC4" w:rsidRPr="00CB52DF">
              <w:rPr>
                <w:rFonts w:ascii="Inter 18pt" w:hAnsi="Inter 18pt" w:cs="Arial"/>
                <w:sz w:val="18"/>
                <w:szCs w:val="18"/>
              </w:rPr>
              <w:t xml:space="preserve">internal follow-up 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include: </w:t>
            </w:r>
          </w:p>
        </w:tc>
        <w:tc>
          <w:tcPr>
            <w:tcW w:w="5961" w:type="dxa"/>
          </w:tcPr>
          <w:p w14:paraId="405A0004" w14:textId="77777777" w:rsidR="00D93C95" w:rsidRPr="00CB52DF" w:rsidRDefault="00000000" w:rsidP="00D93C95">
            <w:pPr>
              <w:pStyle w:val="ListeParagraf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96743940"/>
                <w:placeholder>
                  <w:docPart w:val="BB37D86B719C43EBA9731A3DB992416F"/>
                </w:placeholder>
                <w:showingPlcHdr/>
                <w:text w:multiLine="1"/>
              </w:sdtPr>
              <w:sdtContent>
                <w:permStart w:id="1756237947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1.</w:t>
                </w:r>
                <w:permEnd w:id="1756237947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  <w:p w14:paraId="6BE1109A" w14:textId="77777777" w:rsidR="00D93C95" w:rsidRPr="00CB52DF" w:rsidRDefault="00000000" w:rsidP="00D93C95">
            <w:pPr>
              <w:pStyle w:val="ListeParagraf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388966055"/>
                <w:placeholder>
                  <w:docPart w:val="C529DE0C0F944B09A1BE9F3241609092"/>
                </w:placeholder>
                <w:showingPlcHdr/>
                <w:text w:multiLine="1"/>
              </w:sdtPr>
              <w:sdtContent>
                <w:permStart w:id="794833774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2.</w:t>
                </w:r>
                <w:permEnd w:id="794833774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  <w:p w14:paraId="03B58AC6" w14:textId="018524CA" w:rsidR="00D93C95" w:rsidRPr="00CB52DF" w:rsidRDefault="00000000" w:rsidP="00D93C95">
            <w:pPr>
              <w:pStyle w:val="ListeParagraf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lang w:val="en-GB"/>
                </w:rPr>
                <w:id w:val="-1914925700"/>
                <w:placeholder>
                  <w:docPart w:val="AA75A53718F64FF6AED67B7DECCD7F4E"/>
                </w:placeholder>
                <w:showingPlcHdr/>
                <w:text w:multiLine="1"/>
              </w:sdtPr>
              <w:sdtContent>
                <w:permStart w:id="534791309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3.</w:t>
                </w:r>
                <w:permEnd w:id="534791309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</w:tc>
      </w:tr>
      <w:tr w:rsidR="00D93C95" w:rsidRPr="00CB52DF" w14:paraId="5924D098" w14:textId="0A262503" w:rsidTr="00D93C95">
        <w:trPr>
          <w:trHeight w:val="1319"/>
        </w:trPr>
        <w:tc>
          <w:tcPr>
            <w:tcW w:w="3055" w:type="dxa"/>
          </w:tcPr>
          <w:p w14:paraId="746344D6" w14:textId="564FF347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erifier comments:</w:t>
            </w:r>
          </w:p>
          <w:p w14:paraId="4BB0CFE8" w14:textId="77777777" w:rsidR="00D93C95" w:rsidRPr="00CB52DF" w:rsidRDefault="00D93C95" w:rsidP="00D93C95">
            <w:pPr>
              <w:ind w:left="284" w:hanging="284"/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5961" w:type="dxa"/>
          </w:tcPr>
          <w:p w14:paraId="74668C66" w14:textId="0783AD27" w:rsidR="00D93C95" w:rsidRPr="00CB52DF" w:rsidRDefault="00000000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586197444"/>
                <w:placeholder>
                  <w:docPart w:val="600D4DA020C54A4489CD4AE77359DC33"/>
                </w:placeholder>
                <w:showingPlcHdr/>
                <w:text w:multiLine="1"/>
              </w:sdtPr>
              <w:sdtContent>
                <w:permStart w:id="1024803959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024803959"/>
              </w:sdtContent>
            </w:sdt>
          </w:p>
        </w:tc>
      </w:tr>
      <w:tr w:rsidR="00D93C95" w:rsidRPr="00CB52DF" w14:paraId="3500A417" w14:textId="0FB2AB18" w:rsidTr="00D93C95">
        <w:trPr>
          <w:trHeight w:val="527"/>
        </w:trPr>
        <w:tc>
          <w:tcPr>
            <w:tcW w:w="3055" w:type="dxa"/>
          </w:tcPr>
          <w:p w14:paraId="75C22B36" w14:textId="56AC1F0B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Name: </w:t>
            </w:r>
          </w:p>
        </w:tc>
        <w:tc>
          <w:tcPr>
            <w:tcW w:w="5961" w:type="dxa"/>
          </w:tcPr>
          <w:p w14:paraId="545A72FC" w14:textId="021F3F9C" w:rsidR="00D93C95" w:rsidRPr="00CB52DF" w:rsidRDefault="00000000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679095994"/>
                <w:placeholder>
                  <w:docPart w:val="0C8E8E57AF4949D3B72C85117C2231B4"/>
                </w:placeholder>
                <w:showingPlcHdr/>
                <w:text w:multiLine="1"/>
              </w:sdtPr>
              <w:sdtContent>
                <w:permStart w:id="1243887447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243887447"/>
              </w:sdtContent>
            </w:sdt>
          </w:p>
        </w:tc>
      </w:tr>
      <w:tr w:rsidR="00D93C95" w:rsidRPr="00CB52DF" w14:paraId="24809E6D" w14:textId="28E6F8AB" w:rsidTr="00D93C95">
        <w:trPr>
          <w:trHeight w:val="935"/>
        </w:trPr>
        <w:tc>
          <w:tcPr>
            <w:tcW w:w="3055" w:type="dxa"/>
          </w:tcPr>
          <w:p w14:paraId="10BC57CA" w14:textId="754A7E5B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Signature:</w:t>
            </w:r>
          </w:p>
        </w:tc>
        <w:permStart w:id="722028726" w:edGrp="everyone"/>
        <w:tc>
          <w:tcPr>
            <w:tcW w:w="5961" w:type="dxa"/>
          </w:tcPr>
          <w:p w14:paraId="3FDE6EE5" w14:textId="23B89EE2" w:rsidR="00D93C95" w:rsidRPr="00CB52DF" w:rsidRDefault="00000000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sz w:val="18"/>
                  <w:szCs w:val="18"/>
                  <w:lang w:val="en-GB"/>
                </w:rPr>
                <w:id w:val="-1203783905"/>
                <w:showingPlcHdr/>
                <w:picture/>
              </w:sdtPr>
              <w:sdtContent>
                <w:r w:rsidR="00D93C95" w:rsidRPr="00CB52DF">
                  <w:rPr>
                    <w:rFonts w:ascii="Inter 18pt" w:hAnsi="Inter 18pt"/>
                    <w:noProof/>
                    <w:sz w:val="18"/>
                    <w:szCs w:val="18"/>
                  </w:rPr>
                  <w:drawing>
                    <wp:inline distT="0" distB="0" distL="0" distR="0" wp14:anchorId="7CB4103A" wp14:editId="22DF6FE4">
                      <wp:extent cx="453224" cy="453224"/>
                      <wp:effectExtent l="0" t="0" r="4445" b="444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53191" cy="4531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permEnd w:id="722028726"/>
          </w:p>
        </w:tc>
      </w:tr>
      <w:tr w:rsidR="00D93C95" w:rsidRPr="00CB52DF" w14:paraId="58E12856" w14:textId="45CDA683" w:rsidTr="00D93C95">
        <w:trPr>
          <w:trHeight w:val="510"/>
        </w:trPr>
        <w:tc>
          <w:tcPr>
            <w:tcW w:w="3055" w:type="dxa"/>
          </w:tcPr>
          <w:p w14:paraId="7F902B7C" w14:textId="7841DCB4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ate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):</w:t>
            </w:r>
          </w:p>
        </w:tc>
        <w:tc>
          <w:tcPr>
            <w:tcW w:w="5961" w:type="dxa"/>
          </w:tcPr>
          <w:p w14:paraId="7D79B9D7" w14:textId="24E88423" w:rsidR="00D93C95" w:rsidRPr="00CB52DF" w:rsidRDefault="00000000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92696894"/>
                <w:placeholder>
                  <w:docPart w:val="D8B8892BEA874F9E89E3EDE4BED7E2BE"/>
                </w:placeholder>
                <w:showingPlcHdr/>
                <w:text w:multiLine="1"/>
              </w:sdtPr>
              <w:sdtContent>
                <w:permStart w:id="586227077" w:edGrp="everyone"/>
                <w:r w:rsidR="00D93C95" w:rsidRPr="00CB52DF">
                  <w:rPr>
                    <w:rStyle w:val="YerTutucuMetni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586227077"/>
              </w:sdtContent>
            </w:sdt>
          </w:p>
        </w:tc>
      </w:tr>
    </w:tbl>
    <w:p w14:paraId="2D5879C9" w14:textId="77777777" w:rsidR="00476DFD" w:rsidRPr="00AB3D38" w:rsidRDefault="00476DFD" w:rsidP="00C31FFE">
      <w:pPr>
        <w:rPr>
          <w:rFonts w:ascii="Arial" w:hAnsi="Arial" w:cs="Arial"/>
          <w:sz w:val="18"/>
          <w:szCs w:val="18"/>
        </w:rPr>
      </w:pPr>
    </w:p>
    <w:sectPr w:rsidR="00476DFD" w:rsidRPr="00AB3D3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31684" w14:textId="77777777" w:rsidR="00BB3DF8" w:rsidRDefault="00BB3DF8" w:rsidP="00785383">
      <w:pPr>
        <w:spacing w:after="0" w:line="240" w:lineRule="auto"/>
      </w:pPr>
      <w:r>
        <w:separator/>
      </w:r>
    </w:p>
  </w:endnote>
  <w:endnote w:type="continuationSeparator" w:id="0">
    <w:p w14:paraId="6379A948" w14:textId="77777777" w:rsidR="00BB3DF8" w:rsidRDefault="00BB3DF8" w:rsidP="00785383">
      <w:pPr>
        <w:spacing w:after="0" w:line="240" w:lineRule="auto"/>
      </w:pPr>
      <w:r>
        <w:continuationSeparator/>
      </w:r>
    </w:p>
  </w:endnote>
  <w:endnote w:type="continuationNotice" w:id="1">
    <w:p w14:paraId="7DA3F27D" w14:textId="77777777" w:rsidR="00BB3DF8" w:rsidRDefault="00BB3D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Inter 18pt">
    <w:altName w:val="Calibri"/>
    <w:charset w:val="00"/>
    <w:family w:val="auto"/>
    <w:pitch w:val="variable"/>
    <w:sig w:usb0="E00002FF" w:usb1="1200A1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18B7B" w14:textId="77777777" w:rsidR="007E0A10" w:rsidRDefault="007E0A1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DB146" w14:textId="2B690E26" w:rsidR="00C672B5" w:rsidRPr="00681E96" w:rsidRDefault="00D82D35" w:rsidP="00785383">
    <w:pPr>
      <w:pStyle w:val="AltBilgi"/>
      <w:rPr>
        <w:sz w:val="16"/>
        <w:szCs w:val="16"/>
      </w:rPr>
    </w:pPr>
    <w:r w:rsidRPr="007E0A10">
      <w:rPr>
        <w:rFonts w:ascii="Inter 18pt" w:eastAsia="Times New Roman" w:hAnsi="Inter 18pt" w:cs="Arial"/>
        <w:color w:val="222222"/>
        <w:sz w:val="16"/>
        <w:szCs w:val="16"/>
        <w:lang w:eastAsia="en-AU"/>
      </w:rPr>
      <w:t>Internal Follow-up</w:t>
    </w:r>
    <w:r w:rsidR="00C672B5" w:rsidRPr="007E0A10">
      <w:rPr>
        <w:rFonts w:ascii="Inter 18pt" w:eastAsia="Times New Roman" w:hAnsi="Inter 18pt" w:cs="Arial"/>
        <w:color w:val="222222"/>
        <w:sz w:val="16"/>
        <w:szCs w:val="16"/>
        <w:lang w:eastAsia="en-AU"/>
      </w:rPr>
      <w:t xml:space="preserve"> Report</w: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tab/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begin"/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instrText xml:space="preserve"> PAGE   \* MERGEFORMAT </w:instrTex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separate"/>
    </w:r>
    <w:r w:rsidR="00C672B5" w:rsidRPr="00681E96">
      <w:rPr>
        <w:rFonts w:ascii="Arial" w:eastAsia="Times New Roman" w:hAnsi="Arial" w:cs="Arial"/>
        <w:noProof/>
        <w:color w:val="222222"/>
        <w:sz w:val="16"/>
        <w:szCs w:val="16"/>
        <w:lang w:eastAsia="en-AU"/>
      </w:rPr>
      <w:t>4</w: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DAE87" w14:textId="77777777" w:rsidR="007E0A10" w:rsidRDefault="007E0A1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E67FC" w14:textId="77777777" w:rsidR="00BB3DF8" w:rsidRDefault="00BB3DF8" w:rsidP="00785383">
      <w:pPr>
        <w:spacing w:after="0" w:line="240" w:lineRule="auto"/>
      </w:pPr>
      <w:r>
        <w:separator/>
      </w:r>
    </w:p>
  </w:footnote>
  <w:footnote w:type="continuationSeparator" w:id="0">
    <w:p w14:paraId="3F4E06BB" w14:textId="77777777" w:rsidR="00BB3DF8" w:rsidRDefault="00BB3DF8" w:rsidP="00785383">
      <w:pPr>
        <w:spacing w:after="0" w:line="240" w:lineRule="auto"/>
      </w:pPr>
      <w:r>
        <w:continuationSeparator/>
      </w:r>
    </w:p>
  </w:footnote>
  <w:footnote w:type="continuationNotice" w:id="1">
    <w:p w14:paraId="515E4728" w14:textId="77777777" w:rsidR="00BB3DF8" w:rsidRDefault="00BB3DF8">
      <w:pPr>
        <w:spacing w:after="0" w:line="240" w:lineRule="auto"/>
      </w:pPr>
    </w:p>
  </w:footnote>
  <w:footnote w:id="2">
    <w:p w14:paraId="6324785A" w14:textId="01E89E3C" w:rsidR="00C672B5" w:rsidRPr="00735CFF" w:rsidRDefault="00C672B5" w:rsidP="007A1D9D">
      <w:pPr>
        <w:pStyle w:val="DipnotMetni"/>
        <w:rPr>
          <w:rFonts w:ascii="Inter 18pt" w:hAnsi="Inter 18pt" w:cs="Arial"/>
          <w:sz w:val="18"/>
          <w:szCs w:val="18"/>
        </w:rPr>
      </w:pPr>
      <w:r w:rsidRPr="00735CFF">
        <w:rPr>
          <w:rStyle w:val="DipnotBavurusu"/>
          <w:rFonts w:ascii="Inter 18pt" w:hAnsi="Inter 18pt" w:cs="Arial"/>
          <w:sz w:val="18"/>
          <w:szCs w:val="18"/>
        </w:rPr>
        <w:footnoteRef/>
      </w:r>
      <w:r w:rsidRPr="00735CFF">
        <w:rPr>
          <w:rFonts w:ascii="Inter 18pt" w:hAnsi="Inter 18pt" w:cs="Arial"/>
          <w:sz w:val="18"/>
          <w:szCs w:val="18"/>
        </w:rPr>
        <w:t xml:space="preserve"> If the procedure for follow-up of data during EPD validity involved third-party verifi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993E0" w14:textId="77777777" w:rsidR="007E0A10" w:rsidRDefault="007E0A1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928"/>
      <w:gridCol w:w="3098"/>
    </w:tblGrid>
    <w:tr w:rsidR="00AB3D38" w:rsidRPr="00AB3D38" w14:paraId="375BF42A" w14:textId="77777777" w:rsidTr="007E0A10">
      <w:trPr>
        <w:cantSplit/>
        <w:trHeight w:hRule="exact" w:val="567"/>
      </w:trPr>
      <w:tc>
        <w:tcPr>
          <w:tcW w:w="3284" w:type="pct"/>
          <w:vAlign w:val="bottom"/>
        </w:tcPr>
        <w:p w14:paraId="0FD7DF1F" w14:textId="22A5A26C" w:rsidR="00AB3D38" w:rsidRPr="007E0A10" w:rsidRDefault="00EE5808" w:rsidP="00AB3D38">
          <w:pPr>
            <w:pStyle w:val="stBilgi"/>
            <w:rPr>
              <w:rFonts w:ascii="Inter 18pt" w:hAnsi="Inter 18pt" w:cs="Arial"/>
              <w:sz w:val="14"/>
              <w:szCs w:val="14"/>
              <w:lang w:val="en-GB"/>
            </w:rPr>
          </w:pPr>
          <w:r w:rsidRPr="007E0A10">
            <w:rPr>
              <w:rFonts w:ascii="Inter 18pt" w:hAnsi="Inter 18pt" w:cs="Arial"/>
              <w:sz w:val="14"/>
              <w:szCs w:val="14"/>
              <w:lang w:val="en-GB"/>
            </w:rPr>
            <w:t xml:space="preserve">INTERNAL </w:t>
          </w:r>
          <w:r w:rsidR="009442E2" w:rsidRPr="007E0A10">
            <w:rPr>
              <w:rFonts w:ascii="Inter 18pt" w:hAnsi="Inter 18pt" w:cs="Arial"/>
              <w:sz w:val="14"/>
              <w:szCs w:val="14"/>
              <w:lang w:val="en-GB"/>
            </w:rPr>
            <w:t>FOLLOW-UP</w:t>
          </w:r>
          <w:r w:rsidR="00AB3D38" w:rsidRPr="007E0A10">
            <w:rPr>
              <w:rFonts w:ascii="Inter 18pt" w:hAnsi="Inter 18pt" w:cs="Arial"/>
              <w:sz w:val="14"/>
              <w:szCs w:val="14"/>
              <w:lang w:val="en-GB"/>
            </w:rPr>
            <w:t xml:space="preserve"> REPORT</w:t>
          </w:r>
        </w:p>
      </w:tc>
      <w:tc>
        <w:tcPr>
          <w:tcW w:w="1716" w:type="pct"/>
          <w:vMerge w:val="restart"/>
          <w:vAlign w:val="bottom"/>
        </w:tcPr>
        <w:p w14:paraId="67976DCB" w14:textId="7173D16D" w:rsidR="00AB3D38" w:rsidRPr="00AB3D38" w:rsidRDefault="002511E9" w:rsidP="2C147ACC">
          <w:pPr>
            <w:pStyle w:val="stBilgi"/>
            <w:jc w:val="right"/>
            <w:rPr>
              <w:rFonts w:ascii="Arial" w:hAnsi="Arial" w:cs="Arial"/>
              <w:sz w:val="14"/>
              <w:szCs w:val="14"/>
              <w:lang w:val="en-GB"/>
            </w:rPr>
          </w:pPr>
          <w:r>
            <w:rPr>
              <w:noProof/>
            </w:rPr>
            <w:drawing>
              <wp:inline distT="0" distB="0" distL="0" distR="0" wp14:anchorId="03363804" wp14:editId="3FA67CA8">
                <wp:extent cx="1567815" cy="436508"/>
                <wp:effectExtent l="0" t="0" r="0" b="1905"/>
                <wp:docPr id="10140936" name="Picture 1" descr="A black and green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140936" name="Picture 1" descr="A black and green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7702" cy="450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B3D38" w:rsidRPr="00AB3D38" w14:paraId="6459FEED" w14:textId="77777777" w:rsidTr="007E0A10">
      <w:trPr>
        <w:cantSplit/>
        <w:trHeight w:hRule="exact" w:val="227"/>
      </w:trPr>
      <w:tc>
        <w:tcPr>
          <w:tcW w:w="3284" w:type="pct"/>
          <w:vAlign w:val="bottom"/>
        </w:tcPr>
        <w:p w14:paraId="5DB2CCEB" w14:textId="7B6F945A" w:rsidR="00AB3D38" w:rsidRPr="007E0A10" w:rsidRDefault="00AB3D38" w:rsidP="00AB3D38">
          <w:pPr>
            <w:pStyle w:val="stBilgi"/>
            <w:rPr>
              <w:rFonts w:ascii="Inter 18pt" w:hAnsi="Inter 18pt" w:cs="Arial"/>
              <w:sz w:val="14"/>
              <w:szCs w:val="14"/>
            </w:rPr>
          </w:pPr>
          <w:r w:rsidRPr="007E0A10">
            <w:rPr>
              <w:rFonts w:ascii="Inter 18pt" w:hAnsi="Inter 18pt" w:cs="Arial"/>
              <w:sz w:val="14"/>
              <w:szCs w:val="14"/>
            </w:rPr>
            <w:t>Version: 202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5</w:t>
          </w:r>
          <w:r w:rsidRPr="007E0A10">
            <w:rPr>
              <w:rFonts w:ascii="Inter 18pt" w:hAnsi="Inter 18pt" w:cs="Arial"/>
              <w:sz w:val="14"/>
              <w:szCs w:val="14"/>
            </w:rPr>
            <w:t>-</w:t>
          </w:r>
          <w:r w:rsidR="00EE5808" w:rsidRPr="007E0A10">
            <w:rPr>
              <w:rFonts w:ascii="Inter 18pt" w:hAnsi="Inter 18pt" w:cs="Arial"/>
              <w:sz w:val="14"/>
              <w:szCs w:val="14"/>
            </w:rPr>
            <w:t>1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2</w:t>
          </w:r>
          <w:r w:rsidRPr="007E0A10">
            <w:rPr>
              <w:rFonts w:ascii="Inter 18pt" w:hAnsi="Inter 18pt" w:cs="Arial"/>
              <w:sz w:val="14"/>
              <w:szCs w:val="14"/>
            </w:rPr>
            <w:t>-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03</w:t>
          </w:r>
        </w:p>
      </w:tc>
      <w:tc>
        <w:tcPr>
          <w:tcW w:w="1716" w:type="pct"/>
          <w:vMerge/>
        </w:tcPr>
        <w:p w14:paraId="2F6C2F29" w14:textId="77777777" w:rsidR="00AB3D38" w:rsidRPr="00AB3D38" w:rsidRDefault="00AB3D38" w:rsidP="00AB3D38">
          <w:pPr>
            <w:pStyle w:val="stBilgi"/>
            <w:rPr>
              <w:rFonts w:ascii="Arial" w:hAnsi="Arial" w:cs="Arial"/>
              <w:noProof/>
              <w:sz w:val="14"/>
              <w:szCs w:val="14"/>
              <w:lang w:val="en-US"/>
            </w:rPr>
          </w:pPr>
        </w:p>
      </w:tc>
    </w:tr>
    <w:tr w:rsidR="00AB3D38" w:rsidRPr="00AB3D38" w14:paraId="5BEBD187" w14:textId="77777777" w:rsidTr="2C147ACC">
      <w:trPr>
        <w:cantSplit/>
        <w:trHeight w:hRule="exact" w:val="57"/>
      </w:trPr>
      <w:tc>
        <w:tcPr>
          <w:tcW w:w="3284" w:type="pct"/>
          <w:tcBorders>
            <w:bottom w:val="single" w:sz="4" w:space="0" w:color="000000" w:themeColor="text2"/>
          </w:tcBorders>
        </w:tcPr>
        <w:p w14:paraId="6B95AB6D" w14:textId="77777777" w:rsidR="00AB3D38" w:rsidRPr="00AB3D38" w:rsidRDefault="00AB3D38" w:rsidP="00AB3D38">
          <w:pPr>
            <w:pStyle w:val="stBilgi"/>
            <w:rPr>
              <w:rFonts w:ascii="Arial" w:hAnsi="Arial" w:cs="Arial"/>
              <w:sz w:val="14"/>
              <w:szCs w:val="14"/>
            </w:rPr>
          </w:pPr>
        </w:p>
      </w:tc>
      <w:tc>
        <w:tcPr>
          <w:tcW w:w="1716" w:type="pct"/>
          <w:tcBorders>
            <w:bottom w:val="single" w:sz="4" w:space="0" w:color="000000" w:themeColor="text2"/>
          </w:tcBorders>
        </w:tcPr>
        <w:p w14:paraId="67DE72ED" w14:textId="77777777" w:rsidR="00AB3D38" w:rsidRPr="00AB3D38" w:rsidRDefault="00AB3D38" w:rsidP="00AB3D38">
          <w:pPr>
            <w:pStyle w:val="stBilgi"/>
            <w:rPr>
              <w:rFonts w:ascii="Arial" w:hAnsi="Arial" w:cs="Arial"/>
              <w:sz w:val="14"/>
              <w:szCs w:val="14"/>
            </w:rPr>
          </w:pPr>
        </w:p>
      </w:tc>
    </w:tr>
    <w:tr w:rsidR="00AB3D38" w:rsidRPr="00AB3D38" w14:paraId="06F3BD3F" w14:textId="77777777" w:rsidTr="2C147ACC">
      <w:trPr>
        <w:cantSplit/>
        <w:trHeight w:hRule="exact" w:val="113"/>
      </w:trPr>
      <w:tc>
        <w:tcPr>
          <w:tcW w:w="3284" w:type="pct"/>
          <w:tcBorders>
            <w:top w:val="single" w:sz="4" w:space="0" w:color="000000" w:themeColor="text2"/>
          </w:tcBorders>
          <w:vAlign w:val="bottom"/>
        </w:tcPr>
        <w:p w14:paraId="00D2034F" w14:textId="77777777" w:rsidR="00AB3D38" w:rsidRPr="00AB3D38" w:rsidRDefault="00AB3D38" w:rsidP="00AB3D38">
          <w:pPr>
            <w:pStyle w:val="stBilgi"/>
            <w:rPr>
              <w:rFonts w:ascii="Arial" w:hAnsi="Arial" w:cs="Arial"/>
              <w:sz w:val="14"/>
              <w:szCs w:val="14"/>
            </w:rPr>
          </w:pPr>
        </w:p>
      </w:tc>
      <w:tc>
        <w:tcPr>
          <w:tcW w:w="1716" w:type="pct"/>
          <w:tcBorders>
            <w:top w:val="single" w:sz="4" w:space="0" w:color="000000" w:themeColor="text2"/>
          </w:tcBorders>
          <w:vAlign w:val="bottom"/>
        </w:tcPr>
        <w:p w14:paraId="13D5AA52" w14:textId="77777777" w:rsidR="00AB3D38" w:rsidRPr="00AB3D38" w:rsidRDefault="00AB3D38" w:rsidP="00AB3D38">
          <w:pPr>
            <w:pStyle w:val="stBilgi"/>
            <w:rPr>
              <w:rFonts w:ascii="Arial" w:hAnsi="Arial" w:cs="Arial"/>
              <w:sz w:val="14"/>
              <w:szCs w:val="14"/>
            </w:rPr>
          </w:pPr>
        </w:p>
      </w:tc>
    </w:tr>
  </w:tbl>
  <w:p w14:paraId="3136D6AF" w14:textId="77777777" w:rsidR="00AB3D38" w:rsidRPr="00AB3D38" w:rsidRDefault="00AB3D38" w:rsidP="00AB3D38">
    <w:pPr>
      <w:pStyle w:val="stBilgi"/>
      <w:rPr>
        <w:rFonts w:ascii="Arial" w:hAnsi="Arial" w:cs="Arial"/>
        <w:sz w:val="14"/>
        <w:szCs w:val="14"/>
        <w:lang w:val="en-US"/>
      </w:rPr>
    </w:pPr>
  </w:p>
  <w:p w14:paraId="2EBE6D03" w14:textId="03BF0294" w:rsidR="00C672B5" w:rsidRPr="00AB3D38" w:rsidRDefault="00C672B5" w:rsidP="00AB3D38">
    <w:pPr>
      <w:pStyle w:val="stBilgi"/>
      <w:rPr>
        <w:rFonts w:ascii="Arial" w:hAnsi="Arial" w:cs="Arial"/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F3573" w14:textId="77777777" w:rsidR="007E0A10" w:rsidRDefault="007E0A1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60E14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305D8"/>
    <w:multiLevelType w:val="hybridMultilevel"/>
    <w:tmpl w:val="C5F833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B50F0"/>
    <w:multiLevelType w:val="hybridMultilevel"/>
    <w:tmpl w:val="87600736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14CB7377"/>
    <w:multiLevelType w:val="hybridMultilevel"/>
    <w:tmpl w:val="11C2B3A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9516C"/>
    <w:multiLevelType w:val="hybridMultilevel"/>
    <w:tmpl w:val="A61603FA"/>
    <w:lvl w:ilvl="0" w:tplc="0C090001">
      <w:start w:val="1"/>
      <w:numFmt w:val="bullet"/>
      <w:lvlText w:val=""/>
      <w:lvlJc w:val="left"/>
      <w:pPr>
        <w:ind w:left="21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87" w:hanging="360"/>
      </w:pPr>
      <w:rPr>
        <w:rFonts w:ascii="Wingdings" w:hAnsi="Wingdings" w:hint="default"/>
      </w:rPr>
    </w:lvl>
  </w:abstractNum>
  <w:abstractNum w:abstractNumId="5" w15:restartNumberingAfterBreak="0">
    <w:nsid w:val="170838D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197D32"/>
    <w:multiLevelType w:val="hybridMultilevel"/>
    <w:tmpl w:val="B7F4AB90"/>
    <w:lvl w:ilvl="0" w:tplc="AE8CE5EC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01309"/>
    <w:multiLevelType w:val="hybridMultilevel"/>
    <w:tmpl w:val="FE56E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A78AA"/>
    <w:multiLevelType w:val="hybridMultilevel"/>
    <w:tmpl w:val="B1B05698"/>
    <w:lvl w:ilvl="0" w:tplc="0C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" w15:restartNumberingAfterBreak="0">
    <w:nsid w:val="28673815"/>
    <w:multiLevelType w:val="hybridMultilevel"/>
    <w:tmpl w:val="EC588808"/>
    <w:lvl w:ilvl="0" w:tplc="EF621F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E1668"/>
    <w:multiLevelType w:val="hybridMultilevel"/>
    <w:tmpl w:val="61EAC26C"/>
    <w:lvl w:ilvl="0" w:tplc="BFD26AAA">
      <w:start w:val="1"/>
      <w:numFmt w:val="bullet"/>
      <w:lvlText w:val=""/>
      <w:lvlJc w:val="left"/>
      <w:pPr>
        <w:ind w:left="1512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31525EFA"/>
    <w:multiLevelType w:val="hybridMultilevel"/>
    <w:tmpl w:val="CC28BCA6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12" w15:restartNumberingAfterBreak="0">
    <w:nsid w:val="378F2FB3"/>
    <w:multiLevelType w:val="hybridMultilevel"/>
    <w:tmpl w:val="222E98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4C2D7C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87BA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886E6E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8343E17"/>
    <w:multiLevelType w:val="hybridMultilevel"/>
    <w:tmpl w:val="BA8C0760"/>
    <w:lvl w:ilvl="0" w:tplc="BFD26AAA">
      <w:start w:val="1"/>
      <w:numFmt w:val="bullet"/>
      <w:lvlText w:val=""/>
      <w:lvlJc w:val="left"/>
      <w:pPr>
        <w:ind w:left="1512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517A78A2"/>
    <w:multiLevelType w:val="hybridMultilevel"/>
    <w:tmpl w:val="D3AA988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0C5E2D"/>
    <w:multiLevelType w:val="hybridMultilevel"/>
    <w:tmpl w:val="A1221B88"/>
    <w:lvl w:ilvl="0" w:tplc="47E210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70AEF"/>
    <w:multiLevelType w:val="hybridMultilevel"/>
    <w:tmpl w:val="992A6A02"/>
    <w:lvl w:ilvl="0" w:tplc="BFD26A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7D20AF"/>
    <w:multiLevelType w:val="hybridMultilevel"/>
    <w:tmpl w:val="0548F366"/>
    <w:lvl w:ilvl="0" w:tplc="AE8CE5EC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FC28FF"/>
    <w:multiLevelType w:val="hybridMultilevel"/>
    <w:tmpl w:val="B8623AD6"/>
    <w:lvl w:ilvl="0" w:tplc="CE7E3E6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290553"/>
    <w:multiLevelType w:val="hybridMultilevel"/>
    <w:tmpl w:val="ED183D82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2" w15:restartNumberingAfterBreak="0">
    <w:nsid w:val="67587A42"/>
    <w:multiLevelType w:val="hybridMultilevel"/>
    <w:tmpl w:val="167C09C2"/>
    <w:lvl w:ilvl="0" w:tplc="F59E6340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A934B31"/>
    <w:multiLevelType w:val="hybridMultilevel"/>
    <w:tmpl w:val="DD2A2542"/>
    <w:lvl w:ilvl="0" w:tplc="47E210CC">
      <w:start w:val="1"/>
      <w:numFmt w:val="bullet"/>
      <w:lvlText w:val=""/>
      <w:lvlJc w:val="left"/>
      <w:pPr>
        <w:ind w:left="768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6ACB2DD0"/>
    <w:multiLevelType w:val="hybridMultilevel"/>
    <w:tmpl w:val="87A65BA2"/>
    <w:lvl w:ilvl="0" w:tplc="BFD26AAA">
      <w:start w:val="1"/>
      <w:numFmt w:val="bullet"/>
      <w:lvlText w:val=""/>
      <w:lvlJc w:val="left"/>
      <w:pPr>
        <w:ind w:left="3816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76" w:hanging="360"/>
      </w:pPr>
      <w:rPr>
        <w:rFonts w:ascii="Wingdings" w:hAnsi="Wingdings" w:hint="default"/>
      </w:rPr>
    </w:lvl>
  </w:abstractNum>
  <w:abstractNum w:abstractNumId="25" w15:restartNumberingAfterBreak="0">
    <w:nsid w:val="6AFE6B75"/>
    <w:multiLevelType w:val="hybridMultilevel"/>
    <w:tmpl w:val="30BAA45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357CF5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15374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822D61"/>
    <w:multiLevelType w:val="hybridMultilevel"/>
    <w:tmpl w:val="83086E54"/>
    <w:lvl w:ilvl="0" w:tplc="0DD89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262AA"/>
    <w:multiLevelType w:val="hybridMultilevel"/>
    <w:tmpl w:val="931E50CA"/>
    <w:lvl w:ilvl="0" w:tplc="7018CA76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7C82554D"/>
    <w:multiLevelType w:val="multilevel"/>
    <w:tmpl w:val="76983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0187004">
    <w:abstractNumId w:val="1"/>
  </w:num>
  <w:num w:numId="2" w16cid:durableId="57553318">
    <w:abstractNumId w:val="12"/>
  </w:num>
  <w:num w:numId="3" w16cid:durableId="1333801553">
    <w:abstractNumId w:val="5"/>
  </w:num>
  <w:num w:numId="4" w16cid:durableId="44069450">
    <w:abstractNumId w:val="11"/>
  </w:num>
  <w:num w:numId="5" w16cid:durableId="1619483239">
    <w:abstractNumId w:val="13"/>
  </w:num>
  <w:num w:numId="6" w16cid:durableId="1219629505">
    <w:abstractNumId w:val="21"/>
  </w:num>
  <w:num w:numId="7" w16cid:durableId="198057206">
    <w:abstractNumId w:val="2"/>
  </w:num>
  <w:num w:numId="8" w16cid:durableId="2069180998">
    <w:abstractNumId w:val="3"/>
  </w:num>
  <w:num w:numId="9" w16cid:durableId="837502845">
    <w:abstractNumId w:val="16"/>
  </w:num>
  <w:num w:numId="10" w16cid:durableId="1210803630">
    <w:abstractNumId w:val="18"/>
  </w:num>
  <w:num w:numId="11" w16cid:durableId="1179278096">
    <w:abstractNumId w:val="24"/>
  </w:num>
  <w:num w:numId="12" w16cid:durableId="1203443894">
    <w:abstractNumId w:val="29"/>
  </w:num>
  <w:num w:numId="13" w16cid:durableId="1896964714">
    <w:abstractNumId w:val="9"/>
  </w:num>
  <w:num w:numId="14" w16cid:durableId="551888874">
    <w:abstractNumId w:val="15"/>
  </w:num>
  <w:num w:numId="15" w16cid:durableId="665012051">
    <w:abstractNumId w:val="10"/>
  </w:num>
  <w:num w:numId="16" w16cid:durableId="1870607659">
    <w:abstractNumId w:val="22"/>
  </w:num>
  <w:num w:numId="17" w16cid:durableId="1904178962">
    <w:abstractNumId w:val="4"/>
  </w:num>
  <w:num w:numId="18" w16cid:durableId="263728868">
    <w:abstractNumId w:val="0"/>
  </w:num>
  <w:num w:numId="19" w16cid:durableId="17856744">
    <w:abstractNumId w:val="8"/>
  </w:num>
  <w:num w:numId="20" w16cid:durableId="459685403">
    <w:abstractNumId w:val="26"/>
  </w:num>
  <w:num w:numId="21" w16cid:durableId="305087423">
    <w:abstractNumId w:val="14"/>
  </w:num>
  <w:num w:numId="22" w16cid:durableId="400713586">
    <w:abstractNumId w:val="27"/>
  </w:num>
  <w:num w:numId="23" w16cid:durableId="2104181089">
    <w:abstractNumId w:val="20"/>
  </w:num>
  <w:num w:numId="24" w16cid:durableId="1473711701">
    <w:abstractNumId w:val="28"/>
  </w:num>
  <w:num w:numId="25" w16cid:durableId="1528372933">
    <w:abstractNumId w:val="7"/>
  </w:num>
  <w:num w:numId="26" w16cid:durableId="2003971999">
    <w:abstractNumId w:val="30"/>
  </w:num>
  <w:num w:numId="27" w16cid:durableId="831216632">
    <w:abstractNumId w:val="17"/>
  </w:num>
  <w:num w:numId="28" w16cid:durableId="1292320337">
    <w:abstractNumId w:val="23"/>
  </w:num>
  <w:num w:numId="29" w16cid:durableId="663053788">
    <w:abstractNumId w:val="6"/>
  </w:num>
  <w:num w:numId="30" w16cid:durableId="175582374">
    <w:abstractNumId w:val="25"/>
  </w:num>
  <w:num w:numId="31" w16cid:durableId="7222959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ja2MDAyMjAzNTNX0lEKTi0uzszPAykwqQUAVmcvnSwAAAA="/>
  </w:docVars>
  <w:rsids>
    <w:rsidRoot w:val="00AC29EF"/>
    <w:rsid w:val="0000096F"/>
    <w:rsid w:val="000015B2"/>
    <w:rsid w:val="000018C7"/>
    <w:rsid w:val="0000231F"/>
    <w:rsid w:val="00002653"/>
    <w:rsid w:val="000028EF"/>
    <w:rsid w:val="00003548"/>
    <w:rsid w:val="00004182"/>
    <w:rsid w:val="000045A2"/>
    <w:rsid w:val="000049D3"/>
    <w:rsid w:val="00004D4B"/>
    <w:rsid w:val="0000521B"/>
    <w:rsid w:val="0000532D"/>
    <w:rsid w:val="00006E8D"/>
    <w:rsid w:val="00007870"/>
    <w:rsid w:val="00007C04"/>
    <w:rsid w:val="00007D03"/>
    <w:rsid w:val="00011238"/>
    <w:rsid w:val="00011472"/>
    <w:rsid w:val="000123B1"/>
    <w:rsid w:val="0001256F"/>
    <w:rsid w:val="0001332B"/>
    <w:rsid w:val="0001344C"/>
    <w:rsid w:val="00013B6F"/>
    <w:rsid w:val="00013E61"/>
    <w:rsid w:val="0001427F"/>
    <w:rsid w:val="000147ED"/>
    <w:rsid w:val="000148A7"/>
    <w:rsid w:val="00015047"/>
    <w:rsid w:val="000150CC"/>
    <w:rsid w:val="000156B9"/>
    <w:rsid w:val="000174A0"/>
    <w:rsid w:val="00017D83"/>
    <w:rsid w:val="000209B4"/>
    <w:rsid w:val="00022224"/>
    <w:rsid w:val="0002345E"/>
    <w:rsid w:val="000236E1"/>
    <w:rsid w:val="00023CB9"/>
    <w:rsid w:val="00025385"/>
    <w:rsid w:val="0002540E"/>
    <w:rsid w:val="000255AE"/>
    <w:rsid w:val="00027636"/>
    <w:rsid w:val="00027FAB"/>
    <w:rsid w:val="000313C4"/>
    <w:rsid w:val="00033644"/>
    <w:rsid w:val="00034A9B"/>
    <w:rsid w:val="00034DCB"/>
    <w:rsid w:val="00034ED5"/>
    <w:rsid w:val="00035334"/>
    <w:rsid w:val="000357B0"/>
    <w:rsid w:val="000362F5"/>
    <w:rsid w:val="00036390"/>
    <w:rsid w:val="000363EA"/>
    <w:rsid w:val="00037C55"/>
    <w:rsid w:val="000402CE"/>
    <w:rsid w:val="00040CC1"/>
    <w:rsid w:val="00040FE2"/>
    <w:rsid w:val="0004107E"/>
    <w:rsid w:val="000425A9"/>
    <w:rsid w:val="000436FB"/>
    <w:rsid w:val="00043E5F"/>
    <w:rsid w:val="0004433B"/>
    <w:rsid w:val="00044A01"/>
    <w:rsid w:val="000463A5"/>
    <w:rsid w:val="00046F86"/>
    <w:rsid w:val="00047645"/>
    <w:rsid w:val="0005083B"/>
    <w:rsid w:val="00051545"/>
    <w:rsid w:val="00052997"/>
    <w:rsid w:val="00054D92"/>
    <w:rsid w:val="00055CF5"/>
    <w:rsid w:val="00055E94"/>
    <w:rsid w:val="0005672F"/>
    <w:rsid w:val="00056800"/>
    <w:rsid w:val="00057383"/>
    <w:rsid w:val="00057A08"/>
    <w:rsid w:val="00057E90"/>
    <w:rsid w:val="00060D64"/>
    <w:rsid w:val="00060FED"/>
    <w:rsid w:val="00061457"/>
    <w:rsid w:val="00061692"/>
    <w:rsid w:val="00061980"/>
    <w:rsid w:val="00061EDA"/>
    <w:rsid w:val="00062897"/>
    <w:rsid w:val="00062ED4"/>
    <w:rsid w:val="000643AF"/>
    <w:rsid w:val="00064FCC"/>
    <w:rsid w:val="0006784E"/>
    <w:rsid w:val="0007144D"/>
    <w:rsid w:val="00071733"/>
    <w:rsid w:val="00071906"/>
    <w:rsid w:val="00071D17"/>
    <w:rsid w:val="00071DA6"/>
    <w:rsid w:val="00071F60"/>
    <w:rsid w:val="000735BE"/>
    <w:rsid w:val="00074F6B"/>
    <w:rsid w:val="00075E12"/>
    <w:rsid w:val="00076610"/>
    <w:rsid w:val="000771E0"/>
    <w:rsid w:val="00077A9D"/>
    <w:rsid w:val="00077AB7"/>
    <w:rsid w:val="000831E4"/>
    <w:rsid w:val="0008372E"/>
    <w:rsid w:val="00083B0A"/>
    <w:rsid w:val="00083B72"/>
    <w:rsid w:val="0008535A"/>
    <w:rsid w:val="0008621C"/>
    <w:rsid w:val="00086A38"/>
    <w:rsid w:val="0009019A"/>
    <w:rsid w:val="000919B5"/>
    <w:rsid w:val="00091E2F"/>
    <w:rsid w:val="00091FB6"/>
    <w:rsid w:val="00092440"/>
    <w:rsid w:val="0009257A"/>
    <w:rsid w:val="00092622"/>
    <w:rsid w:val="00092C4E"/>
    <w:rsid w:val="000932A2"/>
    <w:rsid w:val="00094399"/>
    <w:rsid w:val="0009445A"/>
    <w:rsid w:val="0009515A"/>
    <w:rsid w:val="000951DA"/>
    <w:rsid w:val="0009609C"/>
    <w:rsid w:val="000971BE"/>
    <w:rsid w:val="0009722A"/>
    <w:rsid w:val="00097F0C"/>
    <w:rsid w:val="00097F7E"/>
    <w:rsid w:val="000A0A3D"/>
    <w:rsid w:val="000A0AD9"/>
    <w:rsid w:val="000A2123"/>
    <w:rsid w:val="000A47A3"/>
    <w:rsid w:val="000A4915"/>
    <w:rsid w:val="000A56CF"/>
    <w:rsid w:val="000A6A77"/>
    <w:rsid w:val="000A6DC9"/>
    <w:rsid w:val="000A7CA6"/>
    <w:rsid w:val="000B16B1"/>
    <w:rsid w:val="000B1F2C"/>
    <w:rsid w:val="000B35AB"/>
    <w:rsid w:val="000B47FB"/>
    <w:rsid w:val="000B65C3"/>
    <w:rsid w:val="000B68C1"/>
    <w:rsid w:val="000B6CF8"/>
    <w:rsid w:val="000C029F"/>
    <w:rsid w:val="000C1A9E"/>
    <w:rsid w:val="000C1C5C"/>
    <w:rsid w:val="000C3407"/>
    <w:rsid w:val="000C55B6"/>
    <w:rsid w:val="000D40B5"/>
    <w:rsid w:val="000D4EE2"/>
    <w:rsid w:val="000D57EE"/>
    <w:rsid w:val="000D5837"/>
    <w:rsid w:val="000D6EC3"/>
    <w:rsid w:val="000D7384"/>
    <w:rsid w:val="000D7A92"/>
    <w:rsid w:val="000D7BA7"/>
    <w:rsid w:val="000E25B8"/>
    <w:rsid w:val="000E273E"/>
    <w:rsid w:val="000E287F"/>
    <w:rsid w:val="000E44D4"/>
    <w:rsid w:val="000E4F6A"/>
    <w:rsid w:val="000E5DC4"/>
    <w:rsid w:val="000E62FD"/>
    <w:rsid w:val="000E65FA"/>
    <w:rsid w:val="000E680F"/>
    <w:rsid w:val="000E7C3A"/>
    <w:rsid w:val="000F15E4"/>
    <w:rsid w:val="000F1BD3"/>
    <w:rsid w:val="000F2D87"/>
    <w:rsid w:val="000F3128"/>
    <w:rsid w:val="000F3E3B"/>
    <w:rsid w:val="000F4BE0"/>
    <w:rsid w:val="000F6C35"/>
    <w:rsid w:val="000F7A64"/>
    <w:rsid w:val="00100C18"/>
    <w:rsid w:val="00100D47"/>
    <w:rsid w:val="00104D71"/>
    <w:rsid w:val="00105C3D"/>
    <w:rsid w:val="001063CD"/>
    <w:rsid w:val="00106832"/>
    <w:rsid w:val="001079D6"/>
    <w:rsid w:val="00107C78"/>
    <w:rsid w:val="001109BE"/>
    <w:rsid w:val="00110BEA"/>
    <w:rsid w:val="00110CD2"/>
    <w:rsid w:val="00110CE7"/>
    <w:rsid w:val="001118B7"/>
    <w:rsid w:val="00111935"/>
    <w:rsid w:val="00112316"/>
    <w:rsid w:val="0011276C"/>
    <w:rsid w:val="001133E2"/>
    <w:rsid w:val="00113A54"/>
    <w:rsid w:val="0011409D"/>
    <w:rsid w:val="00114114"/>
    <w:rsid w:val="00114EE4"/>
    <w:rsid w:val="00115091"/>
    <w:rsid w:val="001157A0"/>
    <w:rsid w:val="00116428"/>
    <w:rsid w:val="0011771C"/>
    <w:rsid w:val="00117F56"/>
    <w:rsid w:val="001208D9"/>
    <w:rsid w:val="00120A38"/>
    <w:rsid w:val="00120B39"/>
    <w:rsid w:val="00121427"/>
    <w:rsid w:val="00122687"/>
    <w:rsid w:val="00125779"/>
    <w:rsid w:val="001266F7"/>
    <w:rsid w:val="00126D88"/>
    <w:rsid w:val="00126E95"/>
    <w:rsid w:val="001274D8"/>
    <w:rsid w:val="001304E0"/>
    <w:rsid w:val="00130F80"/>
    <w:rsid w:val="001315D7"/>
    <w:rsid w:val="00131D23"/>
    <w:rsid w:val="001322FA"/>
    <w:rsid w:val="00132B74"/>
    <w:rsid w:val="00133016"/>
    <w:rsid w:val="001339C8"/>
    <w:rsid w:val="001348A2"/>
    <w:rsid w:val="00136FB5"/>
    <w:rsid w:val="00137FA1"/>
    <w:rsid w:val="0014019F"/>
    <w:rsid w:val="00142606"/>
    <w:rsid w:val="0014287E"/>
    <w:rsid w:val="001428FB"/>
    <w:rsid w:val="00143254"/>
    <w:rsid w:val="001438BF"/>
    <w:rsid w:val="001441C4"/>
    <w:rsid w:val="001453DE"/>
    <w:rsid w:val="001459F1"/>
    <w:rsid w:val="00145FB2"/>
    <w:rsid w:val="00147B7A"/>
    <w:rsid w:val="00150D03"/>
    <w:rsid w:val="0015121D"/>
    <w:rsid w:val="00151F3D"/>
    <w:rsid w:val="00153858"/>
    <w:rsid w:val="001542C8"/>
    <w:rsid w:val="00155936"/>
    <w:rsid w:val="001563EB"/>
    <w:rsid w:val="00156B18"/>
    <w:rsid w:val="00156CBF"/>
    <w:rsid w:val="00156DDD"/>
    <w:rsid w:val="00157516"/>
    <w:rsid w:val="0015757F"/>
    <w:rsid w:val="00157839"/>
    <w:rsid w:val="00157B52"/>
    <w:rsid w:val="00157EF3"/>
    <w:rsid w:val="00157F47"/>
    <w:rsid w:val="0016261F"/>
    <w:rsid w:val="00162C8C"/>
    <w:rsid w:val="00164652"/>
    <w:rsid w:val="001654E6"/>
    <w:rsid w:val="00165E09"/>
    <w:rsid w:val="00166427"/>
    <w:rsid w:val="00167C69"/>
    <w:rsid w:val="00170BC7"/>
    <w:rsid w:val="00171233"/>
    <w:rsid w:val="001713F3"/>
    <w:rsid w:val="00172F8F"/>
    <w:rsid w:val="0017411C"/>
    <w:rsid w:val="00174DE9"/>
    <w:rsid w:val="00175523"/>
    <w:rsid w:val="00175D5C"/>
    <w:rsid w:val="00176F91"/>
    <w:rsid w:val="001773C1"/>
    <w:rsid w:val="0017798D"/>
    <w:rsid w:val="00177A84"/>
    <w:rsid w:val="001822ED"/>
    <w:rsid w:val="001829D3"/>
    <w:rsid w:val="00182B13"/>
    <w:rsid w:val="001844AE"/>
    <w:rsid w:val="00187B50"/>
    <w:rsid w:val="0019133F"/>
    <w:rsid w:val="00191CE8"/>
    <w:rsid w:val="00192C85"/>
    <w:rsid w:val="00193C42"/>
    <w:rsid w:val="00194B22"/>
    <w:rsid w:val="00196D12"/>
    <w:rsid w:val="001978C4"/>
    <w:rsid w:val="001A0E37"/>
    <w:rsid w:val="001A2B74"/>
    <w:rsid w:val="001A3449"/>
    <w:rsid w:val="001A36CB"/>
    <w:rsid w:val="001A3AFD"/>
    <w:rsid w:val="001A3EC4"/>
    <w:rsid w:val="001A3F04"/>
    <w:rsid w:val="001A4AC6"/>
    <w:rsid w:val="001A5187"/>
    <w:rsid w:val="001A7F1C"/>
    <w:rsid w:val="001B1DA2"/>
    <w:rsid w:val="001B2877"/>
    <w:rsid w:val="001B44B8"/>
    <w:rsid w:val="001B48F7"/>
    <w:rsid w:val="001B4F53"/>
    <w:rsid w:val="001B50FE"/>
    <w:rsid w:val="001B5697"/>
    <w:rsid w:val="001B5B44"/>
    <w:rsid w:val="001B63F3"/>
    <w:rsid w:val="001B6936"/>
    <w:rsid w:val="001B761A"/>
    <w:rsid w:val="001C01C6"/>
    <w:rsid w:val="001C040B"/>
    <w:rsid w:val="001C57EA"/>
    <w:rsid w:val="001C5D44"/>
    <w:rsid w:val="001C6400"/>
    <w:rsid w:val="001C6CC0"/>
    <w:rsid w:val="001D0448"/>
    <w:rsid w:val="001D1081"/>
    <w:rsid w:val="001D14FE"/>
    <w:rsid w:val="001D2192"/>
    <w:rsid w:val="001D2201"/>
    <w:rsid w:val="001D2B6E"/>
    <w:rsid w:val="001D49DE"/>
    <w:rsid w:val="001D53B1"/>
    <w:rsid w:val="001D578A"/>
    <w:rsid w:val="001D60E1"/>
    <w:rsid w:val="001D6A47"/>
    <w:rsid w:val="001D728C"/>
    <w:rsid w:val="001D7E80"/>
    <w:rsid w:val="001E1441"/>
    <w:rsid w:val="001E18DB"/>
    <w:rsid w:val="001E252C"/>
    <w:rsid w:val="001E352A"/>
    <w:rsid w:val="001E3AE6"/>
    <w:rsid w:val="001E408F"/>
    <w:rsid w:val="001E5650"/>
    <w:rsid w:val="001E697B"/>
    <w:rsid w:val="001E6BCE"/>
    <w:rsid w:val="001E704D"/>
    <w:rsid w:val="001E7E37"/>
    <w:rsid w:val="001F18D5"/>
    <w:rsid w:val="001F23A0"/>
    <w:rsid w:val="001F2F28"/>
    <w:rsid w:val="001F36CB"/>
    <w:rsid w:val="001F3ADC"/>
    <w:rsid w:val="001F3D41"/>
    <w:rsid w:val="001F3DB2"/>
    <w:rsid w:val="001F405F"/>
    <w:rsid w:val="001F7BAC"/>
    <w:rsid w:val="002009DA"/>
    <w:rsid w:val="00200D21"/>
    <w:rsid w:val="002017E1"/>
    <w:rsid w:val="002019DF"/>
    <w:rsid w:val="00201D6E"/>
    <w:rsid w:val="00203823"/>
    <w:rsid w:val="00204938"/>
    <w:rsid w:val="002072EE"/>
    <w:rsid w:val="002124EB"/>
    <w:rsid w:val="00212D27"/>
    <w:rsid w:val="00212F31"/>
    <w:rsid w:val="00213580"/>
    <w:rsid w:val="00213CAC"/>
    <w:rsid w:val="00214836"/>
    <w:rsid w:val="00215097"/>
    <w:rsid w:val="00216060"/>
    <w:rsid w:val="00217473"/>
    <w:rsid w:val="00220000"/>
    <w:rsid w:val="00220FCB"/>
    <w:rsid w:val="0022172D"/>
    <w:rsid w:val="00221DDD"/>
    <w:rsid w:val="00222B1B"/>
    <w:rsid w:val="00222B4D"/>
    <w:rsid w:val="00222C3F"/>
    <w:rsid w:val="00224DFA"/>
    <w:rsid w:val="00225963"/>
    <w:rsid w:val="0022668A"/>
    <w:rsid w:val="0022739C"/>
    <w:rsid w:val="00227497"/>
    <w:rsid w:val="00227EB8"/>
    <w:rsid w:val="00227EF2"/>
    <w:rsid w:val="002302C6"/>
    <w:rsid w:val="002306EE"/>
    <w:rsid w:val="0023235F"/>
    <w:rsid w:val="00232467"/>
    <w:rsid w:val="002324D5"/>
    <w:rsid w:val="00232E79"/>
    <w:rsid w:val="00233A40"/>
    <w:rsid w:val="00233C44"/>
    <w:rsid w:val="00234589"/>
    <w:rsid w:val="002346CD"/>
    <w:rsid w:val="00235253"/>
    <w:rsid w:val="0023559E"/>
    <w:rsid w:val="002366C6"/>
    <w:rsid w:val="00236ED0"/>
    <w:rsid w:val="00237527"/>
    <w:rsid w:val="00240C55"/>
    <w:rsid w:val="00240E0B"/>
    <w:rsid w:val="0024159B"/>
    <w:rsid w:val="00241F1F"/>
    <w:rsid w:val="00242F88"/>
    <w:rsid w:val="002433C5"/>
    <w:rsid w:val="00244718"/>
    <w:rsid w:val="002451D3"/>
    <w:rsid w:val="002457E6"/>
    <w:rsid w:val="00246055"/>
    <w:rsid w:val="0024690E"/>
    <w:rsid w:val="00246C8E"/>
    <w:rsid w:val="002477D5"/>
    <w:rsid w:val="002509FD"/>
    <w:rsid w:val="002511E9"/>
    <w:rsid w:val="002519A6"/>
    <w:rsid w:val="00252279"/>
    <w:rsid w:val="00252433"/>
    <w:rsid w:val="002548EE"/>
    <w:rsid w:val="0025574E"/>
    <w:rsid w:val="00255E80"/>
    <w:rsid w:val="0025619B"/>
    <w:rsid w:val="002574CA"/>
    <w:rsid w:val="00260E59"/>
    <w:rsid w:val="00261352"/>
    <w:rsid w:val="00262FD5"/>
    <w:rsid w:val="00267B5D"/>
    <w:rsid w:val="00270F03"/>
    <w:rsid w:val="0027359E"/>
    <w:rsid w:val="00274C14"/>
    <w:rsid w:val="00274E0C"/>
    <w:rsid w:val="00274EC1"/>
    <w:rsid w:val="00274F69"/>
    <w:rsid w:val="00276E31"/>
    <w:rsid w:val="00276F39"/>
    <w:rsid w:val="0027723C"/>
    <w:rsid w:val="002774A6"/>
    <w:rsid w:val="00277E58"/>
    <w:rsid w:val="00281811"/>
    <w:rsid w:val="002822C6"/>
    <w:rsid w:val="00282E38"/>
    <w:rsid w:val="002836EB"/>
    <w:rsid w:val="00283C4C"/>
    <w:rsid w:val="00283FF3"/>
    <w:rsid w:val="0028470B"/>
    <w:rsid w:val="00284C53"/>
    <w:rsid w:val="0028645A"/>
    <w:rsid w:val="0028673B"/>
    <w:rsid w:val="00287D32"/>
    <w:rsid w:val="002903A2"/>
    <w:rsid w:val="002915F2"/>
    <w:rsid w:val="00292765"/>
    <w:rsid w:val="00292C97"/>
    <w:rsid w:val="00292D53"/>
    <w:rsid w:val="00292FE2"/>
    <w:rsid w:val="00293168"/>
    <w:rsid w:val="00293391"/>
    <w:rsid w:val="0029384C"/>
    <w:rsid w:val="00294376"/>
    <w:rsid w:val="002948CE"/>
    <w:rsid w:val="002948FA"/>
    <w:rsid w:val="00295D96"/>
    <w:rsid w:val="002979BC"/>
    <w:rsid w:val="002A0E1A"/>
    <w:rsid w:val="002A1305"/>
    <w:rsid w:val="002A2569"/>
    <w:rsid w:val="002A4151"/>
    <w:rsid w:val="002A6889"/>
    <w:rsid w:val="002B0776"/>
    <w:rsid w:val="002B090F"/>
    <w:rsid w:val="002B095D"/>
    <w:rsid w:val="002B1A71"/>
    <w:rsid w:val="002B3FB8"/>
    <w:rsid w:val="002B4473"/>
    <w:rsid w:val="002B561F"/>
    <w:rsid w:val="002B631D"/>
    <w:rsid w:val="002B6391"/>
    <w:rsid w:val="002B7CD1"/>
    <w:rsid w:val="002C07A8"/>
    <w:rsid w:val="002C0873"/>
    <w:rsid w:val="002C0B65"/>
    <w:rsid w:val="002C2936"/>
    <w:rsid w:val="002C35CA"/>
    <w:rsid w:val="002C3EA8"/>
    <w:rsid w:val="002C50AD"/>
    <w:rsid w:val="002C720B"/>
    <w:rsid w:val="002C7254"/>
    <w:rsid w:val="002C73EE"/>
    <w:rsid w:val="002C7C78"/>
    <w:rsid w:val="002C7D24"/>
    <w:rsid w:val="002D0944"/>
    <w:rsid w:val="002D0F96"/>
    <w:rsid w:val="002D1240"/>
    <w:rsid w:val="002D265A"/>
    <w:rsid w:val="002D2817"/>
    <w:rsid w:val="002D4109"/>
    <w:rsid w:val="002D4A03"/>
    <w:rsid w:val="002D517E"/>
    <w:rsid w:val="002D6641"/>
    <w:rsid w:val="002D6DB3"/>
    <w:rsid w:val="002D71C7"/>
    <w:rsid w:val="002E047D"/>
    <w:rsid w:val="002E164A"/>
    <w:rsid w:val="002E1AF8"/>
    <w:rsid w:val="002E3FC6"/>
    <w:rsid w:val="002E50BC"/>
    <w:rsid w:val="002E6251"/>
    <w:rsid w:val="002E6A26"/>
    <w:rsid w:val="002E6CA7"/>
    <w:rsid w:val="002E7C9F"/>
    <w:rsid w:val="002E7CDA"/>
    <w:rsid w:val="002F07CD"/>
    <w:rsid w:val="002F4903"/>
    <w:rsid w:val="002F6CBE"/>
    <w:rsid w:val="00300270"/>
    <w:rsid w:val="00302259"/>
    <w:rsid w:val="00302DEC"/>
    <w:rsid w:val="003037FC"/>
    <w:rsid w:val="00303D4E"/>
    <w:rsid w:val="00304B7D"/>
    <w:rsid w:val="003069F8"/>
    <w:rsid w:val="00307AEA"/>
    <w:rsid w:val="00310D46"/>
    <w:rsid w:val="00311C82"/>
    <w:rsid w:val="00312622"/>
    <w:rsid w:val="0031553D"/>
    <w:rsid w:val="003156F4"/>
    <w:rsid w:val="00316D9F"/>
    <w:rsid w:val="003171AD"/>
    <w:rsid w:val="003171ED"/>
    <w:rsid w:val="003178F5"/>
    <w:rsid w:val="00322526"/>
    <w:rsid w:val="0032280C"/>
    <w:rsid w:val="0032359A"/>
    <w:rsid w:val="00323BF8"/>
    <w:rsid w:val="003248DE"/>
    <w:rsid w:val="00325B57"/>
    <w:rsid w:val="00325F0B"/>
    <w:rsid w:val="00327085"/>
    <w:rsid w:val="003300CC"/>
    <w:rsid w:val="00330931"/>
    <w:rsid w:val="0033114D"/>
    <w:rsid w:val="00331AD4"/>
    <w:rsid w:val="0033230A"/>
    <w:rsid w:val="003325F6"/>
    <w:rsid w:val="0033383C"/>
    <w:rsid w:val="00334552"/>
    <w:rsid w:val="003356F4"/>
    <w:rsid w:val="00335779"/>
    <w:rsid w:val="0033607E"/>
    <w:rsid w:val="00337182"/>
    <w:rsid w:val="00337CEE"/>
    <w:rsid w:val="0034032A"/>
    <w:rsid w:val="0034095B"/>
    <w:rsid w:val="00340BFD"/>
    <w:rsid w:val="00341C96"/>
    <w:rsid w:val="00342C37"/>
    <w:rsid w:val="003441FF"/>
    <w:rsid w:val="003448A7"/>
    <w:rsid w:val="003462BF"/>
    <w:rsid w:val="00346F87"/>
    <w:rsid w:val="0034729F"/>
    <w:rsid w:val="003476FF"/>
    <w:rsid w:val="00347FF8"/>
    <w:rsid w:val="003517D2"/>
    <w:rsid w:val="00352203"/>
    <w:rsid w:val="0035230F"/>
    <w:rsid w:val="00353030"/>
    <w:rsid w:val="003534AD"/>
    <w:rsid w:val="0035428D"/>
    <w:rsid w:val="00355C96"/>
    <w:rsid w:val="00356AA4"/>
    <w:rsid w:val="0035727A"/>
    <w:rsid w:val="00357B23"/>
    <w:rsid w:val="00360024"/>
    <w:rsid w:val="003615DA"/>
    <w:rsid w:val="0036268C"/>
    <w:rsid w:val="00363857"/>
    <w:rsid w:val="003644B0"/>
    <w:rsid w:val="003645F5"/>
    <w:rsid w:val="003647DC"/>
    <w:rsid w:val="003652B9"/>
    <w:rsid w:val="00366E7F"/>
    <w:rsid w:val="003672B8"/>
    <w:rsid w:val="00370C46"/>
    <w:rsid w:val="00372E05"/>
    <w:rsid w:val="003732B8"/>
    <w:rsid w:val="00373E03"/>
    <w:rsid w:val="003776CE"/>
    <w:rsid w:val="00377C0B"/>
    <w:rsid w:val="00380D12"/>
    <w:rsid w:val="003812BE"/>
    <w:rsid w:val="00381F3C"/>
    <w:rsid w:val="003826AA"/>
    <w:rsid w:val="00383A39"/>
    <w:rsid w:val="0038433D"/>
    <w:rsid w:val="00384E05"/>
    <w:rsid w:val="003923FB"/>
    <w:rsid w:val="0039320C"/>
    <w:rsid w:val="00393A50"/>
    <w:rsid w:val="00394913"/>
    <w:rsid w:val="00394CAF"/>
    <w:rsid w:val="0039620F"/>
    <w:rsid w:val="00397533"/>
    <w:rsid w:val="00397974"/>
    <w:rsid w:val="00397DED"/>
    <w:rsid w:val="003A0120"/>
    <w:rsid w:val="003A0482"/>
    <w:rsid w:val="003A1272"/>
    <w:rsid w:val="003A250C"/>
    <w:rsid w:val="003A3024"/>
    <w:rsid w:val="003A440B"/>
    <w:rsid w:val="003A4682"/>
    <w:rsid w:val="003A47BA"/>
    <w:rsid w:val="003A4DC4"/>
    <w:rsid w:val="003A7F63"/>
    <w:rsid w:val="003B0B53"/>
    <w:rsid w:val="003B17B4"/>
    <w:rsid w:val="003B1D13"/>
    <w:rsid w:val="003B2062"/>
    <w:rsid w:val="003B313C"/>
    <w:rsid w:val="003B45B4"/>
    <w:rsid w:val="003B4F65"/>
    <w:rsid w:val="003B5AEA"/>
    <w:rsid w:val="003B60E6"/>
    <w:rsid w:val="003B63B7"/>
    <w:rsid w:val="003B7BA7"/>
    <w:rsid w:val="003C0CE7"/>
    <w:rsid w:val="003C11AD"/>
    <w:rsid w:val="003C15F1"/>
    <w:rsid w:val="003C35CF"/>
    <w:rsid w:val="003C3BFC"/>
    <w:rsid w:val="003C479D"/>
    <w:rsid w:val="003C49B2"/>
    <w:rsid w:val="003C5B45"/>
    <w:rsid w:val="003C5DBE"/>
    <w:rsid w:val="003C5EC3"/>
    <w:rsid w:val="003C69E8"/>
    <w:rsid w:val="003C6B3C"/>
    <w:rsid w:val="003C75B5"/>
    <w:rsid w:val="003C781B"/>
    <w:rsid w:val="003C785D"/>
    <w:rsid w:val="003D05D4"/>
    <w:rsid w:val="003D086F"/>
    <w:rsid w:val="003D1D6A"/>
    <w:rsid w:val="003D1E62"/>
    <w:rsid w:val="003D21C6"/>
    <w:rsid w:val="003D25E5"/>
    <w:rsid w:val="003D30B1"/>
    <w:rsid w:val="003D33B6"/>
    <w:rsid w:val="003D36CF"/>
    <w:rsid w:val="003D3F19"/>
    <w:rsid w:val="003D4FDD"/>
    <w:rsid w:val="003D58FB"/>
    <w:rsid w:val="003D5ED4"/>
    <w:rsid w:val="003D7C2B"/>
    <w:rsid w:val="003E0BB4"/>
    <w:rsid w:val="003E1728"/>
    <w:rsid w:val="003E1B63"/>
    <w:rsid w:val="003E3833"/>
    <w:rsid w:val="003E4607"/>
    <w:rsid w:val="003E4955"/>
    <w:rsid w:val="003E5DE6"/>
    <w:rsid w:val="003E62D0"/>
    <w:rsid w:val="003E6EB0"/>
    <w:rsid w:val="003E6FA9"/>
    <w:rsid w:val="003E72B6"/>
    <w:rsid w:val="003E7A40"/>
    <w:rsid w:val="003F019F"/>
    <w:rsid w:val="003F05D8"/>
    <w:rsid w:val="003F07AB"/>
    <w:rsid w:val="003F2530"/>
    <w:rsid w:val="003F2B99"/>
    <w:rsid w:val="003F2CAB"/>
    <w:rsid w:val="003F3A91"/>
    <w:rsid w:val="003F3E83"/>
    <w:rsid w:val="003F481B"/>
    <w:rsid w:val="003F5A3F"/>
    <w:rsid w:val="003F63FB"/>
    <w:rsid w:val="003F7CAD"/>
    <w:rsid w:val="003F7CD1"/>
    <w:rsid w:val="00400EC8"/>
    <w:rsid w:val="00400F2A"/>
    <w:rsid w:val="0040109E"/>
    <w:rsid w:val="00401DD4"/>
    <w:rsid w:val="004025C3"/>
    <w:rsid w:val="00402818"/>
    <w:rsid w:val="00402C73"/>
    <w:rsid w:val="0040318C"/>
    <w:rsid w:val="00403D2C"/>
    <w:rsid w:val="004055B7"/>
    <w:rsid w:val="00405785"/>
    <w:rsid w:val="00405982"/>
    <w:rsid w:val="00405A39"/>
    <w:rsid w:val="00406726"/>
    <w:rsid w:val="00407354"/>
    <w:rsid w:val="00407A26"/>
    <w:rsid w:val="00407BB5"/>
    <w:rsid w:val="00410465"/>
    <w:rsid w:val="00410FAD"/>
    <w:rsid w:val="00412CED"/>
    <w:rsid w:val="00412D4E"/>
    <w:rsid w:val="004142C4"/>
    <w:rsid w:val="0041446E"/>
    <w:rsid w:val="004148F2"/>
    <w:rsid w:val="004150A9"/>
    <w:rsid w:val="00415592"/>
    <w:rsid w:val="00416E09"/>
    <w:rsid w:val="0041728E"/>
    <w:rsid w:val="00417CC8"/>
    <w:rsid w:val="00420A0C"/>
    <w:rsid w:val="00421A5D"/>
    <w:rsid w:val="00424242"/>
    <w:rsid w:val="00424C10"/>
    <w:rsid w:val="00424DE1"/>
    <w:rsid w:val="00424EF5"/>
    <w:rsid w:val="004263C9"/>
    <w:rsid w:val="00426A52"/>
    <w:rsid w:val="0042787F"/>
    <w:rsid w:val="00431840"/>
    <w:rsid w:val="00433017"/>
    <w:rsid w:val="004330B1"/>
    <w:rsid w:val="004339FF"/>
    <w:rsid w:val="00433FC2"/>
    <w:rsid w:val="004343F2"/>
    <w:rsid w:val="00434527"/>
    <w:rsid w:val="00435A69"/>
    <w:rsid w:val="00435D5C"/>
    <w:rsid w:val="00436178"/>
    <w:rsid w:val="0043627D"/>
    <w:rsid w:val="00437181"/>
    <w:rsid w:val="00437328"/>
    <w:rsid w:val="00440D96"/>
    <w:rsid w:val="004411A9"/>
    <w:rsid w:val="00441E27"/>
    <w:rsid w:val="00442203"/>
    <w:rsid w:val="0044246F"/>
    <w:rsid w:val="00443016"/>
    <w:rsid w:val="00443B16"/>
    <w:rsid w:val="00443E10"/>
    <w:rsid w:val="004445B5"/>
    <w:rsid w:val="004449BF"/>
    <w:rsid w:val="0044542C"/>
    <w:rsid w:val="00445C67"/>
    <w:rsid w:val="00447F24"/>
    <w:rsid w:val="00447F80"/>
    <w:rsid w:val="00450925"/>
    <w:rsid w:val="004509B1"/>
    <w:rsid w:val="00450EAF"/>
    <w:rsid w:val="004512A7"/>
    <w:rsid w:val="004515B6"/>
    <w:rsid w:val="0045225D"/>
    <w:rsid w:val="00453389"/>
    <w:rsid w:val="00453E64"/>
    <w:rsid w:val="004546F8"/>
    <w:rsid w:val="00455217"/>
    <w:rsid w:val="00455657"/>
    <w:rsid w:val="00455905"/>
    <w:rsid w:val="00457D2C"/>
    <w:rsid w:val="00457E9D"/>
    <w:rsid w:val="004601A6"/>
    <w:rsid w:val="0046039F"/>
    <w:rsid w:val="00460806"/>
    <w:rsid w:val="00460A6F"/>
    <w:rsid w:val="004610C0"/>
    <w:rsid w:val="0046177C"/>
    <w:rsid w:val="004619B1"/>
    <w:rsid w:val="00461BEF"/>
    <w:rsid w:val="004624AE"/>
    <w:rsid w:val="004626A5"/>
    <w:rsid w:val="00462C68"/>
    <w:rsid w:val="00462C98"/>
    <w:rsid w:val="00462CD6"/>
    <w:rsid w:val="00462D32"/>
    <w:rsid w:val="004633C0"/>
    <w:rsid w:val="004636E8"/>
    <w:rsid w:val="00464109"/>
    <w:rsid w:val="00465448"/>
    <w:rsid w:val="00465A90"/>
    <w:rsid w:val="00466134"/>
    <w:rsid w:val="00470AEB"/>
    <w:rsid w:val="00471593"/>
    <w:rsid w:val="004722DB"/>
    <w:rsid w:val="00472656"/>
    <w:rsid w:val="00472758"/>
    <w:rsid w:val="00472CDA"/>
    <w:rsid w:val="0047372F"/>
    <w:rsid w:val="00473806"/>
    <w:rsid w:val="004746D1"/>
    <w:rsid w:val="004761B5"/>
    <w:rsid w:val="00476DFD"/>
    <w:rsid w:val="00480CDB"/>
    <w:rsid w:val="00480D0F"/>
    <w:rsid w:val="00483972"/>
    <w:rsid w:val="004839F9"/>
    <w:rsid w:val="00483EE5"/>
    <w:rsid w:val="004856AE"/>
    <w:rsid w:val="0048607E"/>
    <w:rsid w:val="004902DC"/>
    <w:rsid w:val="00493A95"/>
    <w:rsid w:val="00493E21"/>
    <w:rsid w:val="0049495C"/>
    <w:rsid w:val="00494B71"/>
    <w:rsid w:val="00494CF4"/>
    <w:rsid w:val="0049668C"/>
    <w:rsid w:val="00497DE8"/>
    <w:rsid w:val="004A011A"/>
    <w:rsid w:val="004A0C6A"/>
    <w:rsid w:val="004A0CB3"/>
    <w:rsid w:val="004A0CFA"/>
    <w:rsid w:val="004A0E9E"/>
    <w:rsid w:val="004A104D"/>
    <w:rsid w:val="004A16B7"/>
    <w:rsid w:val="004A1A46"/>
    <w:rsid w:val="004A2496"/>
    <w:rsid w:val="004A3B6B"/>
    <w:rsid w:val="004A3C67"/>
    <w:rsid w:val="004A473C"/>
    <w:rsid w:val="004A4A84"/>
    <w:rsid w:val="004A5300"/>
    <w:rsid w:val="004A6817"/>
    <w:rsid w:val="004A75C4"/>
    <w:rsid w:val="004A7DE0"/>
    <w:rsid w:val="004B0179"/>
    <w:rsid w:val="004B08FC"/>
    <w:rsid w:val="004B0D51"/>
    <w:rsid w:val="004B5CEA"/>
    <w:rsid w:val="004B5D0F"/>
    <w:rsid w:val="004B5F61"/>
    <w:rsid w:val="004B70E3"/>
    <w:rsid w:val="004C1ECF"/>
    <w:rsid w:val="004C2973"/>
    <w:rsid w:val="004C2A3C"/>
    <w:rsid w:val="004C3001"/>
    <w:rsid w:val="004C38A8"/>
    <w:rsid w:val="004C4A54"/>
    <w:rsid w:val="004C4AD0"/>
    <w:rsid w:val="004C682C"/>
    <w:rsid w:val="004D0B22"/>
    <w:rsid w:val="004D15CD"/>
    <w:rsid w:val="004D1FBF"/>
    <w:rsid w:val="004D27DE"/>
    <w:rsid w:val="004D34A7"/>
    <w:rsid w:val="004D4E7F"/>
    <w:rsid w:val="004D5F33"/>
    <w:rsid w:val="004D7014"/>
    <w:rsid w:val="004D7683"/>
    <w:rsid w:val="004D7867"/>
    <w:rsid w:val="004E1B3C"/>
    <w:rsid w:val="004E1FD9"/>
    <w:rsid w:val="004E3368"/>
    <w:rsid w:val="004E3FA4"/>
    <w:rsid w:val="004E4D02"/>
    <w:rsid w:val="004E7132"/>
    <w:rsid w:val="004E7B8B"/>
    <w:rsid w:val="004F10A7"/>
    <w:rsid w:val="004F194F"/>
    <w:rsid w:val="004F2AF7"/>
    <w:rsid w:val="004F3F6B"/>
    <w:rsid w:val="004F5FA1"/>
    <w:rsid w:val="004F71CA"/>
    <w:rsid w:val="005004C5"/>
    <w:rsid w:val="00502426"/>
    <w:rsid w:val="00502845"/>
    <w:rsid w:val="00503063"/>
    <w:rsid w:val="00503638"/>
    <w:rsid w:val="00507861"/>
    <w:rsid w:val="005078E3"/>
    <w:rsid w:val="005109FD"/>
    <w:rsid w:val="00512703"/>
    <w:rsid w:val="0051470C"/>
    <w:rsid w:val="00514E86"/>
    <w:rsid w:val="00514F94"/>
    <w:rsid w:val="005155B2"/>
    <w:rsid w:val="00516153"/>
    <w:rsid w:val="005167C9"/>
    <w:rsid w:val="00516FF9"/>
    <w:rsid w:val="0052066F"/>
    <w:rsid w:val="0052318C"/>
    <w:rsid w:val="00523226"/>
    <w:rsid w:val="00524189"/>
    <w:rsid w:val="005248CA"/>
    <w:rsid w:val="00527EE3"/>
    <w:rsid w:val="0053056B"/>
    <w:rsid w:val="00530C5D"/>
    <w:rsid w:val="00531B71"/>
    <w:rsid w:val="00531C89"/>
    <w:rsid w:val="005328A2"/>
    <w:rsid w:val="00533578"/>
    <w:rsid w:val="0053420D"/>
    <w:rsid w:val="0053495D"/>
    <w:rsid w:val="00535C26"/>
    <w:rsid w:val="00535E8D"/>
    <w:rsid w:val="00537000"/>
    <w:rsid w:val="00537645"/>
    <w:rsid w:val="00537B16"/>
    <w:rsid w:val="00540709"/>
    <w:rsid w:val="00540889"/>
    <w:rsid w:val="005418A4"/>
    <w:rsid w:val="00542111"/>
    <w:rsid w:val="005421C3"/>
    <w:rsid w:val="00542DDA"/>
    <w:rsid w:val="005434C8"/>
    <w:rsid w:val="005434DB"/>
    <w:rsid w:val="005452F6"/>
    <w:rsid w:val="0054662C"/>
    <w:rsid w:val="00546B31"/>
    <w:rsid w:val="00546CFC"/>
    <w:rsid w:val="005475F8"/>
    <w:rsid w:val="00547F66"/>
    <w:rsid w:val="00552445"/>
    <w:rsid w:val="00552477"/>
    <w:rsid w:val="00552A39"/>
    <w:rsid w:val="005532AD"/>
    <w:rsid w:val="005536A9"/>
    <w:rsid w:val="005537C9"/>
    <w:rsid w:val="00553EA1"/>
    <w:rsid w:val="00554718"/>
    <w:rsid w:val="0055494F"/>
    <w:rsid w:val="00554D16"/>
    <w:rsid w:val="00554DD9"/>
    <w:rsid w:val="00555C55"/>
    <w:rsid w:val="00556D9B"/>
    <w:rsid w:val="00556FC2"/>
    <w:rsid w:val="005575D6"/>
    <w:rsid w:val="005601BB"/>
    <w:rsid w:val="005610DA"/>
    <w:rsid w:val="005610EF"/>
    <w:rsid w:val="00561589"/>
    <w:rsid w:val="00561962"/>
    <w:rsid w:val="00561EE8"/>
    <w:rsid w:val="00562F4F"/>
    <w:rsid w:val="00563142"/>
    <w:rsid w:val="00563FDF"/>
    <w:rsid w:val="00564C3E"/>
    <w:rsid w:val="00564CC9"/>
    <w:rsid w:val="00564DF6"/>
    <w:rsid w:val="005652D6"/>
    <w:rsid w:val="0056648A"/>
    <w:rsid w:val="00566861"/>
    <w:rsid w:val="005671D2"/>
    <w:rsid w:val="005674B7"/>
    <w:rsid w:val="005675F6"/>
    <w:rsid w:val="005702D6"/>
    <w:rsid w:val="00570444"/>
    <w:rsid w:val="005720E6"/>
    <w:rsid w:val="0057342F"/>
    <w:rsid w:val="00573B2C"/>
    <w:rsid w:val="00573F17"/>
    <w:rsid w:val="00574557"/>
    <w:rsid w:val="005761A3"/>
    <w:rsid w:val="00576923"/>
    <w:rsid w:val="00577804"/>
    <w:rsid w:val="00580E38"/>
    <w:rsid w:val="005816B2"/>
    <w:rsid w:val="00581710"/>
    <w:rsid w:val="0058172E"/>
    <w:rsid w:val="005835DA"/>
    <w:rsid w:val="00583A22"/>
    <w:rsid w:val="005842F9"/>
    <w:rsid w:val="00585B52"/>
    <w:rsid w:val="00586661"/>
    <w:rsid w:val="00587F2A"/>
    <w:rsid w:val="005900DA"/>
    <w:rsid w:val="005901B9"/>
    <w:rsid w:val="0059043C"/>
    <w:rsid w:val="005906B7"/>
    <w:rsid w:val="00591969"/>
    <w:rsid w:val="00592412"/>
    <w:rsid w:val="005928DC"/>
    <w:rsid w:val="00592BF7"/>
    <w:rsid w:val="00593357"/>
    <w:rsid w:val="00593C12"/>
    <w:rsid w:val="005959AE"/>
    <w:rsid w:val="00595A3D"/>
    <w:rsid w:val="00596A70"/>
    <w:rsid w:val="00596EC9"/>
    <w:rsid w:val="005A02E4"/>
    <w:rsid w:val="005A0988"/>
    <w:rsid w:val="005A1522"/>
    <w:rsid w:val="005A15CD"/>
    <w:rsid w:val="005A162A"/>
    <w:rsid w:val="005A29C4"/>
    <w:rsid w:val="005A5D2F"/>
    <w:rsid w:val="005A655F"/>
    <w:rsid w:val="005A6A2E"/>
    <w:rsid w:val="005A703A"/>
    <w:rsid w:val="005A763B"/>
    <w:rsid w:val="005A7A62"/>
    <w:rsid w:val="005B02F5"/>
    <w:rsid w:val="005B10D1"/>
    <w:rsid w:val="005B10F7"/>
    <w:rsid w:val="005B1D74"/>
    <w:rsid w:val="005B23C2"/>
    <w:rsid w:val="005B75C9"/>
    <w:rsid w:val="005B7A76"/>
    <w:rsid w:val="005C196D"/>
    <w:rsid w:val="005C387D"/>
    <w:rsid w:val="005C3FE7"/>
    <w:rsid w:val="005C4C92"/>
    <w:rsid w:val="005C4E1C"/>
    <w:rsid w:val="005C555C"/>
    <w:rsid w:val="005C58D5"/>
    <w:rsid w:val="005C6089"/>
    <w:rsid w:val="005C740C"/>
    <w:rsid w:val="005D150B"/>
    <w:rsid w:val="005D1F14"/>
    <w:rsid w:val="005D22BA"/>
    <w:rsid w:val="005D264B"/>
    <w:rsid w:val="005D3220"/>
    <w:rsid w:val="005D6ABC"/>
    <w:rsid w:val="005D7CFB"/>
    <w:rsid w:val="005D7D17"/>
    <w:rsid w:val="005D7F99"/>
    <w:rsid w:val="005E07B0"/>
    <w:rsid w:val="005E1594"/>
    <w:rsid w:val="005E1C5D"/>
    <w:rsid w:val="005E1CD3"/>
    <w:rsid w:val="005E2DCA"/>
    <w:rsid w:val="005E2FED"/>
    <w:rsid w:val="005E34AC"/>
    <w:rsid w:val="005E3F34"/>
    <w:rsid w:val="005E4F65"/>
    <w:rsid w:val="005E67BD"/>
    <w:rsid w:val="005E6872"/>
    <w:rsid w:val="005E72AF"/>
    <w:rsid w:val="005F0107"/>
    <w:rsid w:val="005F0572"/>
    <w:rsid w:val="005F1BD3"/>
    <w:rsid w:val="005F1F8E"/>
    <w:rsid w:val="005F277D"/>
    <w:rsid w:val="005F4235"/>
    <w:rsid w:val="005F52E5"/>
    <w:rsid w:val="005F5367"/>
    <w:rsid w:val="005F6033"/>
    <w:rsid w:val="005F614A"/>
    <w:rsid w:val="005F68B5"/>
    <w:rsid w:val="00600266"/>
    <w:rsid w:val="0060224F"/>
    <w:rsid w:val="00603A62"/>
    <w:rsid w:val="00604DD4"/>
    <w:rsid w:val="006057DB"/>
    <w:rsid w:val="00605A1F"/>
    <w:rsid w:val="00605E33"/>
    <w:rsid w:val="006065CC"/>
    <w:rsid w:val="00607EBD"/>
    <w:rsid w:val="00610D4F"/>
    <w:rsid w:val="00611677"/>
    <w:rsid w:val="00612D2A"/>
    <w:rsid w:val="00613A73"/>
    <w:rsid w:val="00613BAF"/>
    <w:rsid w:val="00613EE5"/>
    <w:rsid w:val="006141CA"/>
    <w:rsid w:val="006144AE"/>
    <w:rsid w:val="006149C6"/>
    <w:rsid w:val="0061509B"/>
    <w:rsid w:val="00616C1F"/>
    <w:rsid w:val="00616E65"/>
    <w:rsid w:val="00617F8F"/>
    <w:rsid w:val="006214AE"/>
    <w:rsid w:val="0062158B"/>
    <w:rsid w:val="00621DB9"/>
    <w:rsid w:val="006229CC"/>
    <w:rsid w:val="00622BC0"/>
    <w:rsid w:val="00623196"/>
    <w:rsid w:val="00623DC4"/>
    <w:rsid w:val="006249F7"/>
    <w:rsid w:val="00624E2A"/>
    <w:rsid w:val="006254A9"/>
    <w:rsid w:val="0062596C"/>
    <w:rsid w:val="006262C2"/>
    <w:rsid w:val="00627234"/>
    <w:rsid w:val="00627A6E"/>
    <w:rsid w:val="00627CE6"/>
    <w:rsid w:val="00627EA5"/>
    <w:rsid w:val="006307E7"/>
    <w:rsid w:val="00630FBE"/>
    <w:rsid w:val="00631DE5"/>
    <w:rsid w:val="00632652"/>
    <w:rsid w:val="00633A55"/>
    <w:rsid w:val="00634481"/>
    <w:rsid w:val="00634F8F"/>
    <w:rsid w:val="0063608E"/>
    <w:rsid w:val="00637867"/>
    <w:rsid w:val="00637B02"/>
    <w:rsid w:val="0064083E"/>
    <w:rsid w:val="0064109B"/>
    <w:rsid w:val="00641A1F"/>
    <w:rsid w:val="006421BB"/>
    <w:rsid w:val="006435BC"/>
    <w:rsid w:val="0064434A"/>
    <w:rsid w:val="0064466A"/>
    <w:rsid w:val="006451BA"/>
    <w:rsid w:val="00645661"/>
    <w:rsid w:val="00645A2D"/>
    <w:rsid w:val="00645D9A"/>
    <w:rsid w:val="00646066"/>
    <w:rsid w:val="00647D95"/>
    <w:rsid w:val="006503DE"/>
    <w:rsid w:val="006524E7"/>
    <w:rsid w:val="00652AEB"/>
    <w:rsid w:val="00652C96"/>
    <w:rsid w:val="00653B3E"/>
    <w:rsid w:val="006540AC"/>
    <w:rsid w:val="0065458C"/>
    <w:rsid w:val="00654E4C"/>
    <w:rsid w:val="0065508A"/>
    <w:rsid w:val="006554B9"/>
    <w:rsid w:val="006554DC"/>
    <w:rsid w:val="00655860"/>
    <w:rsid w:val="00656845"/>
    <w:rsid w:val="0066046E"/>
    <w:rsid w:val="00660B0B"/>
    <w:rsid w:val="0066121B"/>
    <w:rsid w:val="00661F8F"/>
    <w:rsid w:val="006630C6"/>
    <w:rsid w:val="00663AEA"/>
    <w:rsid w:val="00663FA7"/>
    <w:rsid w:val="00664844"/>
    <w:rsid w:val="0066501C"/>
    <w:rsid w:val="0066588F"/>
    <w:rsid w:val="006659E2"/>
    <w:rsid w:val="006659E4"/>
    <w:rsid w:val="006660F6"/>
    <w:rsid w:val="006662DA"/>
    <w:rsid w:val="006675EF"/>
    <w:rsid w:val="006739BF"/>
    <w:rsid w:val="00674136"/>
    <w:rsid w:val="006742D2"/>
    <w:rsid w:val="00675D8E"/>
    <w:rsid w:val="00675DC5"/>
    <w:rsid w:val="00677109"/>
    <w:rsid w:val="00680276"/>
    <w:rsid w:val="006802B3"/>
    <w:rsid w:val="00681640"/>
    <w:rsid w:val="00681E96"/>
    <w:rsid w:val="006825FD"/>
    <w:rsid w:val="00683214"/>
    <w:rsid w:val="0068324B"/>
    <w:rsid w:val="0068396B"/>
    <w:rsid w:val="0068479B"/>
    <w:rsid w:val="006857A8"/>
    <w:rsid w:val="00685F17"/>
    <w:rsid w:val="006865C6"/>
    <w:rsid w:val="006868FF"/>
    <w:rsid w:val="00687AFD"/>
    <w:rsid w:val="006917CD"/>
    <w:rsid w:val="0069189F"/>
    <w:rsid w:val="006922C3"/>
    <w:rsid w:val="006923DE"/>
    <w:rsid w:val="00692D21"/>
    <w:rsid w:val="006937F0"/>
    <w:rsid w:val="00694954"/>
    <w:rsid w:val="00694ADA"/>
    <w:rsid w:val="00694AE5"/>
    <w:rsid w:val="00694E82"/>
    <w:rsid w:val="00694F7C"/>
    <w:rsid w:val="00695748"/>
    <w:rsid w:val="00696BEE"/>
    <w:rsid w:val="00696D66"/>
    <w:rsid w:val="006978B6"/>
    <w:rsid w:val="00697D7A"/>
    <w:rsid w:val="006A0F19"/>
    <w:rsid w:val="006A27DC"/>
    <w:rsid w:val="006A2806"/>
    <w:rsid w:val="006A2913"/>
    <w:rsid w:val="006A3C46"/>
    <w:rsid w:val="006A3D49"/>
    <w:rsid w:val="006A40A2"/>
    <w:rsid w:val="006A56CD"/>
    <w:rsid w:val="006A56D4"/>
    <w:rsid w:val="006A656F"/>
    <w:rsid w:val="006A6932"/>
    <w:rsid w:val="006B2E4B"/>
    <w:rsid w:val="006B312D"/>
    <w:rsid w:val="006B4469"/>
    <w:rsid w:val="006B630F"/>
    <w:rsid w:val="006B639B"/>
    <w:rsid w:val="006B6638"/>
    <w:rsid w:val="006B7D58"/>
    <w:rsid w:val="006C0128"/>
    <w:rsid w:val="006C09C7"/>
    <w:rsid w:val="006C0FB2"/>
    <w:rsid w:val="006C28FD"/>
    <w:rsid w:val="006C30E0"/>
    <w:rsid w:val="006C3CEF"/>
    <w:rsid w:val="006C4A41"/>
    <w:rsid w:val="006C4B61"/>
    <w:rsid w:val="006C50EB"/>
    <w:rsid w:val="006C57FD"/>
    <w:rsid w:val="006C5B22"/>
    <w:rsid w:val="006C6292"/>
    <w:rsid w:val="006C70FC"/>
    <w:rsid w:val="006C77AA"/>
    <w:rsid w:val="006D0CC8"/>
    <w:rsid w:val="006D3093"/>
    <w:rsid w:val="006D3485"/>
    <w:rsid w:val="006D442B"/>
    <w:rsid w:val="006D45BE"/>
    <w:rsid w:val="006D57F0"/>
    <w:rsid w:val="006D5B03"/>
    <w:rsid w:val="006D5DC9"/>
    <w:rsid w:val="006D669A"/>
    <w:rsid w:val="006D6AB6"/>
    <w:rsid w:val="006D6F0D"/>
    <w:rsid w:val="006E07EE"/>
    <w:rsid w:val="006E1AE2"/>
    <w:rsid w:val="006E2039"/>
    <w:rsid w:val="006E4454"/>
    <w:rsid w:val="006E46DC"/>
    <w:rsid w:val="006E5137"/>
    <w:rsid w:val="006E5A81"/>
    <w:rsid w:val="006E5BE1"/>
    <w:rsid w:val="006E772B"/>
    <w:rsid w:val="006F1D1F"/>
    <w:rsid w:val="006F4071"/>
    <w:rsid w:val="006F4353"/>
    <w:rsid w:val="006F448B"/>
    <w:rsid w:val="006F52EB"/>
    <w:rsid w:val="006F5F08"/>
    <w:rsid w:val="006F6BE1"/>
    <w:rsid w:val="006F757C"/>
    <w:rsid w:val="006F757F"/>
    <w:rsid w:val="006F7734"/>
    <w:rsid w:val="006F7BA6"/>
    <w:rsid w:val="00700881"/>
    <w:rsid w:val="00700A17"/>
    <w:rsid w:val="00700D97"/>
    <w:rsid w:val="00700F9F"/>
    <w:rsid w:val="00701BE3"/>
    <w:rsid w:val="00702AEA"/>
    <w:rsid w:val="00702D56"/>
    <w:rsid w:val="00703871"/>
    <w:rsid w:val="0070409D"/>
    <w:rsid w:val="00705E05"/>
    <w:rsid w:val="00707DD5"/>
    <w:rsid w:val="007106C7"/>
    <w:rsid w:val="00711DF0"/>
    <w:rsid w:val="00712591"/>
    <w:rsid w:val="00712598"/>
    <w:rsid w:val="00712CAD"/>
    <w:rsid w:val="00712CD0"/>
    <w:rsid w:val="00713764"/>
    <w:rsid w:val="007142C9"/>
    <w:rsid w:val="00714EB5"/>
    <w:rsid w:val="0071512F"/>
    <w:rsid w:val="007156C8"/>
    <w:rsid w:val="00715B1E"/>
    <w:rsid w:val="0071633F"/>
    <w:rsid w:val="00717213"/>
    <w:rsid w:val="00720F0E"/>
    <w:rsid w:val="00721C53"/>
    <w:rsid w:val="00722067"/>
    <w:rsid w:val="00722FC6"/>
    <w:rsid w:val="00724B11"/>
    <w:rsid w:val="00725C4C"/>
    <w:rsid w:val="00727D23"/>
    <w:rsid w:val="0073021C"/>
    <w:rsid w:val="00730227"/>
    <w:rsid w:val="00730F2A"/>
    <w:rsid w:val="00732582"/>
    <w:rsid w:val="00732E63"/>
    <w:rsid w:val="00733485"/>
    <w:rsid w:val="00733CE2"/>
    <w:rsid w:val="00733EFA"/>
    <w:rsid w:val="00734A60"/>
    <w:rsid w:val="00734C6B"/>
    <w:rsid w:val="00735412"/>
    <w:rsid w:val="007357E2"/>
    <w:rsid w:val="00735956"/>
    <w:rsid w:val="00735CFF"/>
    <w:rsid w:val="007364BA"/>
    <w:rsid w:val="00736948"/>
    <w:rsid w:val="007369A6"/>
    <w:rsid w:val="00740757"/>
    <w:rsid w:val="00741227"/>
    <w:rsid w:val="0074279A"/>
    <w:rsid w:val="00742D75"/>
    <w:rsid w:val="007434B4"/>
    <w:rsid w:val="0074477B"/>
    <w:rsid w:val="00744D7D"/>
    <w:rsid w:val="00746193"/>
    <w:rsid w:val="00746511"/>
    <w:rsid w:val="00747318"/>
    <w:rsid w:val="00747BD1"/>
    <w:rsid w:val="007502D2"/>
    <w:rsid w:val="00750818"/>
    <w:rsid w:val="0075119C"/>
    <w:rsid w:val="00751633"/>
    <w:rsid w:val="007516B2"/>
    <w:rsid w:val="00751FC2"/>
    <w:rsid w:val="007530AC"/>
    <w:rsid w:val="00753AAE"/>
    <w:rsid w:val="00753B89"/>
    <w:rsid w:val="0075417C"/>
    <w:rsid w:val="00755264"/>
    <w:rsid w:val="00755CCD"/>
    <w:rsid w:val="00757AD8"/>
    <w:rsid w:val="007612C4"/>
    <w:rsid w:val="00761EA1"/>
    <w:rsid w:val="00762609"/>
    <w:rsid w:val="00762686"/>
    <w:rsid w:val="00762F10"/>
    <w:rsid w:val="00762F47"/>
    <w:rsid w:val="007630EB"/>
    <w:rsid w:val="0076323F"/>
    <w:rsid w:val="007633BE"/>
    <w:rsid w:val="00763A72"/>
    <w:rsid w:val="0076400F"/>
    <w:rsid w:val="0076410C"/>
    <w:rsid w:val="007646CC"/>
    <w:rsid w:val="00765033"/>
    <w:rsid w:val="007650C6"/>
    <w:rsid w:val="0076594A"/>
    <w:rsid w:val="007671E3"/>
    <w:rsid w:val="007673F4"/>
    <w:rsid w:val="00767B06"/>
    <w:rsid w:val="00767F78"/>
    <w:rsid w:val="00771F7C"/>
    <w:rsid w:val="00772819"/>
    <w:rsid w:val="007730E6"/>
    <w:rsid w:val="007758AE"/>
    <w:rsid w:val="00776E2E"/>
    <w:rsid w:val="00776FEB"/>
    <w:rsid w:val="00777490"/>
    <w:rsid w:val="00780E73"/>
    <w:rsid w:val="00780EC6"/>
    <w:rsid w:val="0078186E"/>
    <w:rsid w:val="00781B05"/>
    <w:rsid w:val="00783A90"/>
    <w:rsid w:val="00783F8A"/>
    <w:rsid w:val="00784760"/>
    <w:rsid w:val="00785170"/>
    <w:rsid w:val="00785383"/>
    <w:rsid w:val="00785B47"/>
    <w:rsid w:val="007860F3"/>
    <w:rsid w:val="0078638A"/>
    <w:rsid w:val="00786DF2"/>
    <w:rsid w:val="00787E85"/>
    <w:rsid w:val="00787F26"/>
    <w:rsid w:val="00790714"/>
    <w:rsid w:val="00790FE4"/>
    <w:rsid w:val="00791164"/>
    <w:rsid w:val="007911AE"/>
    <w:rsid w:val="00791846"/>
    <w:rsid w:val="00791E61"/>
    <w:rsid w:val="00791ED1"/>
    <w:rsid w:val="00792A7E"/>
    <w:rsid w:val="00792B14"/>
    <w:rsid w:val="0079323E"/>
    <w:rsid w:val="00793E4F"/>
    <w:rsid w:val="00793F41"/>
    <w:rsid w:val="00793F58"/>
    <w:rsid w:val="00794A31"/>
    <w:rsid w:val="00796050"/>
    <w:rsid w:val="00796CB4"/>
    <w:rsid w:val="00796D8E"/>
    <w:rsid w:val="00796E34"/>
    <w:rsid w:val="00796F12"/>
    <w:rsid w:val="0079704A"/>
    <w:rsid w:val="007976FE"/>
    <w:rsid w:val="007A0EAE"/>
    <w:rsid w:val="007A1D9D"/>
    <w:rsid w:val="007A20E4"/>
    <w:rsid w:val="007A260E"/>
    <w:rsid w:val="007A2A97"/>
    <w:rsid w:val="007A2C1E"/>
    <w:rsid w:val="007A2FDD"/>
    <w:rsid w:val="007A353D"/>
    <w:rsid w:val="007A3B57"/>
    <w:rsid w:val="007A3EC9"/>
    <w:rsid w:val="007A4D06"/>
    <w:rsid w:val="007A50C1"/>
    <w:rsid w:val="007A5677"/>
    <w:rsid w:val="007A62CC"/>
    <w:rsid w:val="007A679E"/>
    <w:rsid w:val="007A7BA1"/>
    <w:rsid w:val="007B112F"/>
    <w:rsid w:val="007B36F6"/>
    <w:rsid w:val="007B4AB9"/>
    <w:rsid w:val="007B5F1E"/>
    <w:rsid w:val="007B6013"/>
    <w:rsid w:val="007B6560"/>
    <w:rsid w:val="007B66BE"/>
    <w:rsid w:val="007B78D0"/>
    <w:rsid w:val="007C0AAB"/>
    <w:rsid w:val="007C0D39"/>
    <w:rsid w:val="007C175D"/>
    <w:rsid w:val="007C315F"/>
    <w:rsid w:val="007C31C6"/>
    <w:rsid w:val="007C3222"/>
    <w:rsid w:val="007C3318"/>
    <w:rsid w:val="007C3CAB"/>
    <w:rsid w:val="007C3F23"/>
    <w:rsid w:val="007C51E4"/>
    <w:rsid w:val="007C5471"/>
    <w:rsid w:val="007C74C6"/>
    <w:rsid w:val="007D18FE"/>
    <w:rsid w:val="007D1B57"/>
    <w:rsid w:val="007D3101"/>
    <w:rsid w:val="007D3102"/>
    <w:rsid w:val="007D33DF"/>
    <w:rsid w:val="007D3A06"/>
    <w:rsid w:val="007D4F3F"/>
    <w:rsid w:val="007D545D"/>
    <w:rsid w:val="007D66EF"/>
    <w:rsid w:val="007D6838"/>
    <w:rsid w:val="007D7FAF"/>
    <w:rsid w:val="007E0A10"/>
    <w:rsid w:val="007E0A6A"/>
    <w:rsid w:val="007E0A7F"/>
    <w:rsid w:val="007E2FAF"/>
    <w:rsid w:val="007E3850"/>
    <w:rsid w:val="007E4055"/>
    <w:rsid w:val="007E4144"/>
    <w:rsid w:val="007E4F68"/>
    <w:rsid w:val="007E5547"/>
    <w:rsid w:val="007E5D2A"/>
    <w:rsid w:val="007E705B"/>
    <w:rsid w:val="007E79F3"/>
    <w:rsid w:val="007F067E"/>
    <w:rsid w:val="007F0F4E"/>
    <w:rsid w:val="007F1436"/>
    <w:rsid w:val="007F1443"/>
    <w:rsid w:val="007F19D8"/>
    <w:rsid w:val="007F2048"/>
    <w:rsid w:val="007F2C7A"/>
    <w:rsid w:val="007F2E67"/>
    <w:rsid w:val="007F2F80"/>
    <w:rsid w:val="007F33DC"/>
    <w:rsid w:val="007F3961"/>
    <w:rsid w:val="007F4B3A"/>
    <w:rsid w:val="007F52B3"/>
    <w:rsid w:val="007F5371"/>
    <w:rsid w:val="007F5A2B"/>
    <w:rsid w:val="007F713E"/>
    <w:rsid w:val="008003DB"/>
    <w:rsid w:val="00800584"/>
    <w:rsid w:val="008007DB"/>
    <w:rsid w:val="00802CA5"/>
    <w:rsid w:val="008049E7"/>
    <w:rsid w:val="008053DD"/>
    <w:rsid w:val="008062D4"/>
    <w:rsid w:val="00806955"/>
    <w:rsid w:val="00810346"/>
    <w:rsid w:val="008117B7"/>
    <w:rsid w:val="00812FBB"/>
    <w:rsid w:val="00813644"/>
    <w:rsid w:val="0081468C"/>
    <w:rsid w:val="008151CD"/>
    <w:rsid w:val="00816E7C"/>
    <w:rsid w:val="0081758B"/>
    <w:rsid w:val="00817BA8"/>
    <w:rsid w:val="00817BAF"/>
    <w:rsid w:val="008205FD"/>
    <w:rsid w:val="0082068C"/>
    <w:rsid w:val="008210AD"/>
    <w:rsid w:val="008216A6"/>
    <w:rsid w:val="00821ECC"/>
    <w:rsid w:val="008234DD"/>
    <w:rsid w:val="00823737"/>
    <w:rsid w:val="00824572"/>
    <w:rsid w:val="00825D49"/>
    <w:rsid w:val="00825D96"/>
    <w:rsid w:val="008262D0"/>
    <w:rsid w:val="00826C6E"/>
    <w:rsid w:val="00826FC0"/>
    <w:rsid w:val="00827BF1"/>
    <w:rsid w:val="00827E3B"/>
    <w:rsid w:val="00830623"/>
    <w:rsid w:val="00830A92"/>
    <w:rsid w:val="00830FF4"/>
    <w:rsid w:val="00831235"/>
    <w:rsid w:val="0083150A"/>
    <w:rsid w:val="00832492"/>
    <w:rsid w:val="008342C5"/>
    <w:rsid w:val="00834C1E"/>
    <w:rsid w:val="00836567"/>
    <w:rsid w:val="00836586"/>
    <w:rsid w:val="00837478"/>
    <w:rsid w:val="008412FF"/>
    <w:rsid w:val="0084229F"/>
    <w:rsid w:val="00842CA9"/>
    <w:rsid w:val="008432E0"/>
    <w:rsid w:val="008434DC"/>
    <w:rsid w:val="00843502"/>
    <w:rsid w:val="00843900"/>
    <w:rsid w:val="00844D86"/>
    <w:rsid w:val="00845F57"/>
    <w:rsid w:val="00846131"/>
    <w:rsid w:val="00847861"/>
    <w:rsid w:val="00851EFC"/>
    <w:rsid w:val="00851F1F"/>
    <w:rsid w:val="00852460"/>
    <w:rsid w:val="00853CF0"/>
    <w:rsid w:val="008544EC"/>
    <w:rsid w:val="008547E0"/>
    <w:rsid w:val="00854BD8"/>
    <w:rsid w:val="00855A12"/>
    <w:rsid w:val="00855C2D"/>
    <w:rsid w:val="00856A37"/>
    <w:rsid w:val="00857FE2"/>
    <w:rsid w:val="0086030B"/>
    <w:rsid w:val="008606B7"/>
    <w:rsid w:val="00860872"/>
    <w:rsid w:val="00860BDB"/>
    <w:rsid w:val="0086183A"/>
    <w:rsid w:val="00861C95"/>
    <w:rsid w:val="00861E49"/>
    <w:rsid w:val="0086217F"/>
    <w:rsid w:val="00863D37"/>
    <w:rsid w:val="00864CDA"/>
    <w:rsid w:val="0086530C"/>
    <w:rsid w:val="00865984"/>
    <w:rsid w:val="008706CA"/>
    <w:rsid w:val="008706DA"/>
    <w:rsid w:val="00870F3F"/>
    <w:rsid w:val="00871E45"/>
    <w:rsid w:val="00871EED"/>
    <w:rsid w:val="00872768"/>
    <w:rsid w:val="00872BE6"/>
    <w:rsid w:val="00872C89"/>
    <w:rsid w:val="00873A7F"/>
    <w:rsid w:val="008745C6"/>
    <w:rsid w:val="0087526A"/>
    <w:rsid w:val="00876F59"/>
    <w:rsid w:val="00880026"/>
    <w:rsid w:val="00880850"/>
    <w:rsid w:val="00880FF4"/>
    <w:rsid w:val="0088111A"/>
    <w:rsid w:val="008814C1"/>
    <w:rsid w:val="008823A4"/>
    <w:rsid w:val="00882489"/>
    <w:rsid w:val="00884F06"/>
    <w:rsid w:val="00887650"/>
    <w:rsid w:val="008906B0"/>
    <w:rsid w:val="0089081D"/>
    <w:rsid w:val="00890D50"/>
    <w:rsid w:val="00890FA3"/>
    <w:rsid w:val="008923A4"/>
    <w:rsid w:val="0089299A"/>
    <w:rsid w:val="00893A14"/>
    <w:rsid w:val="008940BA"/>
    <w:rsid w:val="008941FC"/>
    <w:rsid w:val="00895A09"/>
    <w:rsid w:val="008961CC"/>
    <w:rsid w:val="008962E3"/>
    <w:rsid w:val="00896DCC"/>
    <w:rsid w:val="00897B42"/>
    <w:rsid w:val="008A0032"/>
    <w:rsid w:val="008A0D4A"/>
    <w:rsid w:val="008A4559"/>
    <w:rsid w:val="008A4E6B"/>
    <w:rsid w:val="008A5410"/>
    <w:rsid w:val="008A5C10"/>
    <w:rsid w:val="008A771D"/>
    <w:rsid w:val="008B1335"/>
    <w:rsid w:val="008B139C"/>
    <w:rsid w:val="008B395F"/>
    <w:rsid w:val="008B3F82"/>
    <w:rsid w:val="008B4131"/>
    <w:rsid w:val="008B47DF"/>
    <w:rsid w:val="008B5C88"/>
    <w:rsid w:val="008B61C4"/>
    <w:rsid w:val="008B63AC"/>
    <w:rsid w:val="008B641E"/>
    <w:rsid w:val="008B6971"/>
    <w:rsid w:val="008C02BF"/>
    <w:rsid w:val="008C0A0F"/>
    <w:rsid w:val="008C0E13"/>
    <w:rsid w:val="008C0E43"/>
    <w:rsid w:val="008C17BD"/>
    <w:rsid w:val="008C19A7"/>
    <w:rsid w:val="008C2A71"/>
    <w:rsid w:val="008C3012"/>
    <w:rsid w:val="008C3281"/>
    <w:rsid w:val="008C40F7"/>
    <w:rsid w:val="008C4BA9"/>
    <w:rsid w:val="008C5C85"/>
    <w:rsid w:val="008C6261"/>
    <w:rsid w:val="008C6A71"/>
    <w:rsid w:val="008C6CEC"/>
    <w:rsid w:val="008C7C8F"/>
    <w:rsid w:val="008D23D7"/>
    <w:rsid w:val="008D25A6"/>
    <w:rsid w:val="008D262E"/>
    <w:rsid w:val="008D3BAE"/>
    <w:rsid w:val="008D546F"/>
    <w:rsid w:val="008D596D"/>
    <w:rsid w:val="008D63A0"/>
    <w:rsid w:val="008D63B6"/>
    <w:rsid w:val="008D71CC"/>
    <w:rsid w:val="008E173E"/>
    <w:rsid w:val="008E1810"/>
    <w:rsid w:val="008E1E20"/>
    <w:rsid w:val="008E269D"/>
    <w:rsid w:val="008E3915"/>
    <w:rsid w:val="008E4791"/>
    <w:rsid w:val="008E5A49"/>
    <w:rsid w:val="008E778C"/>
    <w:rsid w:val="008E77A4"/>
    <w:rsid w:val="008F0286"/>
    <w:rsid w:val="008F035C"/>
    <w:rsid w:val="008F15AD"/>
    <w:rsid w:val="008F256F"/>
    <w:rsid w:val="008F29A0"/>
    <w:rsid w:val="008F48BD"/>
    <w:rsid w:val="008F539E"/>
    <w:rsid w:val="008F5739"/>
    <w:rsid w:val="008F69CB"/>
    <w:rsid w:val="008F7C24"/>
    <w:rsid w:val="008F7EC1"/>
    <w:rsid w:val="009013FD"/>
    <w:rsid w:val="0090189E"/>
    <w:rsid w:val="00901EEC"/>
    <w:rsid w:val="00902204"/>
    <w:rsid w:val="00902D6B"/>
    <w:rsid w:val="00904CB6"/>
    <w:rsid w:val="00906337"/>
    <w:rsid w:val="00906BC7"/>
    <w:rsid w:val="0090722C"/>
    <w:rsid w:val="00907B66"/>
    <w:rsid w:val="00910726"/>
    <w:rsid w:val="00910AC5"/>
    <w:rsid w:val="009112D9"/>
    <w:rsid w:val="00915F77"/>
    <w:rsid w:val="00916727"/>
    <w:rsid w:val="00916DA2"/>
    <w:rsid w:val="00920229"/>
    <w:rsid w:val="00920456"/>
    <w:rsid w:val="00920912"/>
    <w:rsid w:val="009210F7"/>
    <w:rsid w:val="00923172"/>
    <w:rsid w:val="00923526"/>
    <w:rsid w:val="00923B95"/>
    <w:rsid w:val="00924155"/>
    <w:rsid w:val="00924A0E"/>
    <w:rsid w:val="009263E8"/>
    <w:rsid w:val="00926784"/>
    <w:rsid w:val="0092745E"/>
    <w:rsid w:val="00927F4E"/>
    <w:rsid w:val="009300B1"/>
    <w:rsid w:val="00930374"/>
    <w:rsid w:val="00930555"/>
    <w:rsid w:val="00930679"/>
    <w:rsid w:val="00930761"/>
    <w:rsid w:val="009314E4"/>
    <w:rsid w:val="009323F0"/>
    <w:rsid w:val="009330D3"/>
    <w:rsid w:val="00933F54"/>
    <w:rsid w:val="00934EAE"/>
    <w:rsid w:val="0093606E"/>
    <w:rsid w:val="00940F26"/>
    <w:rsid w:val="009430C4"/>
    <w:rsid w:val="00943C68"/>
    <w:rsid w:val="009442D5"/>
    <w:rsid w:val="009442E2"/>
    <w:rsid w:val="009448DE"/>
    <w:rsid w:val="00945961"/>
    <w:rsid w:val="0094627E"/>
    <w:rsid w:val="0094661C"/>
    <w:rsid w:val="009466D4"/>
    <w:rsid w:val="00946A0E"/>
    <w:rsid w:val="00946DAD"/>
    <w:rsid w:val="00946E5D"/>
    <w:rsid w:val="00947B78"/>
    <w:rsid w:val="009508EA"/>
    <w:rsid w:val="009515DF"/>
    <w:rsid w:val="00953CE8"/>
    <w:rsid w:val="009548BE"/>
    <w:rsid w:val="00954F08"/>
    <w:rsid w:val="00955068"/>
    <w:rsid w:val="009552C1"/>
    <w:rsid w:val="00955806"/>
    <w:rsid w:val="00955C33"/>
    <w:rsid w:val="00955E92"/>
    <w:rsid w:val="00956AAD"/>
    <w:rsid w:val="00956CF9"/>
    <w:rsid w:val="00957D9E"/>
    <w:rsid w:val="00960E56"/>
    <w:rsid w:val="009615D7"/>
    <w:rsid w:val="009623A3"/>
    <w:rsid w:val="009625F7"/>
    <w:rsid w:val="0096313E"/>
    <w:rsid w:val="00964B10"/>
    <w:rsid w:val="00965315"/>
    <w:rsid w:val="00965BE0"/>
    <w:rsid w:val="00966BAE"/>
    <w:rsid w:val="00966CA2"/>
    <w:rsid w:val="0097155E"/>
    <w:rsid w:val="009717BE"/>
    <w:rsid w:val="0097186F"/>
    <w:rsid w:val="00971B09"/>
    <w:rsid w:val="00971B99"/>
    <w:rsid w:val="00973572"/>
    <w:rsid w:val="00974C85"/>
    <w:rsid w:val="009750E6"/>
    <w:rsid w:val="00975CA6"/>
    <w:rsid w:val="00975CC3"/>
    <w:rsid w:val="00976B3C"/>
    <w:rsid w:val="00977676"/>
    <w:rsid w:val="00977C8F"/>
    <w:rsid w:val="00980CC3"/>
    <w:rsid w:val="00980E7A"/>
    <w:rsid w:val="009837E4"/>
    <w:rsid w:val="00984DFC"/>
    <w:rsid w:val="00985C59"/>
    <w:rsid w:val="00986F00"/>
    <w:rsid w:val="00987587"/>
    <w:rsid w:val="009878D1"/>
    <w:rsid w:val="00990597"/>
    <w:rsid w:val="009913F3"/>
    <w:rsid w:val="009920BF"/>
    <w:rsid w:val="00992278"/>
    <w:rsid w:val="0099232F"/>
    <w:rsid w:val="00992714"/>
    <w:rsid w:val="00992D4D"/>
    <w:rsid w:val="009937E6"/>
    <w:rsid w:val="0099399B"/>
    <w:rsid w:val="0099409C"/>
    <w:rsid w:val="00994A44"/>
    <w:rsid w:val="00994E3E"/>
    <w:rsid w:val="00994EE1"/>
    <w:rsid w:val="00994FB4"/>
    <w:rsid w:val="009A0548"/>
    <w:rsid w:val="009A0E5E"/>
    <w:rsid w:val="009A3C57"/>
    <w:rsid w:val="009A42DF"/>
    <w:rsid w:val="009A592F"/>
    <w:rsid w:val="009A695B"/>
    <w:rsid w:val="009B0B7C"/>
    <w:rsid w:val="009B0D7D"/>
    <w:rsid w:val="009B1D3D"/>
    <w:rsid w:val="009B1DAB"/>
    <w:rsid w:val="009B3F46"/>
    <w:rsid w:val="009B4261"/>
    <w:rsid w:val="009B4889"/>
    <w:rsid w:val="009B4A6A"/>
    <w:rsid w:val="009B4CB9"/>
    <w:rsid w:val="009B5093"/>
    <w:rsid w:val="009B6451"/>
    <w:rsid w:val="009B6CB6"/>
    <w:rsid w:val="009B704B"/>
    <w:rsid w:val="009B7C66"/>
    <w:rsid w:val="009B7D2C"/>
    <w:rsid w:val="009C0392"/>
    <w:rsid w:val="009C052D"/>
    <w:rsid w:val="009C0BAA"/>
    <w:rsid w:val="009C1040"/>
    <w:rsid w:val="009C12AB"/>
    <w:rsid w:val="009C1E09"/>
    <w:rsid w:val="009C45AB"/>
    <w:rsid w:val="009C510C"/>
    <w:rsid w:val="009C7B40"/>
    <w:rsid w:val="009C7EE1"/>
    <w:rsid w:val="009D1080"/>
    <w:rsid w:val="009D1357"/>
    <w:rsid w:val="009D315C"/>
    <w:rsid w:val="009D33CA"/>
    <w:rsid w:val="009D3458"/>
    <w:rsid w:val="009D4680"/>
    <w:rsid w:val="009D6A5E"/>
    <w:rsid w:val="009D74E4"/>
    <w:rsid w:val="009D7771"/>
    <w:rsid w:val="009D77D4"/>
    <w:rsid w:val="009D7830"/>
    <w:rsid w:val="009E13AC"/>
    <w:rsid w:val="009E166E"/>
    <w:rsid w:val="009E3C1D"/>
    <w:rsid w:val="009E3E72"/>
    <w:rsid w:val="009E49F6"/>
    <w:rsid w:val="009E4A5D"/>
    <w:rsid w:val="009E4BB0"/>
    <w:rsid w:val="009E58EB"/>
    <w:rsid w:val="009E5EC3"/>
    <w:rsid w:val="009E6543"/>
    <w:rsid w:val="009F04C4"/>
    <w:rsid w:val="009F06CF"/>
    <w:rsid w:val="009F074E"/>
    <w:rsid w:val="009F17C6"/>
    <w:rsid w:val="009F1CF4"/>
    <w:rsid w:val="009F2E07"/>
    <w:rsid w:val="009F3B3B"/>
    <w:rsid w:val="009F3CC9"/>
    <w:rsid w:val="009F46A6"/>
    <w:rsid w:val="009F4838"/>
    <w:rsid w:val="009F5680"/>
    <w:rsid w:val="009F6A77"/>
    <w:rsid w:val="009F728E"/>
    <w:rsid w:val="009F7622"/>
    <w:rsid w:val="00A00938"/>
    <w:rsid w:val="00A01787"/>
    <w:rsid w:val="00A01A39"/>
    <w:rsid w:val="00A02A00"/>
    <w:rsid w:val="00A04743"/>
    <w:rsid w:val="00A048EF"/>
    <w:rsid w:val="00A054EB"/>
    <w:rsid w:val="00A0556B"/>
    <w:rsid w:val="00A05CCE"/>
    <w:rsid w:val="00A06782"/>
    <w:rsid w:val="00A06954"/>
    <w:rsid w:val="00A071F3"/>
    <w:rsid w:val="00A07BF6"/>
    <w:rsid w:val="00A07CE7"/>
    <w:rsid w:val="00A1142E"/>
    <w:rsid w:val="00A1218A"/>
    <w:rsid w:val="00A1267D"/>
    <w:rsid w:val="00A13FE9"/>
    <w:rsid w:val="00A14F91"/>
    <w:rsid w:val="00A157C8"/>
    <w:rsid w:val="00A161EA"/>
    <w:rsid w:val="00A16572"/>
    <w:rsid w:val="00A17755"/>
    <w:rsid w:val="00A20A74"/>
    <w:rsid w:val="00A21DDC"/>
    <w:rsid w:val="00A223EA"/>
    <w:rsid w:val="00A2240F"/>
    <w:rsid w:val="00A22745"/>
    <w:rsid w:val="00A22B34"/>
    <w:rsid w:val="00A24454"/>
    <w:rsid w:val="00A245B1"/>
    <w:rsid w:val="00A26D3F"/>
    <w:rsid w:val="00A272F1"/>
    <w:rsid w:val="00A318C3"/>
    <w:rsid w:val="00A331E6"/>
    <w:rsid w:val="00A334CB"/>
    <w:rsid w:val="00A33539"/>
    <w:rsid w:val="00A338B8"/>
    <w:rsid w:val="00A344CC"/>
    <w:rsid w:val="00A352C9"/>
    <w:rsid w:val="00A356DB"/>
    <w:rsid w:val="00A35CCC"/>
    <w:rsid w:val="00A3609D"/>
    <w:rsid w:val="00A37334"/>
    <w:rsid w:val="00A373A6"/>
    <w:rsid w:val="00A3767C"/>
    <w:rsid w:val="00A37BBF"/>
    <w:rsid w:val="00A37D2B"/>
    <w:rsid w:val="00A401D0"/>
    <w:rsid w:val="00A40985"/>
    <w:rsid w:val="00A410A7"/>
    <w:rsid w:val="00A41213"/>
    <w:rsid w:val="00A42B42"/>
    <w:rsid w:val="00A42D3F"/>
    <w:rsid w:val="00A43852"/>
    <w:rsid w:val="00A461DB"/>
    <w:rsid w:val="00A47A73"/>
    <w:rsid w:val="00A47AEE"/>
    <w:rsid w:val="00A51153"/>
    <w:rsid w:val="00A5197E"/>
    <w:rsid w:val="00A52185"/>
    <w:rsid w:val="00A52692"/>
    <w:rsid w:val="00A54344"/>
    <w:rsid w:val="00A552F1"/>
    <w:rsid w:val="00A567C1"/>
    <w:rsid w:val="00A56CA1"/>
    <w:rsid w:val="00A56E7F"/>
    <w:rsid w:val="00A57F1B"/>
    <w:rsid w:val="00A6066A"/>
    <w:rsid w:val="00A618A1"/>
    <w:rsid w:val="00A61D75"/>
    <w:rsid w:val="00A64446"/>
    <w:rsid w:val="00A644C7"/>
    <w:rsid w:val="00A64532"/>
    <w:rsid w:val="00A647FD"/>
    <w:rsid w:val="00A64D21"/>
    <w:rsid w:val="00A65FAB"/>
    <w:rsid w:val="00A660F6"/>
    <w:rsid w:val="00A66352"/>
    <w:rsid w:val="00A70122"/>
    <w:rsid w:val="00A70A6D"/>
    <w:rsid w:val="00A70EB8"/>
    <w:rsid w:val="00A71BDE"/>
    <w:rsid w:val="00A73A4F"/>
    <w:rsid w:val="00A74343"/>
    <w:rsid w:val="00A75EDC"/>
    <w:rsid w:val="00A76BB3"/>
    <w:rsid w:val="00A76C94"/>
    <w:rsid w:val="00A77782"/>
    <w:rsid w:val="00A80B2F"/>
    <w:rsid w:val="00A81133"/>
    <w:rsid w:val="00A834BA"/>
    <w:rsid w:val="00A83610"/>
    <w:rsid w:val="00A83663"/>
    <w:rsid w:val="00A84FA9"/>
    <w:rsid w:val="00A8598D"/>
    <w:rsid w:val="00A87E2A"/>
    <w:rsid w:val="00A902B2"/>
    <w:rsid w:val="00A9095A"/>
    <w:rsid w:val="00A909F6"/>
    <w:rsid w:val="00A91F40"/>
    <w:rsid w:val="00A93096"/>
    <w:rsid w:val="00A94766"/>
    <w:rsid w:val="00A94D3F"/>
    <w:rsid w:val="00A950F0"/>
    <w:rsid w:val="00A958A0"/>
    <w:rsid w:val="00A958B1"/>
    <w:rsid w:val="00A9623D"/>
    <w:rsid w:val="00A962E1"/>
    <w:rsid w:val="00A964AC"/>
    <w:rsid w:val="00A96DE1"/>
    <w:rsid w:val="00A97050"/>
    <w:rsid w:val="00A97B11"/>
    <w:rsid w:val="00AA05B5"/>
    <w:rsid w:val="00AA0D56"/>
    <w:rsid w:val="00AA216E"/>
    <w:rsid w:val="00AA23EA"/>
    <w:rsid w:val="00AA2F05"/>
    <w:rsid w:val="00AA32AF"/>
    <w:rsid w:val="00AA32EF"/>
    <w:rsid w:val="00AA523D"/>
    <w:rsid w:val="00AA53CB"/>
    <w:rsid w:val="00AA5ADA"/>
    <w:rsid w:val="00AA6960"/>
    <w:rsid w:val="00AA6D42"/>
    <w:rsid w:val="00AA6DF1"/>
    <w:rsid w:val="00AA7158"/>
    <w:rsid w:val="00AB3646"/>
    <w:rsid w:val="00AB3CD4"/>
    <w:rsid w:val="00AB3D38"/>
    <w:rsid w:val="00AB48B3"/>
    <w:rsid w:val="00AB4BA3"/>
    <w:rsid w:val="00AB5315"/>
    <w:rsid w:val="00AB6DDF"/>
    <w:rsid w:val="00AB6E1B"/>
    <w:rsid w:val="00AB7C3E"/>
    <w:rsid w:val="00AC0285"/>
    <w:rsid w:val="00AC1891"/>
    <w:rsid w:val="00AC196E"/>
    <w:rsid w:val="00AC1B5A"/>
    <w:rsid w:val="00AC2739"/>
    <w:rsid w:val="00AC29EF"/>
    <w:rsid w:val="00AC2DAB"/>
    <w:rsid w:val="00AC2F70"/>
    <w:rsid w:val="00AC40D2"/>
    <w:rsid w:val="00AC5EFE"/>
    <w:rsid w:val="00AC6AF8"/>
    <w:rsid w:val="00AC781E"/>
    <w:rsid w:val="00AD0D86"/>
    <w:rsid w:val="00AD184A"/>
    <w:rsid w:val="00AD19D6"/>
    <w:rsid w:val="00AD1D46"/>
    <w:rsid w:val="00AD1E4E"/>
    <w:rsid w:val="00AD20FA"/>
    <w:rsid w:val="00AD2D8E"/>
    <w:rsid w:val="00AD37D3"/>
    <w:rsid w:val="00AD3BF9"/>
    <w:rsid w:val="00AD40BB"/>
    <w:rsid w:val="00AD56DE"/>
    <w:rsid w:val="00AD67D9"/>
    <w:rsid w:val="00AD7547"/>
    <w:rsid w:val="00AD7FD7"/>
    <w:rsid w:val="00AE0127"/>
    <w:rsid w:val="00AE0845"/>
    <w:rsid w:val="00AE19FD"/>
    <w:rsid w:val="00AE25DF"/>
    <w:rsid w:val="00AE260C"/>
    <w:rsid w:val="00AE42DA"/>
    <w:rsid w:val="00AE43F2"/>
    <w:rsid w:val="00AE5329"/>
    <w:rsid w:val="00AE5895"/>
    <w:rsid w:val="00AE60C6"/>
    <w:rsid w:val="00AE615B"/>
    <w:rsid w:val="00AE6AA5"/>
    <w:rsid w:val="00AE6DF6"/>
    <w:rsid w:val="00AE772B"/>
    <w:rsid w:val="00AF03BD"/>
    <w:rsid w:val="00AF0D9D"/>
    <w:rsid w:val="00AF133E"/>
    <w:rsid w:val="00AF25BA"/>
    <w:rsid w:val="00AF2854"/>
    <w:rsid w:val="00AF2B7A"/>
    <w:rsid w:val="00AF3081"/>
    <w:rsid w:val="00AF3FC1"/>
    <w:rsid w:val="00AF5487"/>
    <w:rsid w:val="00AF628E"/>
    <w:rsid w:val="00AF64F6"/>
    <w:rsid w:val="00AF6A91"/>
    <w:rsid w:val="00AF6CEE"/>
    <w:rsid w:val="00AF7255"/>
    <w:rsid w:val="00AF77BC"/>
    <w:rsid w:val="00AF7A1D"/>
    <w:rsid w:val="00B0024B"/>
    <w:rsid w:val="00B007D6"/>
    <w:rsid w:val="00B00E90"/>
    <w:rsid w:val="00B01A3C"/>
    <w:rsid w:val="00B022F7"/>
    <w:rsid w:val="00B03D89"/>
    <w:rsid w:val="00B03DFE"/>
    <w:rsid w:val="00B05F4B"/>
    <w:rsid w:val="00B0662D"/>
    <w:rsid w:val="00B06779"/>
    <w:rsid w:val="00B1084B"/>
    <w:rsid w:val="00B10D31"/>
    <w:rsid w:val="00B10D74"/>
    <w:rsid w:val="00B10F4F"/>
    <w:rsid w:val="00B11246"/>
    <w:rsid w:val="00B11968"/>
    <w:rsid w:val="00B12F49"/>
    <w:rsid w:val="00B1394B"/>
    <w:rsid w:val="00B13BE4"/>
    <w:rsid w:val="00B1421E"/>
    <w:rsid w:val="00B1444E"/>
    <w:rsid w:val="00B14EAD"/>
    <w:rsid w:val="00B169C0"/>
    <w:rsid w:val="00B16B38"/>
    <w:rsid w:val="00B17AA0"/>
    <w:rsid w:val="00B204AF"/>
    <w:rsid w:val="00B2062C"/>
    <w:rsid w:val="00B21D59"/>
    <w:rsid w:val="00B22868"/>
    <w:rsid w:val="00B22917"/>
    <w:rsid w:val="00B2340A"/>
    <w:rsid w:val="00B240B0"/>
    <w:rsid w:val="00B248EC"/>
    <w:rsid w:val="00B25A2B"/>
    <w:rsid w:val="00B25DF4"/>
    <w:rsid w:val="00B25F45"/>
    <w:rsid w:val="00B26C12"/>
    <w:rsid w:val="00B26EE6"/>
    <w:rsid w:val="00B27AF6"/>
    <w:rsid w:val="00B3042A"/>
    <w:rsid w:val="00B32B2D"/>
    <w:rsid w:val="00B33810"/>
    <w:rsid w:val="00B33F87"/>
    <w:rsid w:val="00B34026"/>
    <w:rsid w:val="00B341A7"/>
    <w:rsid w:val="00B34972"/>
    <w:rsid w:val="00B34A61"/>
    <w:rsid w:val="00B35180"/>
    <w:rsid w:val="00B37428"/>
    <w:rsid w:val="00B3769F"/>
    <w:rsid w:val="00B37CDF"/>
    <w:rsid w:val="00B37E9C"/>
    <w:rsid w:val="00B40391"/>
    <w:rsid w:val="00B40C0A"/>
    <w:rsid w:val="00B42DD2"/>
    <w:rsid w:val="00B42ECB"/>
    <w:rsid w:val="00B42FE9"/>
    <w:rsid w:val="00B43964"/>
    <w:rsid w:val="00B43C6D"/>
    <w:rsid w:val="00B44142"/>
    <w:rsid w:val="00B448E5"/>
    <w:rsid w:val="00B47475"/>
    <w:rsid w:val="00B47F33"/>
    <w:rsid w:val="00B5198F"/>
    <w:rsid w:val="00B533C2"/>
    <w:rsid w:val="00B53706"/>
    <w:rsid w:val="00B5395A"/>
    <w:rsid w:val="00B5446D"/>
    <w:rsid w:val="00B5521A"/>
    <w:rsid w:val="00B556A6"/>
    <w:rsid w:val="00B559AC"/>
    <w:rsid w:val="00B60A8D"/>
    <w:rsid w:val="00B60F00"/>
    <w:rsid w:val="00B61290"/>
    <w:rsid w:val="00B62F4F"/>
    <w:rsid w:val="00B63554"/>
    <w:rsid w:val="00B63EC6"/>
    <w:rsid w:val="00B656F4"/>
    <w:rsid w:val="00B65AA5"/>
    <w:rsid w:val="00B65CA2"/>
    <w:rsid w:val="00B66BB1"/>
    <w:rsid w:val="00B66E1F"/>
    <w:rsid w:val="00B6751B"/>
    <w:rsid w:val="00B67970"/>
    <w:rsid w:val="00B70EB0"/>
    <w:rsid w:val="00B717B4"/>
    <w:rsid w:val="00B7580A"/>
    <w:rsid w:val="00B76C8C"/>
    <w:rsid w:val="00B77437"/>
    <w:rsid w:val="00B77AA6"/>
    <w:rsid w:val="00B77C47"/>
    <w:rsid w:val="00B77F2F"/>
    <w:rsid w:val="00B81517"/>
    <w:rsid w:val="00B8355E"/>
    <w:rsid w:val="00B842F4"/>
    <w:rsid w:val="00B86F67"/>
    <w:rsid w:val="00B87356"/>
    <w:rsid w:val="00B87506"/>
    <w:rsid w:val="00B87754"/>
    <w:rsid w:val="00B879B8"/>
    <w:rsid w:val="00B908CA"/>
    <w:rsid w:val="00B9096B"/>
    <w:rsid w:val="00B913E3"/>
    <w:rsid w:val="00B922EB"/>
    <w:rsid w:val="00B92A3D"/>
    <w:rsid w:val="00B9315F"/>
    <w:rsid w:val="00B931B7"/>
    <w:rsid w:val="00B93FFD"/>
    <w:rsid w:val="00B94AE4"/>
    <w:rsid w:val="00B96027"/>
    <w:rsid w:val="00B96042"/>
    <w:rsid w:val="00B9652F"/>
    <w:rsid w:val="00B96976"/>
    <w:rsid w:val="00B96E49"/>
    <w:rsid w:val="00B97A99"/>
    <w:rsid w:val="00BA0275"/>
    <w:rsid w:val="00BA0E4E"/>
    <w:rsid w:val="00BA1430"/>
    <w:rsid w:val="00BA23FA"/>
    <w:rsid w:val="00BA2471"/>
    <w:rsid w:val="00BA2ABE"/>
    <w:rsid w:val="00BA350C"/>
    <w:rsid w:val="00BA4356"/>
    <w:rsid w:val="00BA440A"/>
    <w:rsid w:val="00BA45C2"/>
    <w:rsid w:val="00BA5131"/>
    <w:rsid w:val="00BA58D4"/>
    <w:rsid w:val="00BA7287"/>
    <w:rsid w:val="00BB0CC2"/>
    <w:rsid w:val="00BB0D62"/>
    <w:rsid w:val="00BB171C"/>
    <w:rsid w:val="00BB26C3"/>
    <w:rsid w:val="00BB32EB"/>
    <w:rsid w:val="00BB3594"/>
    <w:rsid w:val="00BB3DF8"/>
    <w:rsid w:val="00BB5EC2"/>
    <w:rsid w:val="00BB6642"/>
    <w:rsid w:val="00BB74C9"/>
    <w:rsid w:val="00BB7716"/>
    <w:rsid w:val="00BB7C4D"/>
    <w:rsid w:val="00BB7E0D"/>
    <w:rsid w:val="00BC080B"/>
    <w:rsid w:val="00BC18EA"/>
    <w:rsid w:val="00BC1C3F"/>
    <w:rsid w:val="00BC20E8"/>
    <w:rsid w:val="00BC226A"/>
    <w:rsid w:val="00BC25AA"/>
    <w:rsid w:val="00BC25E2"/>
    <w:rsid w:val="00BC2B4E"/>
    <w:rsid w:val="00BC47AF"/>
    <w:rsid w:val="00BC56BD"/>
    <w:rsid w:val="00BC5B09"/>
    <w:rsid w:val="00BC5DA0"/>
    <w:rsid w:val="00BC6E83"/>
    <w:rsid w:val="00BC6F75"/>
    <w:rsid w:val="00BD23EF"/>
    <w:rsid w:val="00BD2EDE"/>
    <w:rsid w:val="00BD66AE"/>
    <w:rsid w:val="00BD75BA"/>
    <w:rsid w:val="00BD7638"/>
    <w:rsid w:val="00BE03CF"/>
    <w:rsid w:val="00BE0E0C"/>
    <w:rsid w:val="00BE1073"/>
    <w:rsid w:val="00BE1188"/>
    <w:rsid w:val="00BE2C85"/>
    <w:rsid w:val="00BE3AB0"/>
    <w:rsid w:val="00BE40B9"/>
    <w:rsid w:val="00BE4C5E"/>
    <w:rsid w:val="00BE4F92"/>
    <w:rsid w:val="00BE61F6"/>
    <w:rsid w:val="00BE74EB"/>
    <w:rsid w:val="00BF01EB"/>
    <w:rsid w:val="00BF0C74"/>
    <w:rsid w:val="00BF121B"/>
    <w:rsid w:val="00BF2BD5"/>
    <w:rsid w:val="00BF2F81"/>
    <w:rsid w:val="00BF3897"/>
    <w:rsid w:val="00BF4EAF"/>
    <w:rsid w:val="00BF5D5F"/>
    <w:rsid w:val="00BF7FFA"/>
    <w:rsid w:val="00C00F94"/>
    <w:rsid w:val="00C012BC"/>
    <w:rsid w:val="00C01EBB"/>
    <w:rsid w:val="00C030BE"/>
    <w:rsid w:val="00C036F1"/>
    <w:rsid w:val="00C04CC9"/>
    <w:rsid w:val="00C0665A"/>
    <w:rsid w:val="00C066D0"/>
    <w:rsid w:val="00C06B34"/>
    <w:rsid w:val="00C074E8"/>
    <w:rsid w:val="00C1088A"/>
    <w:rsid w:val="00C11830"/>
    <w:rsid w:val="00C12D88"/>
    <w:rsid w:val="00C1328C"/>
    <w:rsid w:val="00C13C7E"/>
    <w:rsid w:val="00C146CD"/>
    <w:rsid w:val="00C1597F"/>
    <w:rsid w:val="00C15BB0"/>
    <w:rsid w:val="00C16323"/>
    <w:rsid w:val="00C165F8"/>
    <w:rsid w:val="00C16B48"/>
    <w:rsid w:val="00C16D2D"/>
    <w:rsid w:val="00C17C43"/>
    <w:rsid w:val="00C17EBC"/>
    <w:rsid w:val="00C207E4"/>
    <w:rsid w:val="00C21077"/>
    <w:rsid w:val="00C21946"/>
    <w:rsid w:val="00C222C0"/>
    <w:rsid w:val="00C22822"/>
    <w:rsid w:val="00C22B34"/>
    <w:rsid w:val="00C23907"/>
    <w:rsid w:val="00C23EC8"/>
    <w:rsid w:val="00C2427C"/>
    <w:rsid w:val="00C26049"/>
    <w:rsid w:val="00C273EB"/>
    <w:rsid w:val="00C30084"/>
    <w:rsid w:val="00C31256"/>
    <w:rsid w:val="00C31FFE"/>
    <w:rsid w:val="00C3282B"/>
    <w:rsid w:val="00C32E9C"/>
    <w:rsid w:val="00C33AFA"/>
    <w:rsid w:val="00C35C02"/>
    <w:rsid w:val="00C360E7"/>
    <w:rsid w:val="00C36D62"/>
    <w:rsid w:val="00C40CAA"/>
    <w:rsid w:val="00C40EC2"/>
    <w:rsid w:val="00C41E61"/>
    <w:rsid w:val="00C42C6F"/>
    <w:rsid w:val="00C43501"/>
    <w:rsid w:val="00C439B4"/>
    <w:rsid w:val="00C44959"/>
    <w:rsid w:val="00C451A3"/>
    <w:rsid w:val="00C4574E"/>
    <w:rsid w:val="00C45891"/>
    <w:rsid w:val="00C467B4"/>
    <w:rsid w:val="00C46909"/>
    <w:rsid w:val="00C46D58"/>
    <w:rsid w:val="00C47843"/>
    <w:rsid w:val="00C51494"/>
    <w:rsid w:val="00C51935"/>
    <w:rsid w:val="00C519B5"/>
    <w:rsid w:val="00C55335"/>
    <w:rsid w:val="00C55C11"/>
    <w:rsid w:val="00C56603"/>
    <w:rsid w:val="00C56A77"/>
    <w:rsid w:val="00C57A61"/>
    <w:rsid w:val="00C614A9"/>
    <w:rsid w:val="00C62870"/>
    <w:rsid w:val="00C63071"/>
    <w:rsid w:val="00C63A97"/>
    <w:rsid w:val="00C6474E"/>
    <w:rsid w:val="00C6504E"/>
    <w:rsid w:val="00C6533B"/>
    <w:rsid w:val="00C65492"/>
    <w:rsid w:val="00C65539"/>
    <w:rsid w:val="00C65AC4"/>
    <w:rsid w:val="00C65CFD"/>
    <w:rsid w:val="00C66345"/>
    <w:rsid w:val="00C66837"/>
    <w:rsid w:val="00C67229"/>
    <w:rsid w:val="00C672B5"/>
    <w:rsid w:val="00C67E87"/>
    <w:rsid w:val="00C73743"/>
    <w:rsid w:val="00C741DB"/>
    <w:rsid w:val="00C743D1"/>
    <w:rsid w:val="00C74A10"/>
    <w:rsid w:val="00C759D9"/>
    <w:rsid w:val="00C80171"/>
    <w:rsid w:val="00C801EB"/>
    <w:rsid w:val="00C80581"/>
    <w:rsid w:val="00C812B5"/>
    <w:rsid w:val="00C81501"/>
    <w:rsid w:val="00C82A30"/>
    <w:rsid w:val="00C82A61"/>
    <w:rsid w:val="00C830EF"/>
    <w:rsid w:val="00C83156"/>
    <w:rsid w:val="00C8388B"/>
    <w:rsid w:val="00C85312"/>
    <w:rsid w:val="00C855F1"/>
    <w:rsid w:val="00C859DB"/>
    <w:rsid w:val="00C8615C"/>
    <w:rsid w:val="00C863C0"/>
    <w:rsid w:val="00C86B2E"/>
    <w:rsid w:val="00C87296"/>
    <w:rsid w:val="00C874A6"/>
    <w:rsid w:val="00C87701"/>
    <w:rsid w:val="00C8788B"/>
    <w:rsid w:val="00C909DF"/>
    <w:rsid w:val="00C910AF"/>
    <w:rsid w:val="00C927BF"/>
    <w:rsid w:val="00C927C2"/>
    <w:rsid w:val="00C92F51"/>
    <w:rsid w:val="00C92FE2"/>
    <w:rsid w:val="00C930FF"/>
    <w:rsid w:val="00C935AC"/>
    <w:rsid w:val="00C945FE"/>
    <w:rsid w:val="00C9477B"/>
    <w:rsid w:val="00C9494D"/>
    <w:rsid w:val="00C94B14"/>
    <w:rsid w:val="00C95506"/>
    <w:rsid w:val="00C9765A"/>
    <w:rsid w:val="00C978E4"/>
    <w:rsid w:val="00C97B4A"/>
    <w:rsid w:val="00C97DDE"/>
    <w:rsid w:val="00CA024B"/>
    <w:rsid w:val="00CA090E"/>
    <w:rsid w:val="00CA1BE1"/>
    <w:rsid w:val="00CA3836"/>
    <w:rsid w:val="00CA444F"/>
    <w:rsid w:val="00CA47FA"/>
    <w:rsid w:val="00CA49BE"/>
    <w:rsid w:val="00CA5259"/>
    <w:rsid w:val="00CA5502"/>
    <w:rsid w:val="00CA56F3"/>
    <w:rsid w:val="00CA69C3"/>
    <w:rsid w:val="00CA6B5A"/>
    <w:rsid w:val="00CA7E3B"/>
    <w:rsid w:val="00CB0BE2"/>
    <w:rsid w:val="00CB0DB1"/>
    <w:rsid w:val="00CB125D"/>
    <w:rsid w:val="00CB12ED"/>
    <w:rsid w:val="00CB29DD"/>
    <w:rsid w:val="00CB2D68"/>
    <w:rsid w:val="00CB36A5"/>
    <w:rsid w:val="00CB4305"/>
    <w:rsid w:val="00CB4CD1"/>
    <w:rsid w:val="00CB52DF"/>
    <w:rsid w:val="00CB6087"/>
    <w:rsid w:val="00CB70EE"/>
    <w:rsid w:val="00CC1EC2"/>
    <w:rsid w:val="00CC2549"/>
    <w:rsid w:val="00CC26CE"/>
    <w:rsid w:val="00CC4B32"/>
    <w:rsid w:val="00CC4B5E"/>
    <w:rsid w:val="00CC51D1"/>
    <w:rsid w:val="00CC59F7"/>
    <w:rsid w:val="00CC6ECF"/>
    <w:rsid w:val="00CC7240"/>
    <w:rsid w:val="00CC74EC"/>
    <w:rsid w:val="00CC7EC5"/>
    <w:rsid w:val="00CD0976"/>
    <w:rsid w:val="00CD0DCA"/>
    <w:rsid w:val="00CD22D0"/>
    <w:rsid w:val="00CD275D"/>
    <w:rsid w:val="00CD33DF"/>
    <w:rsid w:val="00CD44A8"/>
    <w:rsid w:val="00CD4DE3"/>
    <w:rsid w:val="00CD55AC"/>
    <w:rsid w:val="00CD6874"/>
    <w:rsid w:val="00CD6C8D"/>
    <w:rsid w:val="00CD75DA"/>
    <w:rsid w:val="00CE0777"/>
    <w:rsid w:val="00CE2E8D"/>
    <w:rsid w:val="00CE3040"/>
    <w:rsid w:val="00CE3130"/>
    <w:rsid w:val="00CE3DED"/>
    <w:rsid w:val="00CE43B2"/>
    <w:rsid w:val="00CE50E2"/>
    <w:rsid w:val="00CE65F4"/>
    <w:rsid w:val="00CE6DC3"/>
    <w:rsid w:val="00CE7069"/>
    <w:rsid w:val="00CE7220"/>
    <w:rsid w:val="00CE7346"/>
    <w:rsid w:val="00CE74E7"/>
    <w:rsid w:val="00CF0453"/>
    <w:rsid w:val="00CF45BF"/>
    <w:rsid w:val="00CF4870"/>
    <w:rsid w:val="00CF4D48"/>
    <w:rsid w:val="00CF4F1E"/>
    <w:rsid w:val="00CF4F97"/>
    <w:rsid w:val="00CF5DC4"/>
    <w:rsid w:val="00CF7C52"/>
    <w:rsid w:val="00D00DB2"/>
    <w:rsid w:val="00D01864"/>
    <w:rsid w:val="00D023AE"/>
    <w:rsid w:val="00D025EE"/>
    <w:rsid w:val="00D034CE"/>
    <w:rsid w:val="00D0398D"/>
    <w:rsid w:val="00D03AE2"/>
    <w:rsid w:val="00D048CB"/>
    <w:rsid w:val="00D05DC7"/>
    <w:rsid w:val="00D06304"/>
    <w:rsid w:val="00D06C23"/>
    <w:rsid w:val="00D06C6F"/>
    <w:rsid w:val="00D07074"/>
    <w:rsid w:val="00D0751D"/>
    <w:rsid w:val="00D075B2"/>
    <w:rsid w:val="00D077AF"/>
    <w:rsid w:val="00D07DD4"/>
    <w:rsid w:val="00D117AF"/>
    <w:rsid w:val="00D1206E"/>
    <w:rsid w:val="00D1318D"/>
    <w:rsid w:val="00D1329E"/>
    <w:rsid w:val="00D13AE9"/>
    <w:rsid w:val="00D155D0"/>
    <w:rsid w:val="00D15EBE"/>
    <w:rsid w:val="00D169A5"/>
    <w:rsid w:val="00D177A5"/>
    <w:rsid w:val="00D2006B"/>
    <w:rsid w:val="00D201F7"/>
    <w:rsid w:val="00D21C03"/>
    <w:rsid w:val="00D21E6A"/>
    <w:rsid w:val="00D2241A"/>
    <w:rsid w:val="00D246F9"/>
    <w:rsid w:val="00D2539E"/>
    <w:rsid w:val="00D2559B"/>
    <w:rsid w:val="00D257E5"/>
    <w:rsid w:val="00D27777"/>
    <w:rsid w:val="00D3064E"/>
    <w:rsid w:val="00D31995"/>
    <w:rsid w:val="00D31CD8"/>
    <w:rsid w:val="00D321C6"/>
    <w:rsid w:val="00D32360"/>
    <w:rsid w:val="00D32D90"/>
    <w:rsid w:val="00D333F0"/>
    <w:rsid w:val="00D34B2C"/>
    <w:rsid w:val="00D34DD1"/>
    <w:rsid w:val="00D35565"/>
    <w:rsid w:val="00D36563"/>
    <w:rsid w:val="00D36EA4"/>
    <w:rsid w:val="00D40324"/>
    <w:rsid w:val="00D40520"/>
    <w:rsid w:val="00D40534"/>
    <w:rsid w:val="00D4098C"/>
    <w:rsid w:val="00D430D2"/>
    <w:rsid w:val="00D43ADF"/>
    <w:rsid w:val="00D43D3C"/>
    <w:rsid w:val="00D451DA"/>
    <w:rsid w:val="00D4534F"/>
    <w:rsid w:val="00D45D85"/>
    <w:rsid w:val="00D46D95"/>
    <w:rsid w:val="00D477CD"/>
    <w:rsid w:val="00D47F38"/>
    <w:rsid w:val="00D5044B"/>
    <w:rsid w:val="00D5177C"/>
    <w:rsid w:val="00D52449"/>
    <w:rsid w:val="00D52498"/>
    <w:rsid w:val="00D53478"/>
    <w:rsid w:val="00D540A2"/>
    <w:rsid w:val="00D54730"/>
    <w:rsid w:val="00D561E7"/>
    <w:rsid w:val="00D5660A"/>
    <w:rsid w:val="00D56B10"/>
    <w:rsid w:val="00D603AD"/>
    <w:rsid w:val="00D60CAB"/>
    <w:rsid w:val="00D61E30"/>
    <w:rsid w:val="00D629BF"/>
    <w:rsid w:val="00D62E79"/>
    <w:rsid w:val="00D6312B"/>
    <w:rsid w:val="00D63893"/>
    <w:rsid w:val="00D64861"/>
    <w:rsid w:val="00D705C6"/>
    <w:rsid w:val="00D70868"/>
    <w:rsid w:val="00D70AA7"/>
    <w:rsid w:val="00D70F38"/>
    <w:rsid w:val="00D72533"/>
    <w:rsid w:val="00D74202"/>
    <w:rsid w:val="00D75722"/>
    <w:rsid w:val="00D75A86"/>
    <w:rsid w:val="00D76389"/>
    <w:rsid w:val="00D80290"/>
    <w:rsid w:val="00D803AA"/>
    <w:rsid w:val="00D82D35"/>
    <w:rsid w:val="00D83642"/>
    <w:rsid w:val="00D84749"/>
    <w:rsid w:val="00D84C2A"/>
    <w:rsid w:val="00D860D0"/>
    <w:rsid w:val="00D86826"/>
    <w:rsid w:val="00D879A6"/>
    <w:rsid w:val="00D87EFE"/>
    <w:rsid w:val="00D87F84"/>
    <w:rsid w:val="00D90238"/>
    <w:rsid w:val="00D9127B"/>
    <w:rsid w:val="00D9152E"/>
    <w:rsid w:val="00D932F0"/>
    <w:rsid w:val="00D93498"/>
    <w:rsid w:val="00D93C95"/>
    <w:rsid w:val="00D949F0"/>
    <w:rsid w:val="00D971CC"/>
    <w:rsid w:val="00D974C0"/>
    <w:rsid w:val="00D97A9F"/>
    <w:rsid w:val="00DA0BA5"/>
    <w:rsid w:val="00DA287F"/>
    <w:rsid w:val="00DA372F"/>
    <w:rsid w:val="00DA44B9"/>
    <w:rsid w:val="00DA5543"/>
    <w:rsid w:val="00DA5791"/>
    <w:rsid w:val="00DA5CE2"/>
    <w:rsid w:val="00DA6059"/>
    <w:rsid w:val="00DA6573"/>
    <w:rsid w:val="00DA7271"/>
    <w:rsid w:val="00DB039F"/>
    <w:rsid w:val="00DB0A7B"/>
    <w:rsid w:val="00DB13A7"/>
    <w:rsid w:val="00DB2C0D"/>
    <w:rsid w:val="00DB3A98"/>
    <w:rsid w:val="00DB40C0"/>
    <w:rsid w:val="00DB47CF"/>
    <w:rsid w:val="00DB57B0"/>
    <w:rsid w:val="00DB6C1A"/>
    <w:rsid w:val="00DB6E09"/>
    <w:rsid w:val="00DB73E6"/>
    <w:rsid w:val="00DB7DCE"/>
    <w:rsid w:val="00DC08C3"/>
    <w:rsid w:val="00DC09F6"/>
    <w:rsid w:val="00DC0B00"/>
    <w:rsid w:val="00DC0BC8"/>
    <w:rsid w:val="00DC227F"/>
    <w:rsid w:val="00DC25A4"/>
    <w:rsid w:val="00DC263C"/>
    <w:rsid w:val="00DC3BD3"/>
    <w:rsid w:val="00DC3DA0"/>
    <w:rsid w:val="00DC4ED8"/>
    <w:rsid w:val="00DC4FD0"/>
    <w:rsid w:val="00DC5839"/>
    <w:rsid w:val="00DC59C8"/>
    <w:rsid w:val="00DC602F"/>
    <w:rsid w:val="00DC6703"/>
    <w:rsid w:val="00DC6BF3"/>
    <w:rsid w:val="00DD0842"/>
    <w:rsid w:val="00DD1085"/>
    <w:rsid w:val="00DD3998"/>
    <w:rsid w:val="00DD3C88"/>
    <w:rsid w:val="00DD50D4"/>
    <w:rsid w:val="00DD593A"/>
    <w:rsid w:val="00DD5C6E"/>
    <w:rsid w:val="00DD6969"/>
    <w:rsid w:val="00DD7367"/>
    <w:rsid w:val="00DD737E"/>
    <w:rsid w:val="00DE11CF"/>
    <w:rsid w:val="00DE14D0"/>
    <w:rsid w:val="00DE22BF"/>
    <w:rsid w:val="00DE2477"/>
    <w:rsid w:val="00DE3695"/>
    <w:rsid w:val="00DE41D8"/>
    <w:rsid w:val="00DE4329"/>
    <w:rsid w:val="00DE4C8B"/>
    <w:rsid w:val="00DE5622"/>
    <w:rsid w:val="00DE56D6"/>
    <w:rsid w:val="00DE683C"/>
    <w:rsid w:val="00DE7CA1"/>
    <w:rsid w:val="00DF0B06"/>
    <w:rsid w:val="00DF169A"/>
    <w:rsid w:val="00DF2CDA"/>
    <w:rsid w:val="00DF35E5"/>
    <w:rsid w:val="00DF37B2"/>
    <w:rsid w:val="00DF57F3"/>
    <w:rsid w:val="00DF5DFD"/>
    <w:rsid w:val="00DF6A71"/>
    <w:rsid w:val="00DF78B4"/>
    <w:rsid w:val="00DF7B69"/>
    <w:rsid w:val="00DF7D72"/>
    <w:rsid w:val="00E0188E"/>
    <w:rsid w:val="00E019DA"/>
    <w:rsid w:val="00E02ACE"/>
    <w:rsid w:val="00E02B27"/>
    <w:rsid w:val="00E03796"/>
    <w:rsid w:val="00E03EC1"/>
    <w:rsid w:val="00E04E05"/>
    <w:rsid w:val="00E05A88"/>
    <w:rsid w:val="00E06898"/>
    <w:rsid w:val="00E112CD"/>
    <w:rsid w:val="00E11E5A"/>
    <w:rsid w:val="00E13D6B"/>
    <w:rsid w:val="00E152C2"/>
    <w:rsid w:val="00E1540D"/>
    <w:rsid w:val="00E158ED"/>
    <w:rsid w:val="00E1603A"/>
    <w:rsid w:val="00E1667C"/>
    <w:rsid w:val="00E16C29"/>
    <w:rsid w:val="00E16E9B"/>
    <w:rsid w:val="00E17A7F"/>
    <w:rsid w:val="00E20B0B"/>
    <w:rsid w:val="00E2144B"/>
    <w:rsid w:val="00E2162F"/>
    <w:rsid w:val="00E21BC0"/>
    <w:rsid w:val="00E2243E"/>
    <w:rsid w:val="00E23D3C"/>
    <w:rsid w:val="00E23D4C"/>
    <w:rsid w:val="00E24EBF"/>
    <w:rsid w:val="00E252C8"/>
    <w:rsid w:val="00E2580B"/>
    <w:rsid w:val="00E27871"/>
    <w:rsid w:val="00E30034"/>
    <w:rsid w:val="00E309C5"/>
    <w:rsid w:val="00E30AD5"/>
    <w:rsid w:val="00E32189"/>
    <w:rsid w:val="00E32DF1"/>
    <w:rsid w:val="00E34218"/>
    <w:rsid w:val="00E345A2"/>
    <w:rsid w:val="00E361F3"/>
    <w:rsid w:val="00E363A0"/>
    <w:rsid w:val="00E36867"/>
    <w:rsid w:val="00E36A2E"/>
    <w:rsid w:val="00E4170F"/>
    <w:rsid w:val="00E4405F"/>
    <w:rsid w:val="00E44629"/>
    <w:rsid w:val="00E44DEB"/>
    <w:rsid w:val="00E4590A"/>
    <w:rsid w:val="00E462A5"/>
    <w:rsid w:val="00E46F1C"/>
    <w:rsid w:val="00E471C9"/>
    <w:rsid w:val="00E472D1"/>
    <w:rsid w:val="00E50E85"/>
    <w:rsid w:val="00E510D9"/>
    <w:rsid w:val="00E53480"/>
    <w:rsid w:val="00E53986"/>
    <w:rsid w:val="00E53A84"/>
    <w:rsid w:val="00E53DF4"/>
    <w:rsid w:val="00E54689"/>
    <w:rsid w:val="00E568CD"/>
    <w:rsid w:val="00E56BD5"/>
    <w:rsid w:val="00E60173"/>
    <w:rsid w:val="00E606ED"/>
    <w:rsid w:val="00E6086C"/>
    <w:rsid w:val="00E612B4"/>
    <w:rsid w:val="00E6224F"/>
    <w:rsid w:val="00E625F9"/>
    <w:rsid w:val="00E63802"/>
    <w:rsid w:val="00E64AA5"/>
    <w:rsid w:val="00E675E8"/>
    <w:rsid w:val="00E706C7"/>
    <w:rsid w:val="00E70710"/>
    <w:rsid w:val="00E7098F"/>
    <w:rsid w:val="00E70FBE"/>
    <w:rsid w:val="00E712C2"/>
    <w:rsid w:val="00E71704"/>
    <w:rsid w:val="00E71725"/>
    <w:rsid w:val="00E72BD6"/>
    <w:rsid w:val="00E731EE"/>
    <w:rsid w:val="00E73FB3"/>
    <w:rsid w:val="00E740AB"/>
    <w:rsid w:val="00E74D83"/>
    <w:rsid w:val="00E75DD9"/>
    <w:rsid w:val="00E766C7"/>
    <w:rsid w:val="00E76988"/>
    <w:rsid w:val="00E77370"/>
    <w:rsid w:val="00E77B4C"/>
    <w:rsid w:val="00E77D92"/>
    <w:rsid w:val="00E8111D"/>
    <w:rsid w:val="00E820F4"/>
    <w:rsid w:val="00E836E7"/>
    <w:rsid w:val="00E84431"/>
    <w:rsid w:val="00E85316"/>
    <w:rsid w:val="00E8690D"/>
    <w:rsid w:val="00E869B7"/>
    <w:rsid w:val="00E86F5A"/>
    <w:rsid w:val="00E90024"/>
    <w:rsid w:val="00E90B51"/>
    <w:rsid w:val="00E92A51"/>
    <w:rsid w:val="00E92BCD"/>
    <w:rsid w:val="00E9381B"/>
    <w:rsid w:val="00E93EAB"/>
    <w:rsid w:val="00E94EC6"/>
    <w:rsid w:val="00E95637"/>
    <w:rsid w:val="00E957DD"/>
    <w:rsid w:val="00E95FB9"/>
    <w:rsid w:val="00E9639E"/>
    <w:rsid w:val="00E96690"/>
    <w:rsid w:val="00E9778D"/>
    <w:rsid w:val="00E97953"/>
    <w:rsid w:val="00E97EE8"/>
    <w:rsid w:val="00EA073D"/>
    <w:rsid w:val="00EA1771"/>
    <w:rsid w:val="00EA1EB2"/>
    <w:rsid w:val="00EA221C"/>
    <w:rsid w:val="00EA2721"/>
    <w:rsid w:val="00EA31B8"/>
    <w:rsid w:val="00EA3A57"/>
    <w:rsid w:val="00EA5E68"/>
    <w:rsid w:val="00EA5F7A"/>
    <w:rsid w:val="00EA6186"/>
    <w:rsid w:val="00EA62F5"/>
    <w:rsid w:val="00EA639E"/>
    <w:rsid w:val="00EA7BAC"/>
    <w:rsid w:val="00EB06C6"/>
    <w:rsid w:val="00EB1B46"/>
    <w:rsid w:val="00EB1C81"/>
    <w:rsid w:val="00EB1E3E"/>
    <w:rsid w:val="00EB30C6"/>
    <w:rsid w:val="00EB36D2"/>
    <w:rsid w:val="00EB3EF5"/>
    <w:rsid w:val="00EB59F9"/>
    <w:rsid w:val="00EB78B2"/>
    <w:rsid w:val="00EB79E0"/>
    <w:rsid w:val="00EC0C57"/>
    <w:rsid w:val="00EC24ED"/>
    <w:rsid w:val="00EC2E61"/>
    <w:rsid w:val="00EC3D6E"/>
    <w:rsid w:val="00EC4CB0"/>
    <w:rsid w:val="00EC5CE9"/>
    <w:rsid w:val="00EC6644"/>
    <w:rsid w:val="00EC7142"/>
    <w:rsid w:val="00EC772F"/>
    <w:rsid w:val="00EC7C43"/>
    <w:rsid w:val="00EC7FF4"/>
    <w:rsid w:val="00ED0D43"/>
    <w:rsid w:val="00ED1328"/>
    <w:rsid w:val="00ED176B"/>
    <w:rsid w:val="00ED445E"/>
    <w:rsid w:val="00ED5716"/>
    <w:rsid w:val="00ED5BF6"/>
    <w:rsid w:val="00ED6AEA"/>
    <w:rsid w:val="00EE0406"/>
    <w:rsid w:val="00EE05D0"/>
    <w:rsid w:val="00EE1822"/>
    <w:rsid w:val="00EE1B8C"/>
    <w:rsid w:val="00EE1FE5"/>
    <w:rsid w:val="00EE2485"/>
    <w:rsid w:val="00EE2F2D"/>
    <w:rsid w:val="00EE41A4"/>
    <w:rsid w:val="00EE4683"/>
    <w:rsid w:val="00EE478E"/>
    <w:rsid w:val="00EE5808"/>
    <w:rsid w:val="00EE6504"/>
    <w:rsid w:val="00EE76F4"/>
    <w:rsid w:val="00EF2023"/>
    <w:rsid w:val="00EF22F6"/>
    <w:rsid w:val="00EF3206"/>
    <w:rsid w:val="00EF397F"/>
    <w:rsid w:val="00EF48B5"/>
    <w:rsid w:val="00EF4D16"/>
    <w:rsid w:val="00EF4ED1"/>
    <w:rsid w:val="00EF5E8F"/>
    <w:rsid w:val="00EF6240"/>
    <w:rsid w:val="00EF6C81"/>
    <w:rsid w:val="00F01253"/>
    <w:rsid w:val="00F016F5"/>
    <w:rsid w:val="00F01BCF"/>
    <w:rsid w:val="00F03498"/>
    <w:rsid w:val="00F03ED9"/>
    <w:rsid w:val="00F04468"/>
    <w:rsid w:val="00F04D8E"/>
    <w:rsid w:val="00F0533C"/>
    <w:rsid w:val="00F054CD"/>
    <w:rsid w:val="00F057C6"/>
    <w:rsid w:val="00F10C8D"/>
    <w:rsid w:val="00F112A5"/>
    <w:rsid w:val="00F11F47"/>
    <w:rsid w:val="00F122C2"/>
    <w:rsid w:val="00F1271B"/>
    <w:rsid w:val="00F133F3"/>
    <w:rsid w:val="00F13C00"/>
    <w:rsid w:val="00F13CF1"/>
    <w:rsid w:val="00F14320"/>
    <w:rsid w:val="00F14F04"/>
    <w:rsid w:val="00F16551"/>
    <w:rsid w:val="00F2040E"/>
    <w:rsid w:val="00F20F5A"/>
    <w:rsid w:val="00F21379"/>
    <w:rsid w:val="00F23518"/>
    <w:rsid w:val="00F25587"/>
    <w:rsid w:val="00F2591B"/>
    <w:rsid w:val="00F26B04"/>
    <w:rsid w:val="00F2701B"/>
    <w:rsid w:val="00F276F0"/>
    <w:rsid w:val="00F2783A"/>
    <w:rsid w:val="00F306E5"/>
    <w:rsid w:val="00F314FF"/>
    <w:rsid w:val="00F31D7D"/>
    <w:rsid w:val="00F31E9F"/>
    <w:rsid w:val="00F321C5"/>
    <w:rsid w:val="00F32748"/>
    <w:rsid w:val="00F32897"/>
    <w:rsid w:val="00F3340E"/>
    <w:rsid w:val="00F33B74"/>
    <w:rsid w:val="00F34003"/>
    <w:rsid w:val="00F34409"/>
    <w:rsid w:val="00F34E37"/>
    <w:rsid w:val="00F35FBF"/>
    <w:rsid w:val="00F36569"/>
    <w:rsid w:val="00F3770C"/>
    <w:rsid w:val="00F379D2"/>
    <w:rsid w:val="00F40BB2"/>
    <w:rsid w:val="00F419FE"/>
    <w:rsid w:val="00F423D9"/>
    <w:rsid w:val="00F426CD"/>
    <w:rsid w:val="00F42C13"/>
    <w:rsid w:val="00F42CD6"/>
    <w:rsid w:val="00F4316F"/>
    <w:rsid w:val="00F43AF3"/>
    <w:rsid w:val="00F43B4D"/>
    <w:rsid w:val="00F44EA2"/>
    <w:rsid w:val="00F46D0F"/>
    <w:rsid w:val="00F476DD"/>
    <w:rsid w:val="00F476E3"/>
    <w:rsid w:val="00F47894"/>
    <w:rsid w:val="00F50C8D"/>
    <w:rsid w:val="00F513C5"/>
    <w:rsid w:val="00F51A04"/>
    <w:rsid w:val="00F524B3"/>
    <w:rsid w:val="00F52C27"/>
    <w:rsid w:val="00F547A6"/>
    <w:rsid w:val="00F5556A"/>
    <w:rsid w:val="00F572B5"/>
    <w:rsid w:val="00F5766C"/>
    <w:rsid w:val="00F57F7D"/>
    <w:rsid w:val="00F60ED2"/>
    <w:rsid w:val="00F621BF"/>
    <w:rsid w:val="00F629D9"/>
    <w:rsid w:val="00F63003"/>
    <w:rsid w:val="00F63879"/>
    <w:rsid w:val="00F6446F"/>
    <w:rsid w:val="00F64E84"/>
    <w:rsid w:val="00F6512D"/>
    <w:rsid w:val="00F65B23"/>
    <w:rsid w:val="00F67A20"/>
    <w:rsid w:val="00F70962"/>
    <w:rsid w:val="00F70CF3"/>
    <w:rsid w:val="00F71F6A"/>
    <w:rsid w:val="00F72671"/>
    <w:rsid w:val="00F72729"/>
    <w:rsid w:val="00F74343"/>
    <w:rsid w:val="00F7439D"/>
    <w:rsid w:val="00F7509E"/>
    <w:rsid w:val="00F75588"/>
    <w:rsid w:val="00F75D63"/>
    <w:rsid w:val="00F769E8"/>
    <w:rsid w:val="00F76BED"/>
    <w:rsid w:val="00F77670"/>
    <w:rsid w:val="00F77D59"/>
    <w:rsid w:val="00F82B5B"/>
    <w:rsid w:val="00F82BBC"/>
    <w:rsid w:val="00F84748"/>
    <w:rsid w:val="00F85620"/>
    <w:rsid w:val="00F85633"/>
    <w:rsid w:val="00F85CAE"/>
    <w:rsid w:val="00F8655B"/>
    <w:rsid w:val="00F86567"/>
    <w:rsid w:val="00F8679D"/>
    <w:rsid w:val="00F873B6"/>
    <w:rsid w:val="00F877C9"/>
    <w:rsid w:val="00F87E3D"/>
    <w:rsid w:val="00F90766"/>
    <w:rsid w:val="00F90B7E"/>
    <w:rsid w:val="00F90FC9"/>
    <w:rsid w:val="00F916D6"/>
    <w:rsid w:val="00F93AB5"/>
    <w:rsid w:val="00F945B9"/>
    <w:rsid w:val="00F94E61"/>
    <w:rsid w:val="00F95D59"/>
    <w:rsid w:val="00F95D7C"/>
    <w:rsid w:val="00F9614A"/>
    <w:rsid w:val="00F96155"/>
    <w:rsid w:val="00F9625F"/>
    <w:rsid w:val="00F96418"/>
    <w:rsid w:val="00F967C7"/>
    <w:rsid w:val="00F96B60"/>
    <w:rsid w:val="00F972F9"/>
    <w:rsid w:val="00F97E0C"/>
    <w:rsid w:val="00FA2C48"/>
    <w:rsid w:val="00FA3AC1"/>
    <w:rsid w:val="00FA40A7"/>
    <w:rsid w:val="00FA69F3"/>
    <w:rsid w:val="00FA77B8"/>
    <w:rsid w:val="00FB18D7"/>
    <w:rsid w:val="00FB1B62"/>
    <w:rsid w:val="00FB1EB1"/>
    <w:rsid w:val="00FB2155"/>
    <w:rsid w:val="00FB26DA"/>
    <w:rsid w:val="00FB2C86"/>
    <w:rsid w:val="00FB3A0D"/>
    <w:rsid w:val="00FB4329"/>
    <w:rsid w:val="00FB4703"/>
    <w:rsid w:val="00FB4A7F"/>
    <w:rsid w:val="00FB4D9F"/>
    <w:rsid w:val="00FB5171"/>
    <w:rsid w:val="00FB5768"/>
    <w:rsid w:val="00FB5871"/>
    <w:rsid w:val="00FB5E9D"/>
    <w:rsid w:val="00FB6D44"/>
    <w:rsid w:val="00FB7048"/>
    <w:rsid w:val="00FC0AE3"/>
    <w:rsid w:val="00FC0E68"/>
    <w:rsid w:val="00FC14A9"/>
    <w:rsid w:val="00FC1AE6"/>
    <w:rsid w:val="00FC219E"/>
    <w:rsid w:val="00FC2524"/>
    <w:rsid w:val="00FC2EA5"/>
    <w:rsid w:val="00FC3127"/>
    <w:rsid w:val="00FC31A1"/>
    <w:rsid w:val="00FC4688"/>
    <w:rsid w:val="00FC4DB1"/>
    <w:rsid w:val="00FC7286"/>
    <w:rsid w:val="00FD017F"/>
    <w:rsid w:val="00FD0DA7"/>
    <w:rsid w:val="00FD127E"/>
    <w:rsid w:val="00FD141E"/>
    <w:rsid w:val="00FD1B3C"/>
    <w:rsid w:val="00FD21EA"/>
    <w:rsid w:val="00FD2483"/>
    <w:rsid w:val="00FD376F"/>
    <w:rsid w:val="00FD47A9"/>
    <w:rsid w:val="00FD4F2C"/>
    <w:rsid w:val="00FD54E5"/>
    <w:rsid w:val="00FD5975"/>
    <w:rsid w:val="00FD5C5F"/>
    <w:rsid w:val="00FD7836"/>
    <w:rsid w:val="00FD79BC"/>
    <w:rsid w:val="00FE02AF"/>
    <w:rsid w:val="00FE0AD0"/>
    <w:rsid w:val="00FE19B8"/>
    <w:rsid w:val="00FE19FF"/>
    <w:rsid w:val="00FE1BDA"/>
    <w:rsid w:val="00FE1FDE"/>
    <w:rsid w:val="00FE21EF"/>
    <w:rsid w:val="00FE3009"/>
    <w:rsid w:val="00FE31C9"/>
    <w:rsid w:val="00FE3249"/>
    <w:rsid w:val="00FE368F"/>
    <w:rsid w:val="00FE3963"/>
    <w:rsid w:val="00FE43AC"/>
    <w:rsid w:val="00FE514C"/>
    <w:rsid w:val="00FE564A"/>
    <w:rsid w:val="00FE6564"/>
    <w:rsid w:val="00FE6B85"/>
    <w:rsid w:val="00FE7F12"/>
    <w:rsid w:val="00FF03B9"/>
    <w:rsid w:val="00FF1AB5"/>
    <w:rsid w:val="00FF39B3"/>
    <w:rsid w:val="00FF4B41"/>
    <w:rsid w:val="00FF59D7"/>
    <w:rsid w:val="00FF658E"/>
    <w:rsid w:val="00FF730B"/>
    <w:rsid w:val="01506387"/>
    <w:rsid w:val="123449AF"/>
    <w:rsid w:val="1749A70B"/>
    <w:rsid w:val="264121D4"/>
    <w:rsid w:val="2C147ACC"/>
    <w:rsid w:val="2CDEF668"/>
    <w:rsid w:val="4C8FF1BD"/>
    <w:rsid w:val="594FBBDA"/>
    <w:rsid w:val="5E302120"/>
    <w:rsid w:val="66096511"/>
    <w:rsid w:val="67C7B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1C5AAC"/>
  <w15:docId w15:val="{D0E1D474-1FEC-47DC-8B19-91D56333B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2B5"/>
  </w:style>
  <w:style w:type="paragraph" w:styleId="Balk1">
    <w:name w:val="heading 1"/>
    <w:basedOn w:val="Normal"/>
    <w:next w:val="Normal"/>
    <w:link w:val="Balk1Char"/>
    <w:uiPriority w:val="9"/>
    <w:qFormat/>
    <w:rsid w:val="00564C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6473D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qFormat/>
    <w:rsid w:val="00C31FFE"/>
    <w:pPr>
      <w:keepNext/>
      <w:spacing w:before="360" w:after="120" w:line="220" w:lineRule="atLeast"/>
      <w:outlineLvl w:val="1"/>
    </w:pPr>
    <w:rPr>
      <w:rFonts w:ascii="Arial" w:eastAsia="Times New Roman" w:hAnsi="Arial" w:cs="Arial"/>
      <w:bCs/>
      <w:iCs/>
      <w:caps/>
      <w:sz w:val="26"/>
      <w:szCs w:val="28"/>
      <w:lang w:val="sv-SE" w:eastAsia="sv-S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AC29EF"/>
  </w:style>
  <w:style w:type="table" w:styleId="TabloKlavuzu">
    <w:name w:val="Table Grid"/>
    <w:basedOn w:val="NormalTablo"/>
    <w:rsid w:val="00AC29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4CD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521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218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78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5383"/>
  </w:style>
  <w:style w:type="paragraph" w:styleId="AltBilgi">
    <w:name w:val="footer"/>
    <w:basedOn w:val="Normal"/>
    <w:link w:val="AltBilgiChar"/>
    <w:uiPriority w:val="99"/>
    <w:unhideWhenUsed/>
    <w:rsid w:val="0078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5383"/>
  </w:style>
  <w:style w:type="character" w:styleId="AklamaBavurusu">
    <w:name w:val="annotation reference"/>
    <w:basedOn w:val="VarsaylanParagrafYazTipi"/>
    <w:uiPriority w:val="99"/>
    <w:semiHidden/>
    <w:unhideWhenUsed/>
    <w:rsid w:val="00FC468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FC468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C468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C468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C4688"/>
    <w:rPr>
      <w:b/>
      <w:bCs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C31FFE"/>
    <w:rPr>
      <w:color w:val="0C0C0C" w:themeColor="hyperlink"/>
      <w:u w:val="single"/>
    </w:rPr>
  </w:style>
  <w:style w:type="character" w:customStyle="1" w:styleId="Balk2Char">
    <w:name w:val="Başlık 2 Char"/>
    <w:basedOn w:val="VarsaylanParagrafYazTipi"/>
    <w:link w:val="Balk2"/>
    <w:rsid w:val="00C31FFE"/>
    <w:rPr>
      <w:rFonts w:ascii="Arial" w:eastAsia="Times New Roman" w:hAnsi="Arial" w:cs="Arial"/>
      <w:bCs/>
      <w:iCs/>
      <w:caps/>
      <w:sz w:val="26"/>
      <w:szCs w:val="28"/>
      <w:lang w:val="sv-SE" w:eastAsia="sv-SE"/>
    </w:rPr>
  </w:style>
  <w:style w:type="paragraph" w:styleId="ResimYazs">
    <w:name w:val="caption"/>
    <w:basedOn w:val="Normal"/>
    <w:next w:val="Normal"/>
    <w:uiPriority w:val="35"/>
    <w:unhideWhenUsed/>
    <w:qFormat/>
    <w:rsid w:val="00BC18EA"/>
    <w:pPr>
      <w:spacing w:line="240" w:lineRule="auto"/>
    </w:pPr>
    <w:rPr>
      <w:b/>
      <w:bCs/>
      <w:color w:val="000000" w:themeColor="text1"/>
      <w:sz w:val="18"/>
      <w:szCs w:val="18"/>
    </w:rPr>
  </w:style>
  <w:style w:type="character" w:customStyle="1" w:styleId="il">
    <w:name w:val="il"/>
    <w:basedOn w:val="VarsaylanParagrafYazTipi"/>
    <w:rsid w:val="002948FA"/>
  </w:style>
  <w:style w:type="character" w:styleId="zmlenmeyenBahsetme">
    <w:name w:val="Unresolved Mention"/>
    <w:basedOn w:val="VarsaylanParagrafYazTipi"/>
    <w:uiPriority w:val="99"/>
    <w:semiHidden/>
    <w:unhideWhenUsed/>
    <w:rsid w:val="00175523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930FF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930FF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C930FF"/>
    <w:rPr>
      <w:vertAlign w:val="superscript"/>
    </w:rPr>
  </w:style>
  <w:style w:type="paragraph" w:styleId="Dzeltme">
    <w:name w:val="Revision"/>
    <w:hidden/>
    <w:uiPriority w:val="99"/>
    <w:semiHidden/>
    <w:rsid w:val="00860BDB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sid w:val="00AB3D38"/>
    <w:rPr>
      <w:color w:val="808080"/>
    </w:rPr>
  </w:style>
  <w:style w:type="paragraph" w:customStyle="1" w:styleId="Tabelltext">
    <w:name w:val="Tabelltext"/>
    <w:basedOn w:val="Normal"/>
    <w:locked/>
    <w:rsid w:val="00AB3D38"/>
    <w:pPr>
      <w:spacing w:after="0" w:line="240" w:lineRule="atLeast"/>
      <w:ind w:left="57"/>
      <w:jc w:val="both"/>
    </w:pPr>
    <w:rPr>
      <w:rFonts w:ascii="Arial" w:eastAsia="Times New Roman" w:hAnsi="Arial" w:cs="Arial"/>
      <w:sz w:val="16"/>
      <w:szCs w:val="24"/>
      <w:lang w:val="sv-SE" w:eastAsia="sv-SE"/>
    </w:rPr>
  </w:style>
  <w:style w:type="character" w:customStyle="1" w:styleId="Balk1Char">
    <w:name w:val="Başlık 1 Char"/>
    <w:basedOn w:val="VarsaylanParagrafYazTipi"/>
    <w:link w:val="Balk1"/>
    <w:uiPriority w:val="9"/>
    <w:rsid w:val="00564C3E"/>
    <w:rPr>
      <w:rFonts w:asciiTheme="majorHAnsi" w:eastAsiaTheme="majorEastAsia" w:hAnsiTheme="majorHAnsi" w:cstheme="majorBidi"/>
      <w:color w:val="16473D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5190763B3954374BE1A18A199259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96AF3-D477-4DAE-9F93-F78119921AA8}"/>
      </w:docPartPr>
      <w:docPartBody>
        <w:p w:rsidR="00FB0570" w:rsidRDefault="00F2040E" w:rsidP="00F2040E">
          <w:pPr>
            <w:pStyle w:val="B5190763B3954374BE1A18A199259D93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B8536A06E8343A4850650ECB753F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794B6-AFD0-4ADD-BAB2-4DD7E01D15C5}"/>
      </w:docPartPr>
      <w:docPartBody>
        <w:p w:rsidR="00FB0570" w:rsidRDefault="00F2040E" w:rsidP="00F2040E">
          <w:pPr>
            <w:pStyle w:val="3B8536A06E8343A4850650ECB753F82A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A8299E0716745078826E45507131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12886-278C-4C3A-BCFA-72509F658619}"/>
      </w:docPartPr>
      <w:docPartBody>
        <w:p w:rsidR="00FB0570" w:rsidRDefault="00F2040E" w:rsidP="00F2040E">
          <w:pPr>
            <w:pStyle w:val="8A8299E0716745078826E45507131BEA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0260B85881D47E6A17582AB61A8C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E840F-4F60-4177-9F2C-AE67276262E1}"/>
      </w:docPartPr>
      <w:docPartBody>
        <w:p w:rsidR="00FB0570" w:rsidRDefault="00F2040E" w:rsidP="00F2040E">
          <w:pPr>
            <w:pStyle w:val="90260B85881D47E6A17582AB61A8C5B7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DFF3E8E510F48B59A4D7B727ADE7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53A52-E32D-451A-AB78-AA3E4383759F}"/>
      </w:docPartPr>
      <w:docPartBody>
        <w:p w:rsidR="00FB0570" w:rsidRDefault="00F2040E" w:rsidP="00F2040E">
          <w:pPr>
            <w:pStyle w:val="2DFF3E8E510F48B59A4D7B727ADE74FA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991DD99991E422288682ABE46891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5DD74-A796-4F91-811E-E13BD7CFFE65}"/>
      </w:docPartPr>
      <w:docPartBody>
        <w:p w:rsidR="00FB0570" w:rsidRDefault="00F2040E" w:rsidP="00F2040E">
          <w:pPr>
            <w:pStyle w:val="D991DD99991E422288682ABE46891124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58B95CC2AD94338967E9FF6D2D4A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A3E42-4038-4912-99E0-CD61246F8028}"/>
      </w:docPartPr>
      <w:docPartBody>
        <w:p w:rsidR="00FB0570" w:rsidRDefault="00F2040E" w:rsidP="00F2040E">
          <w:pPr>
            <w:pStyle w:val="558B95CC2AD94338967E9FF6D2D4AA2E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B2D09D8500643DF8EEAA784B90B7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BB10B-9FCD-40BA-85BD-0155A7A30144}"/>
      </w:docPartPr>
      <w:docPartBody>
        <w:p w:rsidR="00FB0570" w:rsidRDefault="00F2040E" w:rsidP="00F2040E">
          <w:pPr>
            <w:pStyle w:val="8B2D09D8500643DF8EEAA784B90B77722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1EE042E346E4CA0B92E2E908D6D5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F9032-5AC8-4FE8-9AAA-C73B7F8FD674}"/>
      </w:docPartPr>
      <w:docPartBody>
        <w:p w:rsidR="00FB0570" w:rsidRDefault="00F2040E" w:rsidP="00F2040E">
          <w:pPr>
            <w:pStyle w:val="C1EE042E346E4CA0B92E2E908D6D5BA7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3B548E2A6994FC1A06B75B9331BB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3ED65-8BD7-402A-9E11-07123AA54D4D}"/>
      </w:docPartPr>
      <w:docPartBody>
        <w:p w:rsidR="00FB0570" w:rsidRDefault="00F2040E" w:rsidP="00F2040E">
          <w:pPr>
            <w:pStyle w:val="D3B548E2A6994FC1A06B75B9331BB775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477A3F2B05140DD969AA5F919450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1D934-8B55-45C8-A37C-C20DB64398A6}"/>
      </w:docPartPr>
      <w:docPartBody>
        <w:p w:rsidR="00FB0570" w:rsidRDefault="00F2040E" w:rsidP="00F2040E">
          <w:pPr>
            <w:pStyle w:val="3477A3F2B05140DD969AA5F9194505B0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FD478D05A814B0D9BC22EC8CD673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93C60-BBD6-4BE2-B0F9-D260FE878C72}"/>
      </w:docPartPr>
      <w:docPartBody>
        <w:p w:rsidR="00FB0570" w:rsidRDefault="00F2040E" w:rsidP="00F2040E">
          <w:pPr>
            <w:pStyle w:val="EFD478D05A814B0D9BC22EC8CD6731EB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95D3560A2A5424DB7C1FE494DB9C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5F1A-984C-42F7-A43C-9C6161E362BD}"/>
      </w:docPartPr>
      <w:docPartBody>
        <w:p w:rsidR="00FB0570" w:rsidRDefault="00F2040E" w:rsidP="00F2040E">
          <w:pPr>
            <w:pStyle w:val="A95D3560A2A5424DB7C1FE494DB9C447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EC8F9D334924289ABDC270DF4DC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15D9B-E903-4FFE-AC3D-F8BF0949E900}"/>
      </w:docPartPr>
      <w:docPartBody>
        <w:p w:rsidR="00FB0570" w:rsidRDefault="00F2040E" w:rsidP="00F2040E">
          <w:pPr>
            <w:pStyle w:val="CEC8F9D334924289ABDC270DF4DCCBBB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A20594CB3CA414DBC1BD5CEF9448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5A6A0-C519-4D35-8EFF-5AF57A0E3390}"/>
      </w:docPartPr>
      <w:docPartBody>
        <w:p w:rsidR="00FB0570" w:rsidRDefault="00F2040E" w:rsidP="00F2040E">
          <w:pPr>
            <w:pStyle w:val="3A20594CB3CA414DBC1BD5CEF9448DC3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5C0EAF4F71C45C29A0E618621411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42316-A777-4E08-B802-D13CC27C376E}"/>
      </w:docPartPr>
      <w:docPartBody>
        <w:p w:rsidR="00FB0570" w:rsidRDefault="00F2040E" w:rsidP="00F2040E">
          <w:pPr>
            <w:pStyle w:val="95C0EAF4F71C45C29A0E618621411609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F06B3AE5EF4B538A4DA68D15A7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5B80C-67F1-4377-A1AB-1594E03C500F}"/>
      </w:docPartPr>
      <w:docPartBody>
        <w:p w:rsidR="00FB0570" w:rsidRDefault="00F2040E" w:rsidP="00F2040E">
          <w:pPr>
            <w:pStyle w:val="F3F06B3AE5EF4B538A4DA68D15A7395E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DFBEE54892E4CD8933F25C815D54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550A-9CAF-49C0-A994-D925AAB06006}"/>
      </w:docPartPr>
      <w:docPartBody>
        <w:p w:rsidR="00FB0570" w:rsidRDefault="00F2040E" w:rsidP="00F2040E">
          <w:pPr>
            <w:pStyle w:val="DDFBEE54892E4CD8933F25C815D54D15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5A00CDB3762482BA413A0A6F0FD0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FDB7C-0461-4CA4-9847-E977ADDAEBE5}"/>
      </w:docPartPr>
      <w:docPartBody>
        <w:p w:rsidR="00FB0570" w:rsidRDefault="00F2040E" w:rsidP="00F2040E">
          <w:pPr>
            <w:pStyle w:val="65A00CDB3762482BA413A0A6F0FD0D74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B37D86B719C43EBA9731A3DB9924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BB9C1-311E-4032-94EE-F48BC22B8CFF}"/>
      </w:docPartPr>
      <w:docPartBody>
        <w:p w:rsidR="00FB0570" w:rsidRDefault="00F2040E" w:rsidP="00F2040E">
          <w:pPr>
            <w:pStyle w:val="BB37D86B719C43EBA9731A3DB992416F"/>
          </w:pPr>
          <w:r w:rsidRPr="00D93C95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Document name #</w:t>
          </w:r>
          <w:r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1</w:t>
          </w: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C529DE0C0F944B09A1BE9F324160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EE54-AD10-4EDC-8377-B3B7BEA9BA52}"/>
      </w:docPartPr>
      <w:docPartBody>
        <w:p w:rsidR="00FB0570" w:rsidRDefault="00F2040E" w:rsidP="00F2040E">
          <w:pPr>
            <w:pStyle w:val="C529DE0C0F944B09A1BE9F3241609092"/>
          </w:pPr>
          <w:r w:rsidRPr="00D93C95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Document name #2</w:t>
          </w: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AA75A53718F64FF6AED67B7DECCD7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CF1A4-B080-419D-815E-AFD0BAD86D75}"/>
      </w:docPartPr>
      <w:docPartBody>
        <w:p w:rsidR="00FB0570" w:rsidRDefault="00F2040E" w:rsidP="00F2040E">
          <w:pPr>
            <w:pStyle w:val="AA75A53718F64FF6AED67B7DECCD7F4E"/>
          </w:pPr>
          <w:r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Document name #3</w:t>
          </w: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600D4DA020C54A4489CD4AE77359D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AF432-B7DC-4956-B188-CDC3455A3604}"/>
      </w:docPartPr>
      <w:docPartBody>
        <w:p w:rsidR="00FB0570" w:rsidRDefault="00F2040E" w:rsidP="00F2040E">
          <w:pPr>
            <w:pStyle w:val="600D4DA020C54A4489CD4AE77359DC3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0C8E8E57AF4949D3B72C85117C223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1C760-FE83-497A-AEDE-CE5A64F70CE5}"/>
      </w:docPartPr>
      <w:docPartBody>
        <w:p w:rsidR="00FB0570" w:rsidRDefault="00F2040E" w:rsidP="00F2040E">
          <w:pPr>
            <w:pStyle w:val="0C8E8E57AF4949D3B72C85117C2231B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8B8892BEA874F9E89E3EDE4BED7E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F55EA-EFF9-4B31-B268-6370A6D31D57}"/>
      </w:docPartPr>
      <w:docPartBody>
        <w:p w:rsidR="00FB0570" w:rsidRDefault="00F2040E" w:rsidP="00F2040E">
          <w:pPr>
            <w:pStyle w:val="D8B8892BEA874F9E89E3EDE4BED7E2B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51D181DA8AB4E2BB6DAB7AD51569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9006C-21D4-4896-8E12-E44745B8953D}"/>
      </w:docPartPr>
      <w:docPartBody>
        <w:p w:rsidR="00FB0570" w:rsidRDefault="00F2040E" w:rsidP="00F2040E">
          <w:pPr>
            <w:pStyle w:val="A51D181DA8AB4E2BB6DAB7AD51569E1B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4281A4D0D4A041E79F89E85ABD7F7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A7E82-4FC1-438E-95A3-9881A5264514}"/>
      </w:docPartPr>
      <w:docPartBody>
        <w:p w:rsidR="00FB0570" w:rsidRDefault="00F2040E" w:rsidP="00F2040E">
          <w:pPr>
            <w:pStyle w:val="4281A4D0D4A041E79F89E85ABD7F788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CE8E7B220104C93AC6EC5C03ED88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D1650-B5CC-465B-9425-3ADC6879C938}"/>
      </w:docPartPr>
      <w:docPartBody>
        <w:p w:rsidR="00FB0570" w:rsidRDefault="00F2040E" w:rsidP="00F2040E">
          <w:pPr>
            <w:pStyle w:val="2CE8E7B220104C93AC6EC5C03ED883B2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CEE286316764A3B9833AE16B042D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2C5CB-4626-4199-9FF2-54C029D1F6FE}"/>
      </w:docPartPr>
      <w:docPartBody>
        <w:p w:rsidR="00FB0570" w:rsidRDefault="00F2040E" w:rsidP="00F2040E">
          <w:pPr>
            <w:pStyle w:val="BCEE286316764A3B9833AE16B042DD1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EF9D7DC0C8648B3AC00919B6B750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F4A7C-DAF5-4892-82D3-62DFF197AE23}"/>
      </w:docPartPr>
      <w:docPartBody>
        <w:p w:rsidR="00FB0570" w:rsidRDefault="00F2040E" w:rsidP="00F2040E">
          <w:pPr>
            <w:pStyle w:val="2EF9D7DC0C8648B3AC00919B6B750962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6B881D79E96459F8C62640A5A68B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672FE-FD6C-4990-94DB-4A53F58CEE27}"/>
      </w:docPartPr>
      <w:docPartBody>
        <w:p w:rsidR="00FB0570" w:rsidRDefault="00F2040E" w:rsidP="00F2040E">
          <w:pPr>
            <w:pStyle w:val="E6B881D79E96459F8C62640A5A68B5ED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BFA47F732BA44C9882DA98461B27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E0071-D578-47A8-9289-4BEC8EAD0402}"/>
      </w:docPartPr>
      <w:docPartBody>
        <w:p w:rsidR="00FB0570" w:rsidRDefault="00F2040E" w:rsidP="00F2040E">
          <w:pPr>
            <w:pStyle w:val="8BFA47F732BA44C9882DA98461B272F5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81AC559787646FB9790F9FA7FE4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D6225-AA97-491F-AE5D-BD6773FECF26}"/>
      </w:docPartPr>
      <w:docPartBody>
        <w:p w:rsidR="00FB0570" w:rsidRDefault="00F2040E" w:rsidP="00F2040E">
          <w:pPr>
            <w:pStyle w:val="D81AC559787646FB9790F9FA7FE4796D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EF457DD874B4C74BFE47FD0CEFC5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15D34-EF11-4C6F-A948-C42C8B98D69E}"/>
      </w:docPartPr>
      <w:docPartBody>
        <w:p w:rsidR="00FB0570" w:rsidRDefault="00F2040E" w:rsidP="00F2040E">
          <w:pPr>
            <w:pStyle w:val="FEF457DD874B4C74BFE47FD0CEFC58EF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0D2236B72784470B68D5DB79BD86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D9699-42A4-42C3-8E96-0356E3155A33}"/>
      </w:docPartPr>
      <w:docPartBody>
        <w:p w:rsidR="00FB0570" w:rsidRDefault="00F2040E" w:rsidP="00F2040E">
          <w:pPr>
            <w:pStyle w:val="20D2236B72784470B68D5DB79BD86D11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3C3BA81E8904A42BA5E2A19DEB0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61BC-5E67-418A-BDA4-057FB4078669}"/>
      </w:docPartPr>
      <w:docPartBody>
        <w:p w:rsidR="00FB0570" w:rsidRDefault="00F2040E" w:rsidP="00F2040E">
          <w:pPr>
            <w:pStyle w:val="C3C3BA81E8904A42BA5E2A19DEB029D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76FA2776BDC7465BAA27334C75A8C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CDA31-6428-4116-832C-956BD2544754}"/>
      </w:docPartPr>
      <w:docPartBody>
        <w:p w:rsidR="00FB0570" w:rsidRDefault="00F2040E" w:rsidP="00F2040E">
          <w:pPr>
            <w:pStyle w:val="76FA2776BDC7465BAA27334C75A8C48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EF617C7D4B845E987EA701E90B65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C017E-E041-4B9A-BB6C-5FF4092E1B91}"/>
      </w:docPartPr>
      <w:docPartBody>
        <w:p w:rsidR="00FB0570" w:rsidRDefault="00F2040E" w:rsidP="00F2040E">
          <w:pPr>
            <w:pStyle w:val="FEF617C7D4B845E987EA701E90B656C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7BBDF8A21C44686A85D61B6B539F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CE1C-3AD4-4A28-8EC5-1637216B9862}"/>
      </w:docPartPr>
      <w:docPartBody>
        <w:p w:rsidR="00FB0570" w:rsidRDefault="00F2040E" w:rsidP="00F2040E">
          <w:pPr>
            <w:pStyle w:val="67BBDF8A21C44686A85D61B6B539F5B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217B98469DE4EA88AAE9A2ADA341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074EE-9FB1-4324-80A2-D7CF3A623566}"/>
      </w:docPartPr>
      <w:docPartBody>
        <w:p w:rsidR="00FB0570" w:rsidRDefault="00F2040E" w:rsidP="00F2040E">
          <w:pPr>
            <w:pStyle w:val="F217B98469DE4EA88AAE9A2ADA3413F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F351AE055094834A7609B1B859AD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5948D-889F-4D3C-9A20-2198A24B01D2}"/>
      </w:docPartPr>
      <w:docPartBody>
        <w:p w:rsidR="00FB0570" w:rsidRDefault="00F2040E" w:rsidP="00F2040E">
          <w:pPr>
            <w:pStyle w:val="6F351AE055094834A7609B1B859ADD4F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8D506F842C04857AC8B5FAFC0B9E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78E6F-824F-4A13-AE54-A5017D072986}"/>
      </w:docPartPr>
      <w:docPartBody>
        <w:p w:rsidR="00FB0570" w:rsidRDefault="00F2040E" w:rsidP="00F2040E">
          <w:pPr>
            <w:pStyle w:val="F8D506F842C04857AC8B5FAFC0B9E95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CE739A5841D470D9F193E8191808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FA1E7-C66D-402D-9051-895F75F30482}"/>
      </w:docPartPr>
      <w:docPartBody>
        <w:p w:rsidR="00FB0570" w:rsidRDefault="00F2040E" w:rsidP="00F2040E">
          <w:pPr>
            <w:pStyle w:val="5CE739A5841D470D9F193E81918082F5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0DEEF614F6F4B468A091D1D0AD46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D5973-124B-4804-9C3C-4E12AE816329}"/>
      </w:docPartPr>
      <w:docPartBody>
        <w:p w:rsidR="00FB0570" w:rsidRDefault="00F2040E" w:rsidP="00F2040E">
          <w:pPr>
            <w:pStyle w:val="E0DEEF614F6F4B468A091D1D0AD464A2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E8DB1AC004C46319C544C239A2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5DA76-83D9-4A15-B9EA-415D05A0CFB6}"/>
      </w:docPartPr>
      <w:docPartBody>
        <w:p w:rsidR="00FB0570" w:rsidRDefault="00F2040E" w:rsidP="00F2040E">
          <w:pPr>
            <w:pStyle w:val="DE8DB1AC004C46319C544C239A2FCFE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ACC69EC03BC48DE96A0AFA687008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82D9-B098-4F3E-87FE-9D7DF55BE7A5}"/>
      </w:docPartPr>
      <w:docPartBody>
        <w:p w:rsidR="00FB0570" w:rsidRDefault="00F2040E" w:rsidP="00F2040E">
          <w:pPr>
            <w:pStyle w:val="DACC69EC03BC48DE96A0AFA68700890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043628B142B4B9CB7A303E1DB6D3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B29B-A3B7-46F0-8CBF-52194F2A2C95}"/>
      </w:docPartPr>
      <w:docPartBody>
        <w:p w:rsidR="00FB0570" w:rsidRDefault="00F2040E" w:rsidP="00F2040E">
          <w:pPr>
            <w:pStyle w:val="9043628B142B4B9CB7A303E1DB6D3D9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3CB00CB5AD74247A3D14FBD6E8B1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B987C-9752-46C6-A461-8CC9560B3566}"/>
      </w:docPartPr>
      <w:docPartBody>
        <w:p w:rsidR="00FB0570" w:rsidRDefault="00F2040E" w:rsidP="00F2040E">
          <w:pPr>
            <w:pStyle w:val="33CB00CB5AD74247A3D14FBD6E8B1CB6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5429DBDD9794739B96BB19D5AE0E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1A8AB-B624-4F33-B669-4D61DC8B4064}"/>
      </w:docPartPr>
      <w:docPartBody>
        <w:p w:rsidR="00FB0570" w:rsidRDefault="00F2040E" w:rsidP="00F2040E">
          <w:pPr>
            <w:pStyle w:val="B5429DBDD9794739B96BB19D5AE0EEF2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5B33882C71248DDBD219C2C1C2E5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AA254-0989-49B0-A994-FC7E05311335}"/>
      </w:docPartPr>
      <w:docPartBody>
        <w:p w:rsidR="00FB0570" w:rsidRDefault="00F2040E" w:rsidP="00F2040E">
          <w:pPr>
            <w:pStyle w:val="35B33882C71248DDBD219C2C1C2E550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0768DDACD79A4B1DACF46BD3A785F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7DA54-F378-4C78-98A6-68C803478B7E}"/>
      </w:docPartPr>
      <w:docPartBody>
        <w:p w:rsidR="00FB0570" w:rsidRDefault="00F2040E" w:rsidP="00F2040E">
          <w:pPr>
            <w:pStyle w:val="0768DDACD79A4B1DACF46BD3A785FDA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1F9F45AC2394AFFAEF3C4E7B0BD4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82CB3-ACAD-4F48-B82D-D37995356B56}"/>
      </w:docPartPr>
      <w:docPartBody>
        <w:p w:rsidR="00FB0570" w:rsidRDefault="00F2040E" w:rsidP="00F2040E">
          <w:pPr>
            <w:pStyle w:val="91F9F45AC2394AFFAEF3C4E7B0BD4A2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5A8B43AC9BB4F5A8FCAA3D114F48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F57A-E3BE-4701-AB19-800D153CE2A9}"/>
      </w:docPartPr>
      <w:docPartBody>
        <w:p w:rsidR="00FB0570" w:rsidRDefault="00F2040E" w:rsidP="00F2040E">
          <w:pPr>
            <w:pStyle w:val="A5A8B43AC9BB4F5A8FCAA3D114F48A9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8264E1EAF204F13AC9505FF9F302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45625-D55E-4DDE-B3EE-B6E6CB5CA0A5}"/>
      </w:docPartPr>
      <w:docPartBody>
        <w:p w:rsidR="00FB0570" w:rsidRDefault="00F2040E" w:rsidP="00F2040E">
          <w:pPr>
            <w:pStyle w:val="F8264E1EAF204F13AC9505FF9F302D99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4A5D03D04346F38B44F2B888411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0F37-E3CC-48A3-AFC4-CDB554135998}"/>
      </w:docPartPr>
      <w:docPartBody>
        <w:p w:rsidR="00FB0570" w:rsidRDefault="00F2040E" w:rsidP="00F2040E">
          <w:pPr>
            <w:pStyle w:val="F34A5D03D04346F38B44F2B888411647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DBC0C6A5903495D85B60A036C6EF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85EBA-D720-407E-8100-A523AA52C461}"/>
      </w:docPartPr>
      <w:docPartBody>
        <w:p w:rsidR="00FB0570" w:rsidRDefault="00F2040E" w:rsidP="00F2040E">
          <w:pPr>
            <w:pStyle w:val="BDBC0C6A5903495D85B60A036C6EFF39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4DF8EB589594517B28B86B100F52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E8186-2146-4E5C-96F1-66477545EDF4}"/>
      </w:docPartPr>
      <w:docPartBody>
        <w:p w:rsidR="00FB0570" w:rsidRDefault="00F2040E" w:rsidP="00F2040E">
          <w:pPr>
            <w:pStyle w:val="54DF8EB589594517B28B86B100F520D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7EF785418A0405AA81D02CE5F6CD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D82CE-AE14-4AC7-AC97-C3B05DDB802F}"/>
      </w:docPartPr>
      <w:docPartBody>
        <w:p w:rsidR="00FB0570" w:rsidRDefault="00F2040E" w:rsidP="00F2040E">
          <w:pPr>
            <w:pStyle w:val="57EF785418A0405AA81D02CE5F6CD2FB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461D57710C0C4691BDA4D6580F5AE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E9689-73A1-4B40-989E-15EA6B825DFD}"/>
      </w:docPartPr>
      <w:docPartBody>
        <w:p w:rsidR="00FB0570" w:rsidRDefault="00F2040E" w:rsidP="00F2040E">
          <w:pPr>
            <w:pStyle w:val="461D57710C0C4691BDA4D6580F5AEDC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93079D3CF94D749B22068F6A572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501C2-A2D3-45AA-B2B7-D0E3F8850C46}"/>
      </w:docPartPr>
      <w:docPartBody>
        <w:p w:rsidR="00FB0570" w:rsidRDefault="00F2040E" w:rsidP="00F2040E">
          <w:pPr>
            <w:pStyle w:val="F393079D3CF94D749B22068F6A57200A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B7AA047AA9645E8A8CAE83E0A153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FCC81-6A93-4C15-87FE-EC0A3B459263}"/>
      </w:docPartPr>
      <w:docPartBody>
        <w:p w:rsidR="00AF64F6" w:rsidRDefault="00AF64F6" w:rsidP="00AF64F6">
          <w:pPr>
            <w:pStyle w:val="EB7AA047AA9645E8A8CAE83E0A153FCB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CB350A37E0C3457AB039C2C0B593D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7EB85-5EFB-407A-9840-D5B446F2E5CE}"/>
      </w:docPartPr>
      <w:docPartBody>
        <w:p w:rsidR="00AF64F6" w:rsidRDefault="00AF64F6" w:rsidP="00AF64F6">
          <w:pPr>
            <w:pStyle w:val="CB350A37E0C3457AB039C2C0B593DAE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C04D0D752334B1F9718954BBA7F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E16B7-8C6D-44B0-BF2A-278ACBC70635}"/>
      </w:docPartPr>
      <w:docPartBody>
        <w:p w:rsidR="00AF64F6" w:rsidRDefault="00AF64F6" w:rsidP="00AF64F6">
          <w:pPr>
            <w:pStyle w:val="EC04D0D752334B1F9718954BBA7F3AA7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177495132A3748CB8AE90EAA91CEC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81E9C-096D-475A-866E-33FB54815B52}"/>
      </w:docPartPr>
      <w:docPartBody>
        <w:p w:rsidR="00AF64F6" w:rsidRDefault="00AF64F6" w:rsidP="00AF64F6">
          <w:pPr>
            <w:pStyle w:val="177495132A3748CB8AE90EAA91CEC2F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4004ED1D81F4494A926CEE17CF9B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C14CF-6544-4B38-8586-16FDE0437AFB}"/>
      </w:docPartPr>
      <w:docPartBody>
        <w:p w:rsidR="00AF64F6" w:rsidRDefault="00AF64F6" w:rsidP="00AF64F6">
          <w:pPr>
            <w:pStyle w:val="4004ED1D81F4494A926CEE17CF9BB599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9718605C7B349E6AC03E2B6ADA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BDFAE-6220-4546-951D-D219C0285A99}"/>
      </w:docPartPr>
      <w:docPartBody>
        <w:p w:rsidR="00AF64F6" w:rsidRDefault="00AF64F6" w:rsidP="00AF64F6">
          <w:pPr>
            <w:pStyle w:val="09718605C7B349E6AC03E2B6ADA2799B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D5B674FD6E0A4AF28802F4A1B9E9C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DE8A4-9B98-4826-940B-34709B21F6E3}"/>
      </w:docPartPr>
      <w:docPartBody>
        <w:p w:rsidR="00AF64F6" w:rsidRDefault="00AF64F6" w:rsidP="00AF64F6">
          <w:pPr>
            <w:pStyle w:val="D5B674FD6E0A4AF28802F4A1B9E9CBF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360F4C1E606544389BEE369D64FA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B4D35-8350-40F5-9CE8-6DA1A0AC3FDB}"/>
      </w:docPartPr>
      <w:docPartBody>
        <w:p w:rsidR="00AF64F6" w:rsidRDefault="00AF64F6" w:rsidP="00AF64F6">
          <w:pPr>
            <w:pStyle w:val="360F4C1E606544389BEE369D64FA26D8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4E7245DF310F4B3C9960ED78E8709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61925-22A2-4991-AC85-E71821DF6990}"/>
      </w:docPartPr>
      <w:docPartBody>
        <w:p w:rsidR="00AF64F6" w:rsidRDefault="00AF64F6" w:rsidP="00AF64F6">
          <w:pPr>
            <w:pStyle w:val="4E7245DF310F4B3C9960ED78E87096D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AA0C0459CE04F0AB670BFB4DC5B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708F5-A6D4-4275-97D5-160D536640AA}"/>
      </w:docPartPr>
      <w:docPartBody>
        <w:p w:rsidR="00AF64F6" w:rsidRDefault="00AF64F6" w:rsidP="00AF64F6">
          <w:pPr>
            <w:pStyle w:val="FAA0C0459CE04F0AB670BFB4DC5B08BA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306DA35E8EB4A8FAD2C0120AF5D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DCB63-0D0A-4AA0-980A-1D7A7DE36441}"/>
      </w:docPartPr>
      <w:docPartBody>
        <w:p w:rsidR="00AF64F6" w:rsidRDefault="00AF64F6" w:rsidP="00AF64F6">
          <w:pPr>
            <w:pStyle w:val="0306DA35E8EB4A8FAD2C0120AF5D05AF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8C54EFC04D2B41E78E4B6C4138D26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09807-ACC4-458C-9B60-2F85456B15C5}"/>
      </w:docPartPr>
      <w:docPartBody>
        <w:p w:rsidR="00AF64F6" w:rsidRDefault="00AF64F6" w:rsidP="00AF64F6">
          <w:pPr>
            <w:pStyle w:val="8C54EFC04D2B41E78E4B6C4138D26737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14C3341271549CA918476D61F0E7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AAE3B-72FA-44BE-906A-8529300CD48A}"/>
      </w:docPartPr>
      <w:docPartBody>
        <w:p w:rsidR="00AF64F6" w:rsidRDefault="00AF64F6" w:rsidP="00AF64F6">
          <w:pPr>
            <w:pStyle w:val="E14C3341271549CA918476D61F0E7E17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8C1F635F649438E89EC07489EAE9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D494-03B3-4030-8442-18F149F9C5C2}"/>
      </w:docPartPr>
      <w:docPartBody>
        <w:p w:rsidR="00AF64F6" w:rsidRDefault="00AF64F6" w:rsidP="00AF64F6">
          <w:pPr>
            <w:pStyle w:val="08C1F635F649438E89EC07489EAE947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16DB4FB347864BAF97349A51AF7E0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9ECB4-0157-472C-990A-3D69AAA27D51}"/>
      </w:docPartPr>
      <w:docPartBody>
        <w:p w:rsidR="00AF64F6" w:rsidRDefault="00AF64F6" w:rsidP="00AF64F6">
          <w:pPr>
            <w:pStyle w:val="16DB4FB347864BAF97349A51AF7E0436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CE746A0E37AC4C558165DF675EBC5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1EFEA-2DAA-40B6-BA60-D3E7158543A4}"/>
      </w:docPartPr>
      <w:docPartBody>
        <w:p w:rsidR="00AF64F6" w:rsidRDefault="00AF64F6" w:rsidP="00AF64F6">
          <w:pPr>
            <w:pStyle w:val="CE746A0E37AC4C558165DF675EBC5D7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A16A64AF46FC41BEB96D3668D21D5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83878-F9BF-4577-B59F-EEEDEEF71400}"/>
      </w:docPartPr>
      <w:docPartBody>
        <w:p w:rsidR="00AF64F6" w:rsidRDefault="00AF64F6" w:rsidP="00AF64F6">
          <w:pPr>
            <w:pStyle w:val="A16A64AF46FC41BEB96D3668D21D55BE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5FAE88B1A18A41458C70371C1AD22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EE49-5DF3-4B36-A81D-B5C370D304A0}"/>
      </w:docPartPr>
      <w:docPartBody>
        <w:p w:rsidR="00AF64F6" w:rsidRDefault="00AF64F6" w:rsidP="00AF64F6">
          <w:pPr>
            <w:pStyle w:val="5FAE88B1A18A41458C70371C1AD22275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A9DCF81F6C2C4CD2B5CAF6DA3D893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AF792-8EAB-4438-8A3C-BEB97B2E1C18}"/>
      </w:docPartPr>
      <w:docPartBody>
        <w:p w:rsidR="00AF64F6" w:rsidRDefault="00AF64F6" w:rsidP="00AF64F6">
          <w:pPr>
            <w:pStyle w:val="A9DCF81F6C2C4CD2B5CAF6DA3D89313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693156FE75A4D328157C846A3E19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52A83-E12C-4C95-B317-44E13E88FECA}"/>
      </w:docPartPr>
      <w:docPartBody>
        <w:p w:rsidR="00AF64F6" w:rsidRDefault="00AF64F6" w:rsidP="00AF64F6">
          <w:pPr>
            <w:pStyle w:val="E693156FE75A4D328157C846A3E1995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CC185771F9F4753AE3401895ABA6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504F-4AFA-4F78-A0B0-2A3C10103934}"/>
      </w:docPartPr>
      <w:docPartBody>
        <w:p w:rsidR="00AF64F6" w:rsidRDefault="00AF64F6" w:rsidP="00AF64F6">
          <w:pPr>
            <w:pStyle w:val="FCC185771F9F4753AE3401895ABA6739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5C10B38F3444825B8FDBA7E8CE10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A4CF9-F656-44B4-86D9-8ECCBAAFF202}"/>
      </w:docPartPr>
      <w:docPartBody>
        <w:p w:rsidR="00AF64F6" w:rsidRDefault="00AF64F6" w:rsidP="00AF64F6">
          <w:pPr>
            <w:pStyle w:val="65C10B38F3444825B8FDBA7E8CE1030A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B83435C37024A60ABD41B49A578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BB91D-500F-4CFC-9F24-0F2F5B86BA08}"/>
      </w:docPartPr>
      <w:docPartBody>
        <w:p w:rsidR="00AF64F6" w:rsidRDefault="00AF64F6" w:rsidP="00AF64F6">
          <w:pPr>
            <w:pStyle w:val="FB83435C37024A60ABD41B49A5786FD7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700023C0A01F4E6D86174FD7FE0EB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3DBC1-E219-4337-8124-A3ED150730F2}"/>
      </w:docPartPr>
      <w:docPartBody>
        <w:p w:rsidR="00AF64F6" w:rsidRDefault="00AF64F6" w:rsidP="00AF64F6">
          <w:pPr>
            <w:pStyle w:val="700023C0A01F4E6D86174FD7FE0EB96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B6A6DDDAE0324090B873868985159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6AE84-938D-4AD9-A64A-9E25F3D04D57}"/>
      </w:docPartPr>
      <w:docPartBody>
        <w:p w:rsidR="00AF64F6" w:rsidRDefault="00AF64F6" w:rsidP="00AF64F6">
          <w:pPr>
            <w:pStyle w:val="B6A6DDDAE0324090B8738689851590F4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2576F7525774BFBA809DAFCCB74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18C55-0025-4486-8D04-631B8CB0E40E}"/>
      </w:docPartPr>
      <w:docPartBody>
        <w:p w:rsidR="00AF64F6" w:rsidRDefault="00AF64F6" w:rsidP="00AF64F6">
          <w:pPr>
            <w:pStyle w:val="62576F7525774BFBA809DAFCCB74121B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E93B2BCFA9E4B77968738CDC449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DCF0D-AA2F-4BBE-B104-D569B9C49267}"/>
      </w:docPartPr>
      <w:docPartBody>
        <w:p w:rsidR="00AF64F6" w:rsidRDefault="00AF64F6" w:rsidP="00AF64F6">
          <w:pPr>
            <w:pStyle w:val="6E93B2BCFA9E4B77968738CDC449BCE0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8CE2AB15CE644CDBCAA16991C4B8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BE66F-BD84-4949-9687-A45CC6B58677}"/>
      </w:docPartPr>
      <w:docPartBody>
        <w:p w:rsidR="00AF64F6" w:rsidRDefault="00AF64F6" w:rsidP="00AF64F6">
          <w:pPr>
            <w:pStyle w:val="68CE2AB15CE644CDBCAA16991C4B8365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96FB6A8DB7E9438E8DB7920B8D97A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169CE-E160-4494-B88F-2071CE73EAE4}"/>
      </w:docPartPr>
      <w:docPartBody>
        <w:p w:rsidR="00AF64F6" w:rsidRDefault="00AF64F6" w:rsidP="00AF64F6">
          <w:pPr>
            <w:pStyle w:val="96FB6A8DB7E9438E8DB7920B8D97A24C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4F7DE7E452C4B61BABC76365C63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4B973-2221-403B-A477-61EE35621FC6}"/>
      </w:docPartPr>
      <w:docPartBody>
        <w:p w:rsidR="00AF64F6" w:rsidRDefault="00AF64F6" w:rsidP="00AF64F6">
          <w:pPr>
            <w:pStyle w:val="E4F7DE7E452C4B61BABC76365C631F53"/>
          </w:pPr>
          <w:r w:rsidRPr="00AB3D38">
            <w:rPr>
              <w:rStyle w:val="YerTutucuMetni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Inter 18pt">
    <w:altName w:val="Calibri"/>
    <w:charset w:val="00"/>
    <w:family w:val="auto"/>
    <w:pitch w:val="variable"/>
    <w:sig w:usb0="E00002FF" w:usb1="1200A1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040E"/>
    <w:rsid w:val="000859FC"/>
    <w:rsid w:val="001360ED"/>
    <w:rsid w:val="00555C55"/>
    <w:rsid w:val="006A2913"/>
    <w:rsid w:val="00AF64F6"/>
    <w:rsid w:val="00C222C0"/>
    <w:rsid w:val="00F13CA8"/>
    <w:rsid w:val="00F2040E"/>
    <w:rsid w:val="00FB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F64F6"/>
    <w:rPr>
      <w:color w:val="808080"/>
    </w:rPr>
  </w:style>
  <w:style w:type="paragraph" w:customStyle="1" w:styleId="3B8536A06E8343A4850650ECB753F82A8">
    <w:name w:val="3B8536A06E8343A4850650ECB753F82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5190763B3954374BE1A18A199259D938">
    <w:name w:val="B5190763B3954374BE1A18A199259D93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A8299E0716745078826E45507131BEA8">
    <w:name w:val="8A8299E0716745078826E45507131BE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0260B85881D47E6A17582AB61A8C5B78">
    <w:name w:val="90260B85881D47E6A17582AB61A8C5B7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2DFF3E8E510F48B59A4D7B727ADE74FA8">
    <w:name w:val="2DFF3E8E510F48B59A4D7B727ADE74F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991DD99991E422288682ABE468911248">
    <w:name w:val="D991DD99991E422288682ABE46891124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558B95CC2AD94338967E9FF6D2D4AA2E8">
    <w:name w:val="558B95CC2AD94338967E9FF6D2D4AA2E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B2D09D8500643DF8EEAA784B90B77722">
    <w:name w:val="8B2D09D8500643DF8EEAA784B90B77722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C1EE042E346E4CA0B92E2E908D6D5BA71">
    <w:name w:val="C1EE042E346E4CA0B92E2E908D6D5BA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3B548E2A6994FC1A06B75B9331BB7751">
    <w:name w:val="D3B548E2A6994FC1A06B75B9331BB77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477A3F2B05140DD969AA5F9194505B01">
    <w:name w:val="3477A3F2B05140DD969AA5F9194505B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FD478D05A814B0D9BC22EC8CD6731EB1">
    <w:name w:val="EFD478D05A814B0D9BC22EC8CD6731EB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A95D3560A2A5424DB7C1FE494DB9C4471">
    <w:name w:val="A95D3560A2A5424DB7C1FE494DB9C44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CEC8F9D334924289ABDC270DF4DCCBBB1">
    <w:name w:val="CEC8F9D334924289ABDC270DF4DCCBBB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A20594CB3CA414DBC1BD5CEF9448DC31">
    <w:name w:val="3A20594CB3CA414DBC1BD5CEF9448DC3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5C0EAF4F71C45C29A0E6186214116091">
    <w:name w:val="95C0EAF4F71C45C29A0E618621411609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9F0D8B756764A71B8E6EFBF5D8589ED1">
    <w:name w:val="E9F0D8B756764A71B8E6EFBF5D8589E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C09EF23A0C1440B91DDB60302904FD01">
    <w:name w:val="1C09EF23A0C1440B91DDB60302904FD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F0B66F3479949959689A2F8EFF87AB71">
    <w:name w:val="BF0B66F3479949959689A2F8EFF87AB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B2CE98EA18E469ABDEB21AAB070A08A1">
    <w:name w:val="1B2CE98EA18E469ABDEB21AAB070A08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8D459ACE3794D829320D138A1C1C79D1">
    <w:name w:val="38D459ACE3794D829320D138A1C1C79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353377E72104C3490FDCA3803F115701">
    <w:name w:val="F353377E72104C3490FDCA3803F1157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7C8C311259340B3A048DCBCFF2771751">
    <w:name w:val="87C8C311259340B3A048DCBCFF27717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8FB9878B2A0470E8227CD343DF2FEEA1">
    <w:name w:val="18FB9878B2A0470E8227CD343DF2FEE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76984C2DAA96445785F16CCD3365D3BA1">
    <w:name w:val="76984C2DAA96445785F16CCD3365D3B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9993BDC7419487B977546D7877093CD1">
    <w:name w:val="89993BDC7419487B977546D7877093C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8A9B96AF4A147478E3D2E8E1F1D496C1">
    <w:name w:val="B8A9B96AF4A147478E3D2E8E1F1D496C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EAE7238EE964AB0BE5849971F1DBB2E1">
    <w:name w:val="8EAE7238EE964AB0BE5849971F1DBB2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A20205533DB45CCBB6E45372BE39CCA1">
    <w:name w:val="9A20205533DB45CCBB6E45372BE39CC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A58B760EF8A54290918A1751AA3DB1CE1">
    <w:name w:val="A58B760EF8A54290918A1751AA3DB1C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3DA21A63AA1481AB43ABB402111CAB71">
    <w:name w:val="13DA21A63AA1481AB43ABB402111CAB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4B77AE6469E4A4997FAE25B38626CB51">
    <w:name w:val="64B77AE6469E4A4997FAE25B38626CB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4FEA300626948FCACE065D06644C08C1">
    <w:name w:val="D4FEA300626948FCACE065D06644C08C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282F62239D24A3C911773CBB22D6DAE1">
    <w:name w:val="F282F62239D24A3C911773CBB22D6DA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BF97F6BB6CC4652887178AFFB23E3B81">
    <w:name w:val="1BF97F6BB6CC4652887178AFFB23E3B8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79C1942EBC64DFF9C25B906AA38E7911">
    <w:name w:val="E79C1942EBC64DFF9C25B906AA38E791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B1296BFDCAB465295932B07C57179701">
    <w:name w:val="6B1296BFDCAB465295932B07C571797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3F06B3AE5EF4B538A4DA68D15A7395E1">
    <w:name w:val="F3F06B3AE5EF4B538A4DA68D15A7395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DFBEE54892E4CD8933F25C815D54D151">
    <w:name w:val="DDFBEE54892E4CD8933F25C815D54D1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5A00CDB3762482BA413A0A6F0FD0D741">
    <w:name w:val="65A00CDB3762482BA413A0A6F0FD0D74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B37D86B719C43EBA9731A3DB992416F">
    <w:name w:val="BB37D86B719C43EBA9731A3DB992416F"/>
    <w:rsid w:val="00F2040E"/>
  </w:style>
  <w:style w:type="paragraph" w:customStyle="1" w:styleId="C529DE0C0F944B09A1BE9F3241609092">
    <w:name w:val="C529DE0C0F944B09A1BE9F3241609092"/>
    <w:rsid w:val="00F2040E"/>
  </w:style>
  <w:style w:type="paragraph" w:customStyle="1" w:styleId="AA75A53718F64FF6AED67B7DECCD7F4E">
    <w:name w:val="AA75A53718F64FF6AED67B7DECCD7F4E"/>
    <w:rsid w:val="00F2040E"/>
  </w:style>
  <w:style w:type="paragraph" w:customStyle="1" w:styleId="600D4DA020C54A4489CD4AE77359DC33">
    <w:name w:val="600D4DA020C54A4489CD4AE77359DC33"/>
    <w:rsid w:val="00F2040E"/>
  </w:style>
  <w:style w:type="paragraph" w:customStyle="1" w:styleId="0C8E8E57AF4949D3B72C85117C2231B4">
    <w:name w:val="0C8E8E57AF4949D3B72C85117C2231B4"/>
    <w:rsid w:val="00F2040E"/>
  </w:style>
  <w:style w:type="paragraph" w:customStyle="1" w:styleId="D8B8892BEA874F9E89E3EDE4BED7E2BE">
    <w:name w:val="D8B8892BEA874F9E89E3EDE4BED7E2BE"/>
    <w:rsid w:val="00F2040E"/>
  </w:style>
  <w:style w:type="paragraph" w:customStyle="1" w:styleId="A51D181DA8AB4E2BB6DAB7AD51569E1B">
    <w:name w:val="A51D181DA8AB4E2BB6DAB7AD51569E1B"/>
    <w:rsid w:val="00F2040E"/>
  </w:style>
  <w:style w:type="paragraph" w:customStyle="1" w:styleId="4281A4D0D4A041E79F89E85ABD7F7880">
    <w:name w:val="4281A4D0D4A041E79F89E85ABD7F7880"/>
    <w:rsid w:val="00F2040E"/>
  </w:style>
  <w:style w:type="paragraph" w:customStyle="1" w:styleId="2CE8E7B220104C93AC6EC5C03ED883B2">
    <w:name w:val="2CE8E7B220104C93AC6EC5C03ED883B2"/>
    <w:rsid w:val="00F2040E"/>
  </w:style>
  <w:style w:type="paragraph" w:customStyle="1" w:styleId="BCEE286316764A3B9833AE16B042DD10">
    <w:name w:val="BCEE286316764A3B9833AE16B042DD10"/>
    <w:rsid w:val="00F2040E"/>
  </w:style>
  <w:style w:type="paragraph" w:customStyle="1" w:styleId="2EF9D7DC0C8648B3AC00919B6B750962">
    <w:name w:val="2EF9D7DC0C8648B3AC00919B6B750962"/>
    <w:rsid w:val="00F2040E"/>
  </w:style>
  <w:style w:type="paragraph" w:customStyle="1" w:styleId="E6B881D79E96459F8C62640A5A68B5ED">
    <w:name w:val="E6B881D79E96459F8C62640A5A68B5ED"/>
    <w:rsid w:val="00F2040E"/>
  </w:style>
  <w:style w:type="paragraph" w:customStyle="1" w:styleId="8BFA47F732BA44C9882DA98461B272F5">
    <w:name w:val="8BFA47F732BA44C9882DA98461B272F5"/>
    <w:rsid w:val="00F2040E"/>
  </w:style>
  <w:style w:type="paragraph" w:customStyle="1" w:styleId="D81AC559787646FB9790F9FA7FE4796D">
    <w:name w:val="D81AC559787646FB9790F9FA7FE4796D"/>
    <w:rsid w:val="00F2040E"/>
  </w:style>
  <w:style w:type="paragraph" w:customStyle="1" w:styleId="FEF457DD874B4C74BFE47FD0CEFC58EF">
    <w:name w:val="FEF457DD874B4C74BFE47FD0CEFC58EF"/>
    <w:rsid w:val="00F2040E"/>
  </w:style>
  <w:style w:type="paragraph" w:customStyle="1" w:styleId="20D2236B72784470B68D5DB79BD86D11">
    <w:name w:val="20D2236B72784470B68D5DB79BD86D11"/>
    <w:rsid w:val="00F2040E"/>
  </w:style>
  <w:style w:type="paragraph" w:customStyle="1" w:styleId="C3C3BA81E8904A42BA5E2A19DEB029D3">
    <w:name w:val="C3C3BA81E8904A42BA5E2A19DEB029D3"/>
    <w:rsid w:val="00F2040E"/>
  </w:style>
  <w:style w:type="paragraph" w:customStyle="1" w:styleId="76FA2776BDC7465BAA27334C75A8C484">
    <w:name w:val="76FA2776BDC7465BAA27334C75A8C484"/>
    <w:rsid w:val="00F2040E"/>
  </w:style>
  <w:style w:type="paragraph" w:customStyle="1" w:styleId="FEF617C7D4B845E987EA701E90B656CE">
    <w:name w:val="FEF617C7D4B845E987EA701E90B656CE"/>
    <w:rsid w:val="00F2040E"/>
  </w:style>
  <w:style w:type="paragraph" w:customStyle="1" w:styleId="67BBDF8A21C44686A85D61B6B539F5BE">
    <w:name w:val="67BBDF8A21C44686A85D61B6B539F5BE"/>
    <w:rsid w:val="00F2040E"/>
  </w:style>
  <w:style w:type="paragraph" w:customStyle="1" w:styleId="F217B98469DE4EA88AAE9A2ADA3413F3">
    <w:name w:val="F217B98469DE4EA88AAE9A2ADA3413F3"/>
    <w:rsid w:val="00F2040E"/>
  </w:style>
  <w:style w:type="paragraph" w:customStyle="1" w:styleId="6F351AE055094834A7609B1B859ADD4F">
    <w:name w:val="6F351AE055094834A7609B1B859ADD4F"/>
    <w:rsid w:val="00F2040E"/>
  </w:style>
  <w:style w:type="paragraph" w:customStyle="1" w:styleId="F8D506F842C04857AC8B5FAFC0B9E95E">
    <w:name w:val="F8D506F842C04857AC8B5FAFC0B9E95E"/>
    <w:rsid w:val="00F2040E"/>
  </w:style>
  <w:style w:type="paragraph" w:customStyle="1" w:styleId="5CE739A5841D470D9F193E81918082F5">
    <w:name w:val="5CE739A5841D470D9F193E81918082F5"/>
    <w:rsid w:val="00F2040E"/>
  </w:style>
  <w:style w:type="paragraph" w:customStyle="1" w:styleId="E0DEEF614F6F4B468A091D1D0AD464A2">
    <w:name w:val="E0DEEF614F6F4B468A091D1D0AD464A2"/>
    <w:rsid w:val="00F2040E"/>
  </w:style>
  <w:style w:type="paragraph" w:customStyle="1" w:styleId="DE8DB1AC004C46319C544C239A2FCFE0">
    <w:name w:val="DE8DB1AC004C46319C544C239A2FCFE0"/>
    <w:rsid w:val="00F2040E"/>
  </w:style>
  <w:style w:type="paragraph" w:customStyle="1" w:styleId="DACC69EC03BC48DE96A0AFA68700890E">
    <w:name w:val="DACC69EC03BC48DE96A0AFA68700890E"/>
    <w:rsid w:val="00F2040E"/>
  </w:style>
  <w:style w:type="paragraph" w:customStyle="1" w:styleId="9043628B142B4B9CB7A303E1DB6D3D90">
    <w:name w:val="9043628B142B4B9CB7A303E1DB6D3D90"/>
    <w:rsid w:val="00F2040E"/>
  </w:style>
  <w:style w:type="paragraph" w:customStyle="1" w:styleId="33CB00CB5AD74247A3D14FBD6E8B1CB6">
    <w:name w:val="33CB00CB5AD74247A3D14FBD6E8B1CB6"/>
    <w:rsid w:val="00F2040E"/>
  </w:style>
  <w:style w:type="paragraph" w:customStyle="1" w:styleId="B5429DBDD9794739B96BB19D5AE0EEF2">
    <w:name w:val="B5429DBDD9794739B96BB19D5AE0EEF2"/>
    <w:rsid w:val="00F2040E"/>
  </w:style>
  <w:style w:type="paragraph" w:customStyle="1" w:styleId="35B33882C71248DDBD219C2C1C2E5503">
    <w:name w:val="35B33882C71248DDBD219C2C1C2E5503"/>
    <w:rsid w:val="00F2040E"/>
  </w:style>
  <w:style w:type="paragraph" w:customStyle="1" w:styleId="0768DDACD79A4B1DACF46BD3A785FDA8">
    <w:name w:val="0768DDACD79A4B1DACF46BD3A785FDA8"/>
    <w:rsid w:val="00F2040E"/>
  </w:style>
  <w:style w:type="paragraph" w:customStyle="1" w:styleId="91F9F45AC2394AFFAEF3C4E7B0BD4A24">
    <w:name w:val="91F9F45AC2394AFFAEF3C4E7B0BD4A24"/>
    <w:rsid w:val="00F2040E"/>
  </w:style>
  <w:style w:type="paragraph" w:customStyle="1" w:styleId="A5A8B43AC9BB4F5A8FCAA3D114F48A9C">
    <w:name w:val="A5A8B43AC9BB4F5A8FCAA3D114F48A9C"/>
    <w:rsid w:val="00F2040E"/>
  </w:style>
  <w:style w:type="paragraph" w:customStyle="1" w:styleId="F8264E1EAF204F13AC9505FF9F302D99">
    <w:name w:val="F8264E1EAF204F13AC9505FF9F302D99"/>
    <w:rsid w:val="00F2040E"/>
  </w:style>
  <w:style w:type="paragraph" w:customStyle="1" w:styleId="F34A5D03D04346F38B44F2B888411647">
    <w:name w:val="F34A5D03D04346F38B44F2B888411647"/>
    <w:rsid w:val="00F2040E"/>
  </w:style>
  <w:style w:type="paragraph" w:customStyle="1" w:styleId="BDBC0C6A5903495D85B60A036C6EFF39">
    <w:name w:val="BDBC0C6A5903495D85B60A036C6EFF39"/>
    <w:rsid w:val="00F2040E"/>
  </w:style>
  <w:style w:type="paragraph" w:customStyle="1" w:styleId="54DF8EB589594517B28B86B100F520D4">
    <w:name w:val="54DF8EB589594517B28B86B100F520D4"/>
    <w:rsid w:val="00F2040E"/>
  </w:style>
  <w:style w:type="paragraph" w:customStyle="1" w:styleId="57EF785418A0405AA81D02CE5F6CD2FB">
    <w:name w:val="57EF785418A0405AA81D02CE5F6CD2FB"/>
    <w:rsid w:val="00F2040E"/>
  </w:style>
  <w:style w:type="paragraph" w:customStyle="1" w:styleId="461D57710C0C4691BDA4D6580F5AEDC4">
    <w:name w:val="461D57710C0C4691BDA4D6580F5AEDC4"/>
    <w:rsid w:val="00F2040E"/>
  </w:style>
  <w:style w:type="paragraph" w:customStyle="1" w:styleId="F393079D3CF94D749B22068F6A57200A">
    <w:name w:val="F393079D3CF94D749B22068F6A57200A"/>
    <w:rsid w:val="00F2040E"/>
  </w:style>
  <w:style w:type="paragraph" w:customStyle="1" w:styleId="71B105D4F5454812A2F40A6B92979465">
    <w:name w:val="71B105D4F5454812A2F40A6B9297946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CE74540D0314C7C8F9F98562E906791">
    <w:name w:val="3CE74540D0314C7C8F9F98562E906791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94DD5AFCAA14CAA98C175424D2AD66F">
    <w:name w:val="994DD5AFCAA14CAA98C175424D2AD66F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B7AA047AA9645E8A8CAE83E0A153FCB">
    <w:name w:val="EB7AA047AA9645E8A8CAE83E0A153FC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B350A37E0C3457AB039C2C0B593DAEC">
    <w:name w:val="CB350A37E0C3457AB039C2C0B593DAE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C04D0D752334B1F9718954BBA7F3AA7">
    <w:name w:val="EC04D0D752334B1F9718954BBA7F3AA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77495132A3748CB8AE90EAA91CEC2F4">
    <w:name w:val="177495132A3748CB8AE90EAA91CEC2F4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4004ED1D81F4494A926CEE17CF9BB599">
    <w:name w:val="4004ED1D81F4494A926CEE17CF9BB599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9718605C7B349E6AC03E2B6ADA2799B">
    <w:name w:val="09718605C7B349E6AC03E2B6ADA2799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5B674FD6E0A4AF28802F4A1B9E9CBFE">
    <w:name w:val="D5B674FD6E0A4AF28802F4A1B9E9CBF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60F4C1E606544389BEE369D64FA26D8">
    <w:name w:val="360F4C1E606544389BEE369D64FA26D8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4E7245DF310F4B3C9960ED78E87096DC">
    <w:name w:val="4E7245DF310F4B3C9960ED78E87096D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AA0C0459CE04F0AB670BFB4DC5B08BA">
    <w:name w:val="FAA0C0459CE04F0AB670BFB4DC5B08BA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306DA35E8EB4A8FAD2C0120AF5D05AF">
    <w:name w:val="0306DA35E8EB4A8FAD2C0120AF5D05AF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8C54EFC04D2B41E78E4B6C4138D26737">
    <w:name w:val="8C54EFC04D2B41E78E4B6C4138D2673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14C3341271549CA918476D61F0E7E17">
    <w:name w:val="E14C3341271549CA918476D61F0E7E1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8C1F635F649438E89EC07489EAE947E">
    <w:name w:val="08C1F635F649438E89EC07489EAE947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6DB4FB347864BAF97349A51AF7E0436">
    <w:name w:val="16DB4FB347864BAF97349A51AF7E0436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E746A0E37AC4C558165DF675EBC5D73">
    <w:name w:val="CE746A0E37AC4C558165DF675EBC5D73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A16A64AF46FC41BEB96D3668D21D55BE">
    <w:name w:val="A16A64AF46FC41BEB96D3668D21D55B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5FAE88B1A18A41458C70371C1AD22275">
    <w:name w:val="5FAE88B1A18A41458C70371C1AD2227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A9DCF81F6C2C4CD2B5CAF6DA3D89313C">
    <w:name w:val="A9DCF81F6C2C4CD2B5CAF6DA3D89313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693156FE75A4D328157C846A3E19950">
    <w:name w:val="E693156FE75A4D328157C846A3E19950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CC185771F9F4753AE3401895ABA6739">
    <w:name w:val="FCC185771F9F4753AE3401895ABA6739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5C10B38F3444825B8FDBA7E8CE1030A">
    <w:name w:val="65C10B38F3444825B8FDBA7E8CE1030A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B83435C37024A60ABD41B49A5786FD7">
    <w:name w:val="FB83435C37024A60ABD41B49A5786FD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700023C0A01F4E6D86174FD7FE0EB96C">
    <w:name w:val="700023C0A01F4E6D86174FD7FE0EB96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B6A6DDDAE0324090B8738689851590F4">
    <w:name w:val="B6A6DDDAE0324090B8738689851590F4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2576F7525774BFBA809DAFCCB74121B">
    <w:name w:val="62576F7525774BFBA809DAFCCB74121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E93B2BCFA9E4B77968738CDC449BCE0">
    <w:name w:val="6E93B2BCFA9E4B77968738CDC449BCE0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8CE2AB15CE644CDBCAA16991C4B8365">
    <w:name w:val="68CE2AB15CE644CDBCAA16991C4B836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6FB6A8DB7E9438E8DB7920B8D97A24C">
    <w:name w:val="96FB6A8DB7E9438E8DB7920B8D97A24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4F7DE7E452C4B61BABC76365C631F53">
    <w:name w:val="E4F7DE7E452C4B61BABC76365C631F53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P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20951BA1E0BE43A252EFDF7791015E" ma:contentTypeVersion="23" ma:contentTypeDescription="Skapa ett nytt dokument." ma:contentTypeScope="" ma:versionID="ef7437943e6873cc91ffc1a4cfbc4626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fbb842a615f71ebfa23408947f1f4f7d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Test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Test" ma:index="22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Bildmarkeringar" ma:readOnly="false" ma:fieldId="{5cf76f15-5ced-4ddc-b409-7134ff3c332f}" ma:taxonomyMulti="true" ma:sspId="7b349a0b-edc6-45e9-bae2-b1a2763297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5c5366-1f89-4b8d-9ee0-2919749f4a60}" ma:internalName="TaxCatchAll" ma:showField="CatchAllData" ma:web="d5caab64-907b-434e-a588-0cc61b2417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66fe93-bf63-4edd-8eb4-7d42eb45ad40">
      <Terms xmlns="http://schemas.microsoft.com/office/infopath/2007/PartnerControls"/>
    </lcf76f155ced4ddcb4097134ff3c332f>
    <_Flow_SignoffStatus xmlns="ed66fe93-bf63-4edd-8eb4-7d42eb45ad40" xsi:nil="true"/>
    <Test xmlns="ed66fe93-bf63-4edd-8eb4-7d42eb45ad40" xsi:nil="true"/>
    <TaxCatchAll xmlns="d5caab64-907b-434e-a588-0cc61b24178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3BB1FC-BE71-464A-BAF5-9A218A7C9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0602F7-7A04-4FE1-9BA2-8DB8E5224CB8}">
  <ds:schemaRefs>
    <ds:schemaRef ds:uri="http://schemas.microsoft.com/office/2006/metadata/properties"/>
    <ds:schemaRef ds:uri="http://schemas.microsoft.com/office/infopath/2007/PartnerControls"/>
    <ds:schemaRef ds:uri="ed66fe93-bf63-4edd-8eb4-7d42eb45ad40"/>
    <ds:schemaRef ds:uri="d5caab64-907b-434e-a588-0cc61b24178b"/>
  </ds:schemaRefs>
</ds:datastoreItem>
</file>

<file path=customXml/itemProps3.xml><?xml version="1.0" encoding="utf-8"?>
<ds:datastoreItem xmlns:ds="http://schemas.openxmlformats.org/officeDocument/2006/customXml" ds:itemID="{960C55ED-A435-483A-8E01-2FD3430BDE9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B4B4B8-6419-4294-BE94-BA298E56FD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29</Words>
  <Characters>7707</Characters>
  <Application>Microsoft Office Word</Application>
  <DocSecurity>0</DocSecurity>
  <Lines>428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oore</dc:creator>
  <cp:keywords/>
  <cp:lastModifiedBy>Firdevs Emine Sezer</cp:lastModifiedBy>
  <cp:revision>3</cp:revision>
  <cp:lastPrinted>2017-03-29T20:00:00Z</cp:lastPrinted>
  <dcterms:created xsi:type="dcterms:W3CDTF">2025-12-16T06:00:00Z</dcterms:created>
  <dcterms:modified xsi:type="dcterms:W3CDTF">2025-12-16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  <property fmtid="{D5CDD505-2E9C-101B-9397-08002B2CF9AE}" pid="3" name="MediaServiceImageTags">
    <vt:lpwstr/>
  </property>
</Properties>
</file>